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E42278" w14:textId="77777777" w:rsidR="00335BD7" w:rsidRPr="00335BD7" w:rsidRDefault="00E75D2C" w:rsidP="0023251D">
      <w:pPr>
        <w:tabs>
          <w:tab w:val="left" w:pos="5400"/>
        </w:tabs>
      </w:pPr>
      <w:r>
        <w:rPr>
          <w:noProof/>
        </w:rPr>
        <w:drawing>
          <wp:inline distT="0" distB="0" distL="0" distR="0" wp14:anchorId="60077A9E" wp14:editId="19F7ECCC">
            <wp:extent cx="3238500" cy="3238500"/>
            <wp:effectExtent l="0" t="0" r="0" b="0"/>
            <wp:docPr id="20" name="图片 1" descr="FIG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G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7440914" wp14:editId="681D1C3B">
                <wp:simplePos x="0" y="0"/>
                <wp:positionH relativeFrom="page">
                  <wp:posOffset>3886200</wp:posOffset>
                </wp:positionH>
                <wp:positionV relativeFrom="page">
                  <wp:posOffset>594360</wp:posOffset>
                </wp:positionV>
                <wp:extent cx="3657600" cy="8366760"/>
                <wp:effectExtent l="9525" t="13335" r="9525" b="11430"/>
                <wp:wrapNone/>
                <wp:docPr id="3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0" cy="8366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linkedTxbx id="1" seq="1"/>
                      <wps:bodyPr rot="0" vert="horz" wrap="square" lIns="118872" tIns="45720" rIns="118872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bottom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57440914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306pt;margin-top:46.8pt;width:4in;height:658.8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" strokeweight=".5pt">
                <v:textbox style="mso-next-textbox:#Text Box 62" inset="9.36pt,,9.36pt">
                  <w:txbxContent/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FD0E6B7" wp14:editId="55AAA705">
                <wp:simplePos x="0" y="0"/>
                <wp:positionH relativeFrom="page">
                  <wp:posOffset>228600</wp:posOffset>
                </wp:positionH>
                <wp:positionV relativeFrom="page">
                  <wp:posOffset>594360</wp:posOffset>
                </wp:positionV>
                <wp:extent cx="3657600" cy="8366760"/>
                <wp:effectExtent l="0" t="0" r="19050" b="15240"/>
                <wp:wrapNone/>
                <wp:docPr id="3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0" cy="8366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 id="1"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5805"/>
                              <w:gridCol w:w="222"/>
                            </w:tblGrid>
                            <w:tr w:rsidR="002E2744" w14:paraId="576498FC" w14:textId="77777777" w:rsidTr="00CA666C">
                              <w:tc>
                                <w:tcPr>
                                  <w:tcW w:w="2664" w:type="dxa"/>
                                </w:tcPr>
                                <w:p w14:paraId="4CF402A6" w14:textId="18565296" w:rsidR="00F1374B" w:rsidRPr="0094672A" w:rsidRDefault="00F1374B" w:rsidP="00F1374B">
                                  <w:pPr>
                                    <w:contextualSpacing/>
                                    <w:rPr>
                                      <w:rFonts w:ascii="Gotham-Book" w:hAnsi="Gotham-Book"/>
                                      <w:sz w:val="18"/>
                                      <w:szCs w:val="18"/>
                                    </w:rPr>
                                  </w:pPr>
                                  <w:r w:rsidRPr="0094672A">
                                    <w:rPr>
                                      <w:rFonts w:ascii="Gotham-Book" w:hAnsi="Gotham-Book"/>
                                      <w:b/>
                                      <w:sz w:val="18"/>
                                      <w:szCs w:val="18"/>
                                    </w:rPr>
                                    <w:t xml:space="preserve">Style No. </w:t>
                                  </w:r>
                                  <w:r w:rsidR="004C0D4B">
                                    <w:rPr>
                                      <w:rFonts w:ascii="Gotham-Book" w:hAnsi="Gotham-Book"/>
                                      <w:b/>
                                      <w:sz w:val="18"/>
                                      <w:szCs w:val="18"/>
                                    </w:rPr>
                                    <w:t>HNLT05 [HN05LT]</w:t>
                                  </w:r>
                                </w:p>
                                <w:p w14:paraId="48168620" w14:textId="31723894" w:rsidR="00F1374B" w:rsidRPr="0094672A" w:rsidRDefault="00F1374B" w:rsidP="00F1374B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4672A">
                                    <w:rPr>
                                      <w:rFonts w:ascii="Gotham-Book" w:hAnsi="Gotham-Book"/>
                                      <w:sz w:val="18"/>
                                      <w:szCs w:val="18"/>
                                    </w:rPr>
                                    <w:t>Wall Mounted Single Sconce</w:t>
                                  </w:r>
                                  <w:r w:rsidR="00220B22">
                                    <w:rPr>
                                      <w:rFonts w:ascii="Gotham-Book" w:hAnsi="Gotham-Book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 w:rsidR="00F13E28">
                                    <w:rPr>
                                      <w:rFonts w:ascii="Gotham-Book" w:hAnsi="Gotham-Book"/>
                                      <w:sz w:val="18"/>
                                      <w:szCs w:val="18"/>
                                    </w:rPr>
                                    <w:t>with</w:t>
                                  </w:r>
                                  <w:r w:rsidR="00220B22">
                                    <w:rPr>
                                      <w:rFonts w:ascii="Gotham-Book" w:hAnsi="Gotham-Book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 w:rsidR="00C90E2E">
                                    <w:rPr>
                                      <w:rFonts w:ascii="Gotham-Book" w:hAnsi="Gotham-Book"/>
                                      <w:sz w:val="18"/>
                                      <w:szCs w:val="18"/>
                                    </w:rPr>
                                    <w:t>F</w:t>
                                  </w:r>
                                  <w:r w:rsidR="00C32CC4">
                                    <w:rPr>
                                      <w:rFonts w:ascii="Gotham-Book" w:hAnsi="Gotham-Book"/>
                                      <w:sz w:val="18"/>
                                      <w:szCs w:val="18"/>
                                    </w:rPr>
                                    <w:t>abric</w:t>
                                  </w:r>
                                  <w:r w:rsidR="00C90E2E">
                                    <w:rPr>
                                      <w:rFonts w:ascii="Gotham-Book" w:hAnsi="Gotham-Book"/>
                                      <w:sz w:val="18"/>
                                      <w:szCs w:val="18"/>
                                    </w:rPr>
                                    <w:t xml:space="preserve"> S</w:t>
                                  </w:r>
                                  <w:r w:rsidR="00220B22">
                                    <w:rPr>
                                      <w:rFonts w:ascii="Gotham-Book" w:hAnsi="Gotham-Book"/>
                                      <w:sz w:val="18"/>
                                      <w:szCs w:val="18"/>
                                    </w:rPr>
                                    <w:t>hade</w:t>
                                  </w:r>
                                </w:p>
                              </w:tc>
                              <w:tc>
                                <w:tcPr>
                                  <w:tcW w:w="2648" w:type="dxa"/>
                                </w:tcPr>
                                <w:p w14:paraId="45D354AF" w14:textId="2480741B" w:rsidR="00F1374B" w:rsidRPr="0094672A" w:rsidRDefault="00F1374B" w:rsidP="00F1374B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2E2744" w14:paraId="67337E7C" w14:textId="77777777" w:rsidTr="00CA666C">
                              <w:tc>
                                <w:tcPr>
                                  <w:tcW w:w="2664" w:type="dxa"/>
                                </w:tcPr>
                                <w:p w14:paraId="2B0F94EE" w14:textId="0A87A359" w:rsidR="00F1374B" w:rsidRDefault="002E2744" w:rsidP="00F1374B">
                                  <w:pPr>
                                    <w:tabs>
                                      <w:tab w:val="left" w:pos="3845"/>
                                    </w:tabs>
                                    <w:jc w:val="center"/>
                                  </w:pPr>
                                  <w:r>
                                    <w:t xml:space="preserve">      </w:t>
                                  </w:r>
                                </w:p>
                                <w:p w14:paraId="0FD13CFD" w14:textId="77777777" w:rsidR="00F1374B" w:rsidRDefault="00F1374B" w:rsidP="00F1374B">
                                  <w:pPr>
                                    <w:tabs>
                                      <w:tab w:val="left" w:pos="3845"/>
                                    </w:tabs>
                                    <w:jc w:val="center"/>
                                  </w:pPr>
                                </w:p>
                                <w:p w14:paraId="691D772C" w14:textId="6C56F176" w:rsidR="00F1374B" w:rsidRDefault="002E2744" w:rsidP="002E2744">
                                  <w:pPr>
                                    <w:tabs>
                                      <w:tab w:val="left" w:pos="3845"/>
                                    </w:tabs>
                                  </w:pPr>
                                  <w:bookmarkStart w:id="0" w:name="_GoBack"/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5E7A1C00" wp14:editId="1B39E169">
                                        <wp:extent cx="3549396" cy="4436745"/>
                                        <wp:effectExtent l="0" t="0" r="0" b="1905"/>
                                        <wp:docPr id="36" name="Picture 36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36" name="Screenshot_1.png"/>
                                                <pic:cNvPicPr/>
                                              </pic:nvPicPr>
                                              <pic:blipFill>
                                                <a:blip r:embed="rId9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3552790" cy="4440987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bookmarkEnd w:id="0"/>
                                </w:p>
                              </w:tc>
                              <w:tc>
                                <w:tcPr>
                                  <w:tcW w:w="2648" w:type="dxa"/>
                                </w:tcPr>
                                <w:p w14:paraId="2A71B4D8" w14:textId="23D196D3" w:rsidR="00F1374B" w:rsidRDefault="00F1374B" w:rsidP="002E2744">
                                  <w:pPr>
                                    <w:jc w:val="center"/>
                                  </w:pPr>
                                </w:p>
                              </w:tc>
                            </w:tr>
                          </w:tbl>
                          <w:p w14:paraId="5A89897D" w14:textId="26D788F5" w:rsidR="0091276E" w:rsidRDefault="0091276E" w:rsidP="00A641CF">
                            <w:pPr>
                              <w:contextualSpacing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14:paraId="35ADF7F2" w14:textId="011B2668" w:rsidR="00D13A2C" w:rsidRDefault="00D13A2C" w:rsidP="00A641CF">
                            <w:pPr>
                              <w:contextualSpacing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14:paraId="099D1D2E" w14:textId="6B75266E" w:rsidR="00540A7E" w:rsidRDefault="00540A7E" w:rsidP="00A641CF">
                            <w:pPr>
                              <w:contextualSpacing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14:paraId="08504290" w14:textId="0A163C19" w:rsidR="00540A7E" w:rsidRDefault="00540A7E" w:rsidP="00A641CF">
                            <w:pPr>
                              <w:contextualSpacing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14:paraId="120C3DE3" w14:textId="7AAEE6C8" w:rsidR="00540A7E" w:rsidRDefault="00540A7E" w:rsidP="00A641CF">
                            <w:pPr>
                              <w:contextualSpacing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14:paraId="22D88523" w14:textId="67785A91" w:rsidR="00540A7E" w:rsidRDefault="00540A7E" w:rsidP="00A641CF">
                            <w:pPr>
                              <w:contextualSpacing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14:paraId="0F375820" w14:textId="593C893B" w:rsidR="00540A7E" w:rsidRDefault="00540A7E" w:rsidP="00A641CF">
                            <w:pPr>
                              <w:contextualSpacing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14:paraId="026992D3" w14:textId="27325BD5" w:rsidR="00540A7E" w:rsidRDefault="00540A7E" w:rsidP="00A641CF">
                            <w:pPr>
                              <w:contextualSpacing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14:paraId="51F9B02E" w14:textId="72E8AF39" w:rsidR="00540A7E" w:rsidRDefault="00540A7E" w:rsidP="00A641CF">
                            <w:pPr>
                              <w:contextualSpacing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14:paraId="639707BB" w14:textId="34106BAC" w:rsidR="00540A7E" w:rsidRDefault="00540A7E" w:rsidP="00A641CF">
                            <w:pPr>
                              <w:contextualSpacing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14:paraId="74FF7E0C" w14:textId="08938707" w:rsidR="00540A7E" w:rsidRDefault="00540A7E" w:rsidP="00A641CF">
                            <w:pPr>
                              <w:contextualSpacing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14:paraId="1EAFC3FA" w14:textId="57FE1CA5" w:rsidR="00540A7E" w:rsidRDefault="00540A7E" w:rsidP="00A641CF">
                            <w:pPr>
                              <w:contextualSpacing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14:paraId="4A9DC314" w14:textId="2151A7A4" w:rsidR="00540A7E" w:rsidRDefault="00540A7E" w:rsidP="00A641CF">
                            <w:pPr>
                              <w:contextualSpacing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14:paraId="5498FC18" w14:textId="0C0C036E" w:rsidR="00540A7E" w:rsidRDefault="00540A7E" w:rsidP="00A641CF">
                            <w:pPr>
                              <w:contextualSpacing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14:paraId="43EC5D37" w14:textId="5DC0E10B" w:rsidR="00540A7E" w:rsidRDefault="00540A7E" w:rsidP="00A641CF">
                            <w:pPr>
                              <w:contextualSpacing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14:paraId="4B864993" w14:textId="79C1596D" w:rsidR="00540A7E" w:rsidRDefault="00540A7E" w:rsidP="00A641CF">
                            <w:pPr>
                              <w:contextualSpacing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14:paraId="0990A050" w14:textId="0C62DE54" w:rsidR="00540A7E" w:rsidRDefault="00540A7E" w:rsidP="00A641CF">
                            <w:pPr>
                              <w:contextualSpacing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14:paraId="47F7F802" w14:textId="0EF2471C" w:rsidR="00540A7E" w:rsidRDefault="00540A7E" w:rsidP="00A641CF">
                            <w:pPr>
                              <w:contextualSpacing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14:paraId="7F9EC39A" w14:textId="08C2E143" w:rsidR="00540A7E" w:rsidRDefault="00540A7E" w:rsidP="00A641CF">
                            <w:pPr>
                              <w:contextualSpacing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14:paraId="374873A0" w14:textId="71888203" w:rsidR="00540A7E" w:rsidRDefault="00540A7E" w:rsidP="00A641CF">
                            <w:pPr>
                              <w:contextualSpacing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14:paraId="60CDD793" w14:textId="77777777" w:rsidR="00F1374B" w:rsidRDefault="00F1374B" w:rsidP="00A641CF">
                            <w:pPr>
                              <w:contextualSpacing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B95775"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  <w:t>SPECIFICATIONS:</w:t>
                            </w:r>
                          </w:p>
                          <w:p w14:paraId="53D40BE7" w14:textId="05F1666D" w:rsidR="00F1374B" w:rsidRPr="00723A8C" w:rsidRDefault="00F1374B" w:rsidP="00A641CF">
                            <w:pPr>
                              <w:contextualSpacing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Bulb Base Size: </w:t>
                            </w:r>
                            <w:r w:rsidR="004E69DB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E12</w:t>
                            </w:r>
                            <w:r w:rsidR="00C90E2E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 [E14]</w:t>
                            </w:r>
                          </w:p>
                          <w:p w14:paraId="7EDE5C75" w14:textId="17E1CFBD" w:rsidR="00F1374B" w:rsidRDefault="0094672A" w:rsidP="004E69DB">
                            <w:pPr>
                              <w:tabs>
                                <w:tab w:val="left" w:pos="540"/>
                              </w:tabs>
                              <w:contextualSpacing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Bulb Type</w:t>
                            </w:r>
                            <w:r w:rsidR="004E69DB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: Candelabra</w:t>
                            </w:r>
                          </w:p>
                          <w:p w14:paraId="338DF276" w14:textId="77777777" w:rsidR="00F1374B" w:rsidRDefault="00F1374B" w:rsidP="0094672A">
                            <w:pPr>
                              <w:tabs>
                                <w:tab w:val="left" w:pos="540"/>
                              </w:tabs>
                              <w:contextualSpacing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Junction Box Orientation: Any</w:t>
                            </w:r>
                          </w:p>
                          <w:p w14:paraId="4DC0C723" w14:textId="32133BA4" w:rsidR="00F1374B" w:rsidRDefault="00F1374B" w:rsidP="004E69DB">
                            <w:pPr>
                              <w:tabs>
                                <w:tab w:val="left" w:pos="540"/>
                              </w:tabs>
                              <w:contextualSpacing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 w:rsidRPr="00CB3427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Junction Box Size</w:t>
                            </w:r>
                            <w:r w:rsidR="004E69DB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: Standard 4: Octagon</w:t>
                            </w:r>
                          </w:p>
                          <w:p w14:paraId="2A276CE6" w14:textId="34E8117E" w:rsidR="00F11473" w:rsidRDefault="00F11473" w:rsidP="0094672A">
                            <w:pPr>
                              <w:tabs>
                                <w:tab w:val="left" w:pos="540"/>
                              </w:tabs>
                              <w:contextualSpacing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Max Wattage</w:t>
                            </w:r>
                            <w:r w:rsidR="004E69DB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: </w:t>
                            </w: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60 Watt</w:t>
                            </w:r>
                          </w:p>
                          <w:p w14:paraId="03C32B8B" w14:textId="39AAE2E5" w:rsidR="00F1374B" w:rsidRDefault="00F1374B" w:rsidP="0094672A">
                            <w:pPr>
                              <w:tabs>
                                <w:tab w:val="left" w:pos="540"/>
                              </w:tabs>
                              <w:contextualSpacing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Orientation</w:t>
                            </w:r>
                            <w:r w:rsidR="0094672A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:</w:t>
                            </w:r>
                            <w:r w:rsidR="004E69DB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94672A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Wall Only</w:t>
                            </w:r>
                          </w:p>
                          <w:p w14:paraId="12E1338D" w14:textId="3C86CDBF" w:rsidR="00F1374B" w:rsidRDefault="00F1374B" w:rsidP="0094672A">
                            <w:pPr>
                              <w:tabs>
                                <w:tab w:val="left" w:pos="540"/>
                              </w:tabs>
                              <w:contextualSpacing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Shade Material: </w:t>
                            </w:r>
                            <w:r w:rsidR="00C32CC4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Fabric</w:t>
                            </w:r>
                          </w:p>
                          <w:p w14:paraId="6483654A" w14:textId="77777777" w:rsidR="00F1374B" w:rsidRDefault="00F1374B" w:rsidP="0094672A">
                            <w:pPr>
                              <w:tabs>
                                <w:tab w:val="left" w:pos="540"/>
                              </w:tabs>
                              <w:contextualSpacing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Voltage: 120 [240]</w:t>
                            </w:r>
                          </w:p>
                          <w:p w14:paraId="1FD1A326" w14:textId="77777777" w:rsidR="00F1374B" w:rsidRDefault="00F1374B" w:rsidP="0094672A">
                            <w:pPr>
                              <w:tabs>
                                <w:tab w:val="left" w:pos="540"/>
                              </w:tabs>
                              <w:spacing w:after="0" w:line="240" w:lineRule="auto"/>
                              <w:contextualSpacing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Required Electrical Feeds: </w:t>
                            </w:r>
                          </w:p>
                          <w:p w14:paraId="6AAC460B" w14:textId="77777777" w:rsidR="00C90E2E" w:rsidRDefault="00C90E2E" w:rsidP="00C90E2E">
                            <w:pPr>
                              <w:tabs>
                                <w:tab w:val="left" w:pos="540"/>
                              </w:tabs>
                              <w:spacing w:after="0" w:line="240" w:lineRule="auto"/>
                              <w:ind w:left="180"/>
                              <w:contextualSpacing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UL: Black “Hot” wire; White “Neutral” wire; Green or Bare</w:t>
                            </w:r>
                          </w:p>
                          <w:p w14:paraId="6E07FD91" w14:textId="77777777" w:rsidR="00C90E2E" w:rsidRDefault="00C90E2E" w:rsidP="00C90E2E">
                            <w:pPr>
                              <w:tabs>
                                <w:tab w:val="left" w:pos="540"/>
                              </w:tabs>
                              <w:spacing w:after="0" w:line="240" w:lineRule="auto"/>
                              <w:ind w:left="180"/>
                              <w:contextualSpacing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ab/>
                              <w:t>“Ground” wire</w:t>
                            </w:r>
                          </w:p>
                          <w:p w14:paraId="4397A141" w14:textId="77777777" w:rsidR="00C90E2E" w:rsidRDefault="00C90E2E" w:rsidP="00C90E2E">
                            <w:pPr>
                              <w:tabs>
                                <w:tab w:val="left" w:pos="540"/>
                              </w:tabs>
                              <w:spacing w:after="0" w:line="240" w:lineRule="auto"/>
                              <w:ind w:left="180"/>
                              <w:contextualSpacing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CE:  [Brown “Line” wire; Blue “Neutral” wire; Green/Yellow Striped or Bare “Earth” wire]</w:t>
                            </w:r>
                          </w:p>
                          <w:p w14:paraId="098780A6" w14:textId="77777777" w:rsidR="00F1374B" w:rsidRDefault="00F1374B" w:rsidP="003659EC">
                            <w:pPr>
                              <w:spacing w:after="0" w:line="240" w:lineRule="auto"/>
                              <w:contextualSpacing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</w:p>
                          <w:p w14:paraId="2E5F25FD" w14:textId="77777777" w:rsidR="00F1374B" w:rsidRDefault="00F1374B" w:rsidP="00A641CF">
                            <w:pPr>
                              <w:spacing w:after="0" w:line="240" w:lineRule="auto"/>
                              <w:contextualSpacing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  <w:t>IMPORTANT</w:t>
                            </w:r>
                            <w:r w:rsidRPr="005E7693"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</w:rPr>
                              <w:t>:</w:t>
                            </w:r>
                          </w:p>
                          <w:p w14:paraId="134131E8" w14:textId="77777777" w:rsidR="00F1374B" w:rsidRPr="000E0BB3" w:rsidRDefault="00F1374B" w:rsidP="00A641CF">
                            <w:pPr>
                              <w:spacing w:after="0" w:line="240" w:lineRule="auto"/>
                              <w:contextualSpacing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47244056" w14:textId="77777777" w:rsidR="00F1374B" w:rsidRDefault="00F1374B" w:rsidP="00A641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40" w:lineRule="auto"/>
                              <w:ind w:left="360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WARNING: The power supply must be turned off prior to installation. Turn off the main electrical supply to the junction box from the fuse box/circuit breaker. Turning power off at the switch is not sufficient.</w:t>
                            </w:r>
                          </w:p>
                          <w:p w14:paraId="54C4FFC7" w14:textId="77777777" w:rsidR="00F1374B" w:rsidRDefault="00F1374B" w:rsidP="00A641CF">
                            <w:pPr>
                              <w:pStyle w:val="ListParagraph"/>
                              <w:spacing w:line="240" w:lineRule="auto"/>
                              <w:ind w:left="360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</w:p>
                          <w:p w14:paraId="24955BA6" w14:textId="77777777" w:rsidR="00F1374B" w:rsidRDefault="00F1374B" w:rsidP="00A641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40" w:lineRule="auto"/>
                              <w:ind w:left="360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 w:rsidRPr="008C7148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To ensure this product is installed properly, you must read and follow these guidelines.</w:t>
                            </w:r>
                          </w:p>
                          <w:p w14:paraId="10E9A76E" w14:textId="77777777" w:rsidR="00F1374B" w:rsidRPr="008C7148" w:rsidRDefault="00F1374B" w:rsidP="00A641CF">
                            <w:pPr>
                              <w:pStyle w:val="ListParagraph"/>
                              <w:spacing w:line="240" w:lineRule="auto"/>
                              <w:ind w:left="360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</w:p>
                          <w:p w14:paraId="6EC8DC4F" w14:textId="77777777" w:rsidR="00F1374B" w:rsidRDefault="00F1374B" w:rsidP="00A641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40" w:lineRule="auto"/>
                              <w:ind w:left="360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The owner/user of this product must keep this information for future reference.</w:t>
                            </w:r>
                          </w:p>
                          <w:p w14:paraId="2AB8A921" w14:textId="77777777" w:rsidR="00F1374B" w:rsidRDefault="00F1374B" w:rsidP="00A641CF">
                            <w:pPr>
                              <w:pStyle w:val="ListParagraph"/>
                              <w:spacing w:line="240" w:lineRule="auto"/>
                              <w:ind w:left="360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</w:p>
                          <w:p w14:paraId="2842BF8A" w14:textId="39EE5511" w:rsidR="004E69DB" w:rsidRDefault="00C90E2E" w:rsidP="004E69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40" w:lineRule="auto"/>
                              <w:ind w:left="360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HNLT05 </w:t>
                            </w:r>
                            <w:r w:rsidR="004E69DB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is</w:t>
                            </w:r>
                            <w:r w:rsidR="00F1374B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 U.L. certified and are suitable for damp or dry locations. The U.L. listing mark can be found on the inside of the cover plate.</w:t>
                            </w: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  [</w:t>
                            </w: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HN05LT] is CE rated. Proof of CE compliance will be provided upon request.</w:t>
                            </w:r>
                          </w:p>
                          <w:p w14:paraId="36BE2426" w14:textId="77777777" w:rsidR="004E69DB" w:rsidRPr="004E69DB" w:rsidRDefault="004E69DB" w:rsidP="004E69DB">
                            <w:pPr>
                              <w:pStyle w:val="ListParagraph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</w:p>
                          <w:p w14:paraId="28894F91" w14:textId="01FF8093" w:rsidR="004E69DB" w:rsidRPr="004E69DB" w:rsidRDefault="004E69DB" w:rsidP="004E69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40" w:lineRule="auto"/>
                              <w:ind w:left="360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Be sure your installation conforms to all federal, state, and local codes.</w:t>
                            </w:r>
                          </w:p>
                          <w:p w14:paraId="30C0CEA7" w14:textId="77777777" w:rsidR="00F1374B" w:rsidRDefault="00F1374B" w:rsidP="00A641CF">
                            <w:pPr>
                              <w:pStyle w:val="ListParagraph"/>
                              <w:spacing w:line="240" w:lineRule="auto"/>
                              <w:ind w:left="360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</w:p>
                          <w:p w14:paraId="6FC4B5E8" w14:textId="77777777" w:rsidR="00F1374B" w:rsidRDefault="00F1374B" w:rsidP="00A641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40" w:lineRule="auto"/>
                              <w:ind w:left="360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This product must be installed by a professional licensed electrical contractor.</w:t>
                            </w:r>
                          </w:p>
                          <w:p w14:paraId="68836BEE" w14:textId="77777777" w:rsidR="00F1374B" w:rsidRDefault="00F1374B" w:rsidP="00A641CF">
                            <w:pPr>
                              <w:pStyle w:val="ListParagraph"/>
                              <w:spacing w:line="240" w:lineRule="auto"/>
                              <w:ind w:left="360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</w:p>
                          <w:p w14:paraId="14D083F9" w14:textId="77777777" w:rsidR="00F1374B" w:rsidRDefault="00F1374B" w:rsidP="00A641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40" w:lineRule="auto"/>
                              <w:ind w:left="360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Refer to the specification and assembly drawings attached. Product is sold partially assembled but shown fully disassembled for illustrative and service purpose only.</w:t>
                            </w:r>
                          </w:p>
                          <w:p w14:paraId="1E639A43" w14:textId="77777777" w:rsidR="00F1374B" w:rsidRDefault="00F1374B" w:rsidP="00A641CF">
                            <w:pPr>
                              <w:pStyle w:val="ListParagraph"/>
                              <w:spacing w:line="240" w:lineRule="auto"/>
                              <w:ind w:left="360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</w:p>
                          <w:p w14:paraId="1E42EC83" w14:textId="074235B6" w:rsidR="00F1374B" w:rsidRDefault="00F1374B" w:rsidP="004E69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360"/>
                              <w:contextualSpacing w:val="0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 w:rsidRPr="006D2A3C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Max wattage for </w:t>
                            </w:r>
                            <w:r w:rsidR="004C0D4B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HNLT05 [HN05LT]</w:t>
                            </w:r>
                            <w:r w:rsidR="004E69DB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0D600F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is 60</w:t>
                            </w:r>
                            <w:r w:rsidRPr="006D2A3C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 watts for incandescent </w:t>
                            </w:r>
                            <w:r w:rsidR="004E69DB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E12</w:t>
                            </w:r>
                            <w:r w:rsidRPr="006D2A3C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C90E2E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[E14] </w:t>
                            </w:r>
                            <w:r w:rsidRPr="006D2A3C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base light bulbs.</w:t>
                            </w:r>
                            <w:r w:rsidR="000D600F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  </w:t>
                            </w:r>
                          </w:p>
                          <w:p w14:paraId="08782872" w14:textId="77777777" w:rsidR="00F1374B" w:rsidRDefault="00F1374B" w:rsidP="00A641CF">
                            <w:pPr>
                              <w:spacing w:after="0" w:line="240" w:lineRule="auto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</w:p>
                          <w:p w14:paraId="04B46280" w14:textId="77777777" w:rsidR="00F1374B" w:rsidRDefault="00F1374B" w:rsidP="00A641CF">
                            <w:pPr>
                              <w:spacing w:after="0" w:line="240" w:lineRule="auto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</w:p>
                          <w:p w14:paraId="17338E1C" w14:textId="77777777" w:rsidR="00F1374B" w:rsidRDefault="00F1374B" w:rsidP="00A641CF">
                            <w:pPr>
                              <w:spacing w:after="0" w:line="240" w:lineRule="auto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</w:p>
                          <w:p w14:paraId="41C21140" w14:textId="77777777" w:rsidR="00993C7D" w:rsidRDefault="00993C7D" w:rsidP="004D1CBA">
                            <w:pPr>
                              <w:pStyle w:val="ListParagraph"/>
                              <w:spacing w:after="0" w:line="240" w:lineRule="auto"/>
                              <w:ind w:left="0"/>
                              <w:contextualSpacing w:val="0"/>
                              <w:jc w:val="both"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14:paraId="5D2352F3" w14:textId="77777777" w:rsidR="00993C7D" w:rsidRDefault="00993C7D" w:rsidP="004D1CBA">
                            <w:pPr>
                              <w:pStyle w:val="ListParagraph"/>
                              <w:spacing w:after="0" w:line="240" w:lineRule="auto"/>
                              <w:ind w:left="0"/>
                              <w:contextualSpacing w:val="0"/>
                              <w:jc w:val="both"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14:paraId="30A1AC0F" w14:textId="77777777" w:rsidR="00993C7D" w:rsidRDefault="00993C7D" w:rsidP="004D1CBA">
                            <w:pPr>
                              <w:pStyle w:val="ListParagraph"/>
                              <w:spacing w:after="0" w:line="240" w:lineRule="auto"/>
                              <w:ind w:left="0"/>
                              <w:contextualSpacing w:val="0"/>
                              <w:jc w:val="both"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14:paraId="0C052BC2" w14:textId="77777777" w:rsidR="00993C7D" w:rsidRDefault="00993C7D" w:rsidP="004D1CBA">
                            <w:pPr>
                              <w:pStyle w:val="ListParagraph"/>
                              <w:spacing w:after="0" w:line="240" w:lineRule="auto"/>
                              <w:ind w:left="0"/>
                              <w:contextualSpacing w:val="0"/>
                              <w:jc w:val="both"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14:paraId="0158A29A" w14:textId="77777777" w:rsidR="00993C7D" w:rsidRDefault="00993C7D" w:rsidP="004D1CBA">
                            <w:pPr>
                              <w:pStyle w:val="ListParagraph"/>
                              <w:spacing w:after="0" w:line="240" w:lineRule="auto"/>
                              <w:ind w:left="0"/>
                              <w:contextualSpacing w:val="0"/>
                              <w:jc w:val="both"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14:paraId="23F4111B" w14:textId="77777777" w:rsidR="00993C7D" w:rsidRDefault="00993C7D" w:rsidP="004D1CBA">
                            <w:pPr>
                              <w:pStyle w:val="ListParagraph"/>
                              <w:spacing w:after="0" w:line="240" w:lineRule="auto"/>
                              <w:ind w:left="0"/>
                              <w:contextualSpacing w:val="0"/>
                              <w:jc w:val="both"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14:paraId="0A759300" w14:textId="77777777" w:rsidR="00993C7D" w:rsidRDefault="00993C7D" w:rsidP="004D1CBA">
                            <w:pPr>
                              <w:pStyle w:val="ListParagraph"/>
                              <w:spacing w:after="0" w:line="240" w:lineRule="auto"/>
                              <w:ind w:left="0"/>
                              <w:contextualSpacing w:val="0"/>
                              <w:jc w:val="both"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14:paraId="02C684C1" w14:textId="77777777" w:rsidR="00993C7D" w:rsidRDefault="00993C7D" w:rsidP="004D1CBA">
                            <w:pPr>
                              <w:pStyle w:val="ListParagraph"/>
                              <w:spacing w:after="0" w:line="240" w:lineRule="auto"/>
                              <w:ind w:left="0"/>
                              <w:contextualSpacing w:val="0"/>
                              <w:jc w:val="both"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14:paraId="60059B57" w14:textId="77777777" w:rsidR="00993C7D" w:rsidRDefault="00993C7D" w:rsidP="004D1CBA">
                            <w:pPr>
                              <w:pStyle w:val="ListParagraph"/>
                              <w:spacing w:after="0" w:line="240" w:lineRule="auto"/>
                              <w:ind w:left="0"/>
                              <w:contextualSpacing w:val="0"/>
                              <w:jc w:val="both"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14:paraId="78942B01" w14:textId="77777777" w:rsidR="00993C7D" w:rsidRDefault="00993C7D" w:rsidP="004D1CBA">
                            <w:pPr>
                              <w:pStyle w:val="ListParagraph"/>
                              <w:spacing w:after="0" w:line="240" w:lineRule="auto"/>
                              <w:ind w:left="0"/>
                              <w:contextualSpacing w:val="0"/>
                              <w:jc w:val="both"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14:paraId="2FDF9832" w14:textId="0D89C6F7" w:rsidR="00F1374B" w:rsidRDefault="004C0D4B" w:rsidP="004D1CBA">
                            <w:pPr>
                              <w:pStyle w:val="ListParagraph"/>
                              <w:spacing w:after="0" w:line="240" w:lineRule="auto"/>
                              <w:ind w:left="0"/>
                              <w:contextualSpacing w:val="0"/>
                              <w:jc w:val="both"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  <w:t xml:space="preserve">HNLT05 [HN05LT] </w:t>
                            </w:r>
                            <w:r w:rsidR="0091276E"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  <w:t>SCONCE</w:t>
                            </w:r>
                            <w:r w:rsidR="00F1374B"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  <w:t xml:space="preserve"> </w:t>
                            </w:r>
                            <w:r w:rsidR="00F1374B" w:rsidRPr="00B95775"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  <w:t>INSTALLATION:</w:t>
                            </w:r>
                          </w:p>
                          <w:p w14:paraId="2FDE8FB4" w14:textId="77777777" w:rsidR="00F1374B" w:rsidRDefault="00F1374B" w:rsidP="004D1CBA">
                            <w:pPr>
                              <w:pStyle w:val="ListParagraph"/>
                              <w:spacing w:after="0" w:line="240" w:lineRule="auto"/>
                              <w:ind w:left="0"/>
                              <w:contextualSpacing w:val="0"/>
                              <w:jc w:val="both"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14:paraId="083BC88E" w14:textId="77777777" w:rsidR="00F1374B" w:rsidRDefault="00F1374B" w:rsidP="004D1CB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40" w:lineRule="auto"/>
                              <w:ind w:left="360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REQUIRED: Install a Gem Box electrical junction box at the desired height.</w:t>
                            </w:r>
                          </w:p>
                          <w:p w14:paraId="7889B318" w14:textId="77777777" w:rsidR="00F1374B" w:rsidRDefault="00F1374B" w:rsidP="004D1CBA">
                            <w:pPr>
                              <w:pStyle w:val="ListParagraph"/>
                              <w:spacing w:line="240" w:lineRule="auto"/>
                              <w:ind w:left="360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</w:p>
                          <w:p w14:paraId="55A892CF" w14:textId="77777777" w:rsidR="00F1374B" w:rsidRPr="00DB12E8" w:rsidRDefault="004B42D5" w:rsidP="004D1CB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360"/>
                              <w:contextualSpacing w:val="0"/>
                              <w:jc w:val="both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See Figure - 01 for Steps 1 - 6</w:t>
                            </w:r>
                            <w:r w:rsidR="00F1374B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3F14E90A" w14:textId="77777777" w:rsidR="00F1374B" w:rsidRPr="006D2A3C" w:rsidRDefault="00F1374B" w:rsidP="00A641CF">
                            <w:pPr>
                              <w:spacing w:after="0" w:line="240" w:lineRule="auto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</w:p>
                          <w:p w14:paraId="203CF64F" w14:textId="3EBFA374" w:rsidR="00F1374B" w:rsidRDefault="00F1374B" w:rsidP="00A641CF">
                            <w:pPr>
                              <w:spacing w:after="0" w:line="240" w:lineRule="auto"/>
                              <w:jc w:val="center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-Book" w:hAnsi="Gotham-Book"/>
                                <w:noProof/>
                              </w:rPr>
                              <w:drawing>
                                <wp:inline distT="0" distB="0" distL="0" distR="0" wp14:anchorId="5535767B" wp14:editId="02B4E4F0">
                                  <wp:extent cx="3276288" cy="2801561"/>
                                  <wp:effectExtent l="0" t="0" r="635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FIG 1(1)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276288" cy="280156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8EE6052" w14:textId="77777777" w:rsidR="003A677E" w:rsidRDefault="003A677E" w:rsidP="00A641CF">
                            <w:pPr>
                              <w:spacing w:after="0" w:line="240" w:lineRule="auto"/>
                              <w:jc w:val="center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</w:p>
                          <w:p w14:paraId="5DC1E7B9" w14:textId="77777777" w:rsidR="00F1374B" w:rsidRDefault="00F1374B" w:rsidP="00A641CF">
                            <w:pPr>
                              <w:spacing w:after="0" w:line="240" w:lineRule="auto"/>
                              <w:jc w:val="center"/>
                              <w:rPr>
                                <w:rFonts w:ascii="Gotham-Medium" w:hAnsi="Gotham-Medium"/>
                                <w:sz w:val="18"/>
                                <w:szCs w:val="18"/>
                              </w:rPr>
                            </w:pPr>
                            <w:r w:rsidRPr="005E7693">
                              <w:rPr>
                                <w:rFonts w:ascii="Gotham-Medium" w:hAnsi="Gotham-Medium"/>
                                <w:sz w:val="18"/>
                                <w:szCs w:val="18"/>
                              </w:rPr>
                              <w:t>FIGURE – 01</w:t>
                            </w:r>
                          </w:p>
                          <w:p w14:paraId="72E398CB" w14:textId="77777777" w:rsidR="00F1374B" w:rsidRDefault="00F1374B" w:rsidP="00A641CF">
                            <w:pPr>
                              <w:pStyle w:val="ListParagraph"/>
                              <w:spacing w:after="0" w:line="240" w:lineRule="auto"/>
                              <w:ind w:left="0"/>
                              <w:contextualSpacing w:val="0"/>
                              <w:jc w:val="both"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14:paraId="206995DD" w14:textId="2001D937" w:rsidR="00F1374B" w:rsidRDefault="00F1374B" w:rsidP="00A641CF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line="240" w:lineRule="auto"/>
                              <w:ind w:left="360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Remove the MOUNTING PLATE by unthreading the </w:t>
                            </w:r>
                            <w:r w:rsidR="003A677E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SET SCREW</w:t>
                            </w: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 from the back plate.</w:t>
                            </w:r>
                          </w:p>
                          <w:p w14:paraId="0DA70B57" w14:textId="77777777" w:rsidR="00F1374B" w:rsidRDefault="00F1374B" w:rsidP="004D1CBA">
                            <w:pPr>
                              <w:pStyle w:val="ListParagraph"/>
                              <w:spacing w:line="240" w:lineRule="auto"/>
                              <w:ind w:left="360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</w:p>
                          <w:p w14:paraId="5C6ACA17" w14:textId="77777777" w:rsidR="004B42D5" w:rsidRDefault="004B42D5" w:rsidP="004B42D5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line="240" w:lineRule="auto"/>
                              <w:ind w:left="360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Pull the wires from the light through the center of the MOUNTING PLATE. </w:t>
                            </w:r>
                          </w:p>
                          <w:p w14:paraId="07D7CB1F" w14:textId="77777777" w:rsidR="004B42D5" w:rsidRDefault="004B42D5" w:rsidP="004B42D5">
                            <w:pPr>
                              <w:pStyle w:val="ListParagraph"/>
                              <w:spacing w:line="240" w:lineRule="auto"/>
                              <w:ind w:left="360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</w:p>
                          <w:p w14:paraId="7C9813EA" w14:textId="77777777" w:rsidR="004B42D5" w:rsidRDefault="004B42D5" w:rsidP="004B42D5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line="240" w:lineRule="auto"/>
                              <w:ind w:left="360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Fasten the bare copper fixture wire to the green or bare copper wire in the box with a wire nut or fasten it to the MOUNTING PLATE with the ground screw provided.</w:t>
                            </w:r>
                          </w:p>
                          <w:p w14:paraId="7140E5ED" w14:textId="77777777" w:rsidR="004B42D5" w:rsidRDefault="004B42D5" w:rsidP="004B42D5">
                            <w:pPr>
                              <w:pStyle w:val="ListParagraph"/>
                              <w:spacing w:line="240" w:lineRule="auto"/>
                              <w:ind w:left="360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</w:p>
                          <w:p w14:paraId="61C1A0EB" w14:textId="77777777" w:rsidR="004B42D5" w:rsidRDefault="004B42D5" w:rsidP="004B42D5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0" w:line="240" w:lineRule="auto"/>
                              <w:ind w:left="360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 w:rsidRPr="00557660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Fasten the white fixture wire to the white wire in the box with a wire nut. Tightly wrap the connection with electrical tape beginning 1” [25mm] below the wire nut to ensure the tape seals the end of the nut. Make sure that there are no exposed wires that could cause a short circuit.</w:t>
                            </w:r>
                          </w:p>
                          <w:p w14:paraId="5C473FE5" w14:textId="77777777" w:rsidR="004B42D5" w:rsidRPr="00C310CF" w:rsidRDefault="004B42D5" w:rsidP="004B42D5">
                            <w:pPr>
                              <w:pStyle w:val="ListParagraph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</w:p>
                          <w:p w14:paraId="346B1CF1" w14:textId="77777777" w:rsidR="004B42D5" w:rsidRPr="00C310CF" w:rsidRDefault="004B42D5" w:rsidP="004B42D5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line="240" w:lineRule="auto"/>
                              <w:ind w:left="360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Repeat previous step with the black fixture wire and the black wire from the junction box. Make sure the wires are pushed into the junction box. </w:t>
                            </w:r>
                          </w:p>
                          <w:p w14:paraId="0C4220D9" w14:textId="77777777" w:rsidR="004B42D5" w:rsidRPr="004A24E3" w:rsidRDefault="004B42D5" w:rsidP="004B42D5">
                            <w:pPr>
                              <w:pStyle w:val="ListParagraph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</w:p>
                          <w:p w14:paraId="5FF2C965" w14:textId="77777777" w:rsidR="004B42D5" w:rsidRDefault="004B42D5" w:rsidP="004B42D5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0" w:line="240" w:lineRule="auto"/>
                              <w:ind w:left="360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Attach the MOUNTING PLATE to the JUNCTION BOX using the MOUNTING SCREWS making sure to keep the proper alignment of the plate.</w:t>
                            </w:r>
                          </w:p>
                          <w:p w14:paraId="00251A1C" w14:textId="77777777" w:rsidR="00F1374B" w:rsidRDefault="00F1374B" w:rsidP="004D1CBA">
                            <w:pPr>
                              <w:pStyle w:val="ListParagraph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</w:p>
                          <w:p w14:paraId="6FE4A083" w14:textId="77777777" w:rsidR="00C90E2E" w:rsidRDefault="00C90E2E" w:rsidP="004D1CBA">
                            <w:pPr>
                              <w:pStyle w:val="ListParagraph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</w:p>
                          <w:p w14:paraId="30EEC47E" w14:textId="77777777" w:rsidR="00C90E2E" w:rsidRDefault="00C90E2E" w:rsidP="004D1CBA">
                            <w:pPr>
                              <w:pStyle w:val="ListParagraph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</w:p>
                          <w:p w14:paraId="52F4D5D6" w14:textId="77777777" w:rsidR="00C90E2E" w:rsidRDefault="00C90E2E" w:rsidP="004D1CBA">
                            <w:pPr>
                              <w:pStyle w:val="ListParagraph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</w:p>
                          <w:p w14:paraId="15BC5833" w14:textId="77777777" w:rsidR="00C90E2E" w:rsidRDefault="00C90E2E" w:rsidP="004D1CBA">
                            <w:pPr>
                              <w:pStyle w:val="ListParagraph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</w:p>
                          <w:p w14:paraId="75904DC1" w14:textId="77777777" w:rsidR="00C90E2E" w:rsidRPr="00DB12E8" w:rsidRDefault="00C90E2E" w:rsidP="004D1CBA">
                            <w:pPr>
                              <w:pStyle w:val="ListParagraph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</w:p>
                          <w:p w14:paraId="2A6765A9" w14:textId="77777777" w:rsidR="00F1374B" w:rsidRPr="004D1CBA" w:rsidRDefault="004B42D5" w:rsidP="004D1CB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360"/>
                              <w:contextualSpacing w:val="0"/>
                              <w:jc w:val="both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See Figure - 02 for Step 7</w:t>
                            </w:r>
                            <w:r w:rsidR="00F1374B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412A0A50" w14:textId="77777777" w:rsidR="00A81BF1" w:rsidRDefault="00A81BF1" w:rsidP="00C73F08">
                            <w:pPr>
                              <w:spacing w:line="240" w:lineRule="auto"/>
                              <w:jc w:val="center"/>
                              <w:rPr>
                                <w:noProof/>
                                <w:lang w:eastAsia="zh-CN"/>
                              </w:rPr>
                            </w:pPr>
                          </w:p>
                          <w:p w14:paraId="6FBAFADB" w14:textId="77777777" w:rsidR="00954823" w:rsidRDefault="00F1374B" w:rsidP="00C73F08">
                            <w:pPr>
                              <w:spacing w:line="240" w:lineRule="auto"/>
                              <w:jc w:val="center"/>
                              <w:rPr>
                                <w:rFonts w:ascii="Gotham-Medium" w:hAnsi="Gotham-Medium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50BDFEC" wp14:editId="5349EACB">
                                  <wp:extent cx="3308560" cy="3498282"/>
                                  <wp:effectExtent l="0" t="0" r="6350" b="6985"/>
                                  <wp:docPr id="2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 descr="FIG 2(1)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308560" cy="349828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BB3D4CB" w14:textId="493ACC43" w:rsidR="00F1374B" w:rsidRPr="00C73F08" w:rsidRDefault="00F1374B" w:rsidP="00C73F08">
                            <w:pPr>
                              <w:spacing w:line="240" w:lineRule="auto"/>
                              <w:jc w:val="center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-Medium" w:hAnsi="Gotham-Medium"/>
                                <w:sz w:val="18"/>
                                <w:szCs w:val="18"/>
                              </w:rPr>
                              <w:t>FIGURE – 02</w:t>
                            </w:r>
                          </w:p>
                          <w:p w14:paraId="1CF75427" w14:textId="55C13DFE" w:rsidR="00F1374B" w:rsidRDefault="00F1374B" w:rsidP="004D1CBA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0" w:line="240" w:lineRule="auto"/>
                              <w:ind w:left="360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Use the </w:t>
                            </w:r>
                            <w:r w:rsidR="00492D87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SET</w:t>
                            </w:r>
                            <w:r w:rsidR="00EE211A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492D87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SCREW</w:t>
                            </w: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 to secure the </w:t>
                            </w:r>
                            <w:r w:rsidR="00492D87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FIXTURE BODY</w:t>
                            </w: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 to the wall. </w:t>
                            </w:r>
                          </w:p>
                          <w:p w14:paraId="02915273" w14:textId="6489AFAB" w:rsidR="00A81BF1" w:rsidRPr="004D1CBA" w:rsidRDefault="00A81BF1" w:rsidP="004D1CBA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0" w:line="240" w:lineRule="auto"/>
                              <w:ind w:left="360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Secure the SHADE to the LIGHT ASSEMBLY by placing over lightbulb.</w:t>
                            </w:r>
                          </w:p>
                          <w:p w14:paraId="57641EEE" w14:textId="77777777" w:rsidR="00F1374B" w:rsidRDefault="00F1374B" w:rsidP="004D1CBA">
                            <w:pPr>
                              <w:spacing w:after="0" w:line="240" w:lineRule="auto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</w:p>
                          <w:p w14:paraId="0FEF05F9" w14:textId="77777777" w:rsidR="00AD406B" w:rsidRDefault="00AD406B" w:rsidP="00F1374B">
                            <w:pPr>
                              <w:pStyle w:val="ListParagraph"/>
                              <w:spacing w:after="0" w:line="240" w:lineRule="auto"/>
                              <w:ind w:left="0"/>
                              <w:contextualSpacing w:val="0"/>
                              <w:jc w:val="both"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14:paraId="5FC4E21E" w14:textId="77777777" w:rsidR="00F1374B" w:rsidRDefault="00F1374B" w:rsidP="00F1374B">
                            <w:pPr>
                              <w:pStyle w:val="ListParagraph"/>
                              <w:spacing w:after="0" w:line="240" w:lineRule="auto"/>
                              <w:ind w:left="0"/>
                              <w:contextualSpacing w:val="0"/>
                              <w:jc w:val="both"/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  <w:u w:val="single"/>
                              </w:rPr>
                              <w:t>SERVICING THE LIGHT:</w:t>
                            </w:r>
                          </w:p>
                          <w:p w14:paraId="74D43FF4" w14:textId="77777777" w:rsidR="00F1374B" w:rsidRPr="00AD406B" w:rsidRDefault="00F1374B" w:rsidP="00AD406B">
                            <w:pPr>
                              <w:spacing w:after="0" w:line="240" w:lineRule="auto"/>
                              <w:jc w:val="both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</w:p>
                          <w:p w14:paraId="0DA65FC4" w14:textId="46DB2D29" w:rsidR="00F1374B" w:rsidRDefault="00A81BF1" w:rsidP="00F1374B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ind w:left="360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Lift the Shade up</w:t>
                            </w:r>
                            <w:r w:rsidR="00F1374B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 to gain access to the BULB for cleaning and servicing.</w:t>
                            </w:r>
                          </w:p>
                          <w:p w14:paraId="42B499E0" w14:textId="77777777" w:rsidR="00F1374B" w:rsidRPr="008B690A" w:rsidRDefault="00F1374B" w:rsidP="00F1374B">
                            <w:pPr>
                              <w:pStyle w:val="ListParagraph"/>
                              <w:ind w:left="360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</w:p>
                          <w:p w14:paraId="257FFEA4" w14:textId="77777777" w:rsidR="00F1374B" w:rsidRDefault="00F1374B" w:rsidP="0044795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360"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 w:rsidRPr="00A81BF1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If further assistance is required, please contact Product Support at 1-800-927-2120 (8am-6pm EST).</w:t>
                            </w:r>
                          </w:p>
                        </w:txbxContent>
                      </wps:txbx>
                      <wps:bodyPr rot="0" vert="horz" wrap="square" lIns="118872" tIns="45720" rIns="118872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bottomMargin">
                  <wp14:pctHeight>0</wp14:pctHeight>
                </wp14:sizeRelV>
              </wp:anchor>
            </w:drawing>
          </mc:Choice>
          <mc:Fallback>
            <w:pict>
              <v:shapetype w14:anchorId="3FD0E6B7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7" type="#_x0000_t202" style="position:absolute;margin-left:18pt;margin-top:46.8pt;width:4in;height:658.8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" strokeweight=".5pt">
                <v:textbox inset="9.36pt,,9.36pt"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5805"/>
                        <w:gridCol w:w="222"/>
                      </w:tblGrid>
                      <w:tr w:rsidR="002E2744" w14:paraId="576498FC" w14:textId="77777777" w:rsidTr="00CA666C">
                        <w:tc>
                          <w:tcPr>
                            <w:tcW w:w="2664" w:type="dxa"/>
                          </w:tcPr>
                          <w:p w14:paraId="4CF402A6" w14:textId="18565296" w:rsidR="00F1374B" w:rsidRPr="0094672A" w:rsidRDefault="00F1374B" w:rsidP="00F1374B">
                            <w:pPr>
                              <w:contextualSpacing/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</w:pPr>
                            <w:r w:rsidRPr="0094672A"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</w:rPr>
                              <w:t xml:space="preserve">Style No. </w:t>
                            </w:r>
                            <w:r w:rsidR="004C0D4B">
                              <w:rPr>
                                <w:rFonts w:ascii="Gotham-Book" w:hAnsi="Gotham-Book"/>
                                <w:b/>
                                <w:sz w:val="18"/>
                                <w:szCs w:val="18"/>
                              </w:rPr>
                              <w:t>HNLT05 [HN05LT]</w:t>
                            </w:r>
                          </w:p>
                          <w:p w14:paraId="48168620" w14:textId="31723894" w:rsidR="00F1374B" w:rsidRPr="0094672A" w:rsidRDefault="00F1374B" w:rsidP="00F1374B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94672A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Wall Mounted Single Sconce</w:t>
                            </w:r>
                            <w:r w:rsidR="00220B22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F13E28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with</w:t>
                            </w:r>
                            <w:r w:rsidR="00220B22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C90E2E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F</w:t>
                            </w:r>
                            <w:r w:rsidR="00C32CC4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abric</w:t>
                            </w:r>
                            <w:r w:rsidR="00C90E2E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 xml:space="preserve"> S</w:t>
                            </w:r>
                            <w:r w:rsidR="00220B22">
                              <w:rPr>
                                <w:rFonts w:ascii="Gotham-Book" w:hAnsi="Gotham-Book"/>
                                <w:sz w:val="18"/>
                                <w:szCs w:val="18"/>
                              </w:rPr>
                              <w:t>hade</w:t>
                            </w:r>
                          </w:p>
                        </w:tc>
                        <w:tc>
                          <w:tcPr>
                            <w:tcW w:w="2648" w:type="dxa"/>
                          </w:tcPr>
                          <w:p w14:paraId="45D354AF" w14:textId="2480741B" w:rsidR="00F1374B" w:rsidRPr="0094672A" w:rsidRDefault="00F1374B" w:rsidP="00F1374B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2E2744" w14:paraId="67337E7C" w14:textId="77777777" w:rsidTr="00CA666C">
                        <w:tc>
                          <w:tcPr>
                            <w:tcW w:w="2664" w:type="dxa"/>
                          </w:tcPr>
                          <w:p w14:paraId="2B0F94EE" w14:textId="0A87A359" w:rsidR="00F1374B" w:rsidRDefault="002E2744" w:rsidP="00F1374B">
                            <w:pPr>
                              <w:tabs>
                                <w:tab w:val="left" w:pos="3845"/>
                              </w:tabs>
                              <w:jc w:val="center"/>
                            </w:pPr>
                            <w:r>
                              <w:t xml:space="preserve">      </w:t>
                            </w:r>
                          </w:p>
                          <w:p w14:paraId="0FD13CFD" w14:textId="77777777" w:rsidR="00F1374B" w:rsidRDefault="00F1374B" w:rsidP="00F1374B">
                            <w:pPr>
                              <w:tabs>
                                <w:tab w:val="left" w:pos="3845"/>
                              </w:tabs>
                              <w:jc w:val="center"/>
                            </w:pPr>
                          </w:p>
                          <w:p w14:paraId="691D772C" w14:textId="6C56F176" w:rsidR="00F1374B" w:rsidRDefault="002E2744" w:rsidP="002E2744">
                            <w:pPr>
                              <w:tabs>
                                <w:tab w:val="left" w:pos="3845"/>
                              </w:tabs>
                            </w:pPr>
                            <w:bookmarkStart w:id="1" w:name="_GoBack"/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E7A1C00" wp14:editId="1B39E169">
                                  <wp:extent cx="3549396" cy="4436745"/>
                                  <wp:effectExtent l="0" t="0" r="0" b="1905"/>
                                  <wp:docPr id="36" name="Picture 3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6" name="Screenshot_1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552790" cy="444098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bookmarkEnd w:id="1"/>
                          </w:p>
                        </w:tc>
                        <w:tc>
                          <w:tcPr>
                            <w:tcW w:w="2648" w:type="dxa"/>
                          </w:tcPr>
                          <w:p w14:paraId="2A71B4D8" w14:textId="23D196D3" w:rsidR="00F1374B" w:rsidRDefault="00F1374B" w:rsidP="002E2744">
                            <w:pPr>
                              <w:jc w:val="center"/>
                            </w:pPr>
                          </w:p>
                        </w:tc>
                      </w:tr>
                    </w:tbl>
                    <w:p w14:paraId="5A89897D" w14:textId="26D788F5" w:rsidR="0091276E" w:rsidRDefault="0091276E" w:rsidP="00A641CF">
                      <w:pPr>
                        <w:contextualSpacing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14:paraId="35ADF7F2" w14:textId="011B2668" w:rsidR="00D13A2C" w:rsidRDefault="00D13A2C" w:rsidP="00A641CF">
                      <w:pPr>
                        <w:contextualSpacing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14:paraId="099D1D2E" w14:textId="6B75266E" w:rsidR="00540A7E" w:rsidRDefault="00540A7E" w:rsidP="00A641CF">
                      <w:pPr>
                        <w:contextualSpacing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14:paraId="08504290" w14:textId="0A163C19" w:rsidR="00540A7E" w:rsidRDefault="00540A7E" w:rsidP="00A641CF">
                      <w:pPr>
                        <w:contextualSpacing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14:paraId="120C3DE3" w14:textId="7AAEE6C8" w:rsidR="00540A7E" w:rsidRDefault="00540A7E" w:rsidP="00A641CF">
                      <w:pPr>
                        <w:contextualSpacing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14:paraId="22D88523" w14:textId="67785A91" w:rsidR="00540A7E" w:rsidRDefault="00540A7E" w:rsidP="00A641CF">
                      <w:pPr>
                        <w:contextualSpacing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14:paraId="0F375820" w14:textId="593C893B" w:rsidR="00540A7E" w:rsidRDefault="00540A7E" w:rsidP="00A641CF">
                      <w:pPr>
                        <w:contextualSpacing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14:paraId="026992D3" w14:textId="27325BD5" w:rsidR="00540A7E" w:rsidRDefault="00540A7E" w:rsidP="00A641CF">
                      <w:pPr>
                        <w:contextualSpacing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14:paraId="51F9B02E" w14:textId="72E8AF39" w:rsidR="00540A7E" w:rsidRDefault="00540A7E" w:rsidP="00A641CF">
                      <w:pPr>
                        <w:contextualSpacing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14:paraId="639707BB" w14:textId="34106BAC" w:rsidR="00540A7E" w:rsidRDefault="00540A7E" w:rsidP="00A641CF">
                      <w:pPr>
                        <w:contextualSpacing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14:paraId="74FF7E0C" w14:textId="08938707" w:rsidR="00540A7E" w:rsidRDefault="00540A7E" w:rsidP="00A641CF">
                      <w:pPr>
                        <w:contextualSpacing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14:paraId="1EAFC3FA" w14:textId="57FE1CA5" w:rsidR="00540A7E" w:rsidRDefault="00540A7E" w:rsidP="00A641CF">
                      <w:pPr>
                        <w:contextualSpacing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14:paraId="4A9DC314" w14:textId="2151A7A4" w:rsidR="00540A7E" w:rsidRDefault="00540A7E" w:rsidP="00A641CF">
                      <w:pPr>
                        <w:contextualSpacing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14:paraId="5498FC18" w14:textId="0C0C036E" w:rsidR="00540A7E" w:rsidRDefault="00540A7E" w:rsidP="00A641CF">
                      <w:pPr>
                        <w:contextualSpacing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14:paraId="43EC5D37" w14:textId="5DC0E10B" w:rsidR="00540A7E" w:rsidRDefault="00540A7E" w:rsidP="00A641CF">
                      <w:pPr>
                        <w:contextualSpacing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14:paraId="4B864993" w14:textId="79C1596D" w:rsidR="00540A7E" w:rsidRDefault="00540A7E" w:rsidP="00A641CF">
                      <w:pPr>
                        <w:contextualSpacing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14:paraId="0990A050" w14:textId="0C62DE54" w:rsidR="00540A7E" w:rsidRDefault="00540A7E" w:rsidP="00A641CF">
                      <w:pPr>
                        <w:contextualSpacing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14:paraId="47F7F802" w14:textId="0EF2471C" w:rsidR="00540A7E" w:rsidRDefault="00540A7E" w:rsidP="00A641CF">
                      <w:pPr>
                        <w:contextualSpacing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14:paraId="7F9EC39A" w14:textId="08C2E143" w:rsidR="00540A7E" w:rsidRDefault="00540A7E" w:rsidP="00A641CF">
                      <w:pPr>
                        <w:contextualSpacing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14:paraId="374873A0" w14:textId="71888203" w:rsidR="00540A7E" w:rsidRDefault="00540A7E" w:rsidP="00A641CF">
                      <w:pPr>
                        <w:contextualSpacing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14:paraId="60CDD793" w14:textId="77777777" w:rsidR="00F1374B" w:rsidRDefault="00F1374B" w:rsidP="00A641CF">
                      <w:pPr>
                        <w:contextualSpacing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  <w:r w:rsidRPr="00B95775"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  <w:t>SPECIFICATIONS:</w:t>
                      </w:r>
                    </w:p>
                    <w:p w14:paraId="53D40BE7" w14:textId="05F1666D" w:rsidR="00F1374B" w:rsidRPr="00723A8C" w:rsidRDefault="00F1374B" w:rsidP="00A641CF">
                      <w:pPr>
                        <w:contextualSpacing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 xml:space="preserve">Bulb Base Size: </w:t>
                      </w:r>
                      <w:r w:rsidR="004E69DB">
                        <w:rPr>
                          <w:rFonts w:ascii="Gotham-Book" w:hAnsi="Gotham-Book"/>
                          <w:sz w:val="18"/>
                          <w:szCs w:val="18"/>
                        </w:rPr>
                        <w:t>E12</w:t>
                      </w:r>
                      <w:r w:rsidR="00C90E2E">
                        <w:rPr>
                          <w:rFonts w:ascii="Gotham-Book" w:hAnsi="Gotham-Book"/>
                          <w:sz w:val="18"/>
                          <w:szCs w:val="18"/>
                        </w:rPr>
                        <w:t xml:space="preserve"> [E14]</w:t>
                      </w:r>
                    </w:p>
                    <w:p w14:paraId="7EDE5C75" w14:textId="17E1CFBD" w:rsidR="00F1374B" w:rsidRDefault="0094672A" w:rsidP="004E69DB">
                      <w:pPr>
                        <w:tabs>
                          <w:tab w:val="left" w:pos="540"/>
                        </w:tabs>
                        <w:contextualSpacing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>Bulb Type</w:t>
                      </w:r>
                      <w:r w:rsidR="004E69DB">
                        <w:rPr>
                          <w:rFonts w:ascii="Gotham-Book" w:hAnsi="Gotham-Book"/>
                          <w:sz w:val="18"/>
                          <w:szCs w:val="18"/>
                        </w:rPr>
                        <w:t>: Candelabra</w:t>
                      </w:r>
                    </w:p>
                    <w:p w14:paraId="338DF276" w14:textId="77777777" w:rsidR="00F1374B" w:rsidRDefault="00F1374B" w:rsidP="0094672A">
                      <w:pPr>
                        <w:tabs>
                          <w:tab w:val="left" w:pos="540"/>
                        </w:tabs>
                        <w:contextualSpacing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>Junction Box Orientation: Any</w:t>
                      </w:r>
                    </w:p>
                    <w:p w14:paraId="4DC0C723" w14:textId="32133BA4" w:rsidR="00F1374B" w:rsidRDefault="00F1374B" w:rsidP="004E69DB">
                      <w:pPr>
                        <w:tabs>
                          <w:tab w:val="left" w:pos="540"/>
                        </w:tabs>
                        <w:contextualSpacing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 w:rsidRPr="00CB3427">
                        <w:rPr>
                          <w:rFonts w:ascii="Gotham-Book" w:hAnsi="Gotham-Book"/>
                          <w:sz w:val="18"/>
                          <w:szCs w:val="18"/>
                        </w:rPr>
                        <w:t>Junction Box Size</w:t>
                      </w:r>
                      <w:r w:rsidR="004E69DB">
                        <w:rPr>
                          <w:rFonts w:ascii="Gotham-Book" w:hAnsi="Gotham-Book"/>
                          <w:sz w:val="18"/>
                          <w:szCs w:val="18"/>
                        </w:rPr>
                        <w:t>: Standard 4: Octagon</w:t>
                      </w:r>
                    </w:p>
                    <w:p w14:paraId="2A276CE6" w14:textId="34E8117E" w:rsidR="00F11473" w:rsidRDefault="00F11473" w:rsidP="0094672A">
                      <w:pPr>
                        <w:tabs>
                          <w:tab w:val="left" w:pos="540"/>
                        </w:tabs>
                        <w:contextualSpacing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>Max Wattage</w:t>
                      </w:r>
                      <w:r w:rsidR="004E69DB">
                        <w:rPr>
                          <w:rFonts w:ascii="Gotham-Book" w:hAnsi="Gotham-Book"/>
                          <w:sz w:val="18"/>
                          <w:szCs w:val="18"/>
                        </w:rPr>
                        <w:t xml:space="preserve">: </w:t>
                      </w: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>60 Watt</w:t>
                      </w:r>
                    </w:p>
                    <w:p w14:paraId="03C32B8B" w14:textId="39AAE2E5" w:rsidR="00F1374B" w:rsidRDefault="00F1374B" w:rsidP="0094672A">
                      <w:pPr>
                        <w:tabs>
                          <w:tab w:val="left" w:pos="540"/>
                        </w:tabs>
                        <w:contextualSpacing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>Orientation</w:t>
                      </w:r>
                      <w:r w:rsidR="0094672A">
                        <w:rPr>
                          <w:rFonts w:ascii="Gotham-Book" w:hAnsi="Gotham-Book"/>
                          <w:sz w:val="18"/>
                          <w:szCs w:val="18"/>
                        </w:rPr>
                        <w:t>:</w:t>
                      </w:r>
                      <w:r w:rsidR="004E69DB">
                        <w:rPr>
                          <w:rFonts w:ascii="Gotham-Book" w:hAnsi="Gotham-Book"/>
                          <w:sz w:val="18"/>
                          <w:szCs w:val="18"/>
                        </w:rPr>
                        <w:t xml:space="preserve"> </w:t>
                      </w:r>
                      <w:r w:rsidR="0094672A">
                        <w:rPr>
                          <w:rFonts w:ascii="Gotham-Book" w:hAnsi="Gotham-Book"/>
                          <w:sz w:val="18"/>
                          <w:szCs w:val="18"/>
                        </w:rPr>
                        <w:t>Wall Only</w:t>
                      </w:r>
                    </w:p>
                    <w:p w14:paraId="12E1338D" w14:textId="3C86CDBF" w:rsidR="00F1374B" w:rsidRDefault="00F1374B" w:rsidP="0094672A">
                      <w:pPr>
                        <w:tabs>
                          <w:tab w:val="left" w:pos="540"/>
                        </w:tabs>
                        <w:contextualSpacing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 xml:space="preserve">Shade Material: </w:t>
                      </w:r>
                      <w:r w:rsidR="00C32CC4">
                        <w:rPr>
                          <w:rFonts w:ascii="Gotham-Book" w:hAnsi="Gotham-Book"/>
                          <w:sz w:val="18"/>
                          <w:szCs w:val="18"/>
                        </w:rPr>
                        <w:t>Fabric</w:t>
                      </w:r>
                    </w:p>
                    <w:p w14:paraId="6483654A" w14:textId="77777777" w:rsidR="00F1374B" w:rsidRDefault="00F1374B" w:rsidP="0094672A">
                      <w:pPr>
                        <w:tabs>
                          <w:tab w:val="left" w:pos="540"/>
                        </w:tabs>
                        <w:contextualSpacing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>Voltage: 120 [240]</w:t>
                      </w:r>
                    </w:p>
                    <w:p w14:paraId="1FD1A326" w14:textId="77777777" w:rsidR="00F1374B" w:rsidRDefault="00F1374B" w:rsidP="0094672A">
                      <w:pPr>
                        <w:tabs>
                          <w:tab w:val="left" w:pos="540"/>
                        </w:tabs>
                        <w:spacing w:after="0" w:line="240" w:lineRule="auto"/>
                        <w:contextualSpacing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 xml:space="preserve">Required Electrical Feeds: </w:t>
                      </w:r>
                    </w:p>
                    <w:p w14:paraId="6AAC460B" w14:textId="77777777" w:rsidR="00C90E2E" w:rsidRDefault="00C90E2E" w:rsidP="00C90E2E">
                      <w:pPr>
                        <w:tabs>
                          <w:tab w:val="left" w:pos="540"/>
                        </w:tabs>
                        <w:spacing w:after="0" w:line="240" w:lineRule="auto"/>
                        <w:ind w:left="180"/>
                        <w:contextualSpacing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>UL: Black “Hot” wire; White “Neutral” wire; Green or Bare</w:t>
                      </w:r>
                    </w:p>
                    <w:p w14:paraId="6E07FD91" w14:textId="77777777" w:rsidR="00C90E2E" w:rsidRDefault="00C90E2E" w:rsidP="00C90E2E">
                      <w:pPr>
                        <w:tabs>
                          <w:tab w:val="left" w:pos="540"/>
                        </w:tabs>
                        <w:spacing w:after="0" w:line="240" w:lineRule="auto"/>
                        <w:ind w:left="180"/>
                        <w:contextualSpacing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ab/>
                        <w:t>“Ground” wire</w:t>
                      </w:r>
                    </w:p>
                    <w:p w14:paraId="4397A141" w14:textId="77777777" w:rsidR="00C90E2E" w:rsidRDefault="00C90E2E" w:rsidP="00C90E2E">
                      <w:pPr>
                        <w:tabs>
                          <w:tab w:val="left" w:pos="540"/>
                        </w:tabs>
                        <w:spacing w:after="0" w:line="240" w:lineRule="auto"/>
                        <w:ind w:left="180"/>
                        <w:contextualSpacing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>CE:  [Brown “Line” wire; Blue “Neutral” wire; Green/Yellow Striped or Bare “Earth” wire]</w:t>
                      </w:r>
                    </w:p>
                    <w:p w14:paraId="098780A6" w14:textId="77777777" w:rsidR="00F1374B" w:rsidRDefault="00F1374B" w:rsidP="003659EC">
                      <w:pPr>
                        <w:spacing w:after="0" w:line="240" w:lineRule="auto"/>
                        <w:contextualSpacing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</w:p>
                    <w:p w14:paraId="2E5F25FD" w14:textId="77777777" w:rsidR="00F1374B" w:rsidRDefault="00F1374B" w:rsidP="00A641CF">
                      <w:pPr>
                        <w:spacing w:after="0" w:line="240" w:lineRule="auto"/>
                        <w:contextualSpacing/>
                        <w:rPr>
                          <w:rFonts w:ascii="Gotham-Book" w:hAnsi="Gotham-Book"/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  <w:t>IMPORTANT</w:t>
                      </w:r>
                      <w:r w:rsidRPr="005E7693">
                        <w:rPr>
                          <w:rFonts w:ascii="Gotham-Book" w:hAnsi="Gotham-Book"/>
                          <w:b/>
                          <w:sz w:val="18"/>
                          <w:szCs w:val="18"/>
                        </w:rPr>
                        <w:t>:</w:t>
                      </w:r>
                    </w:p>
                    <w:p w14:paraId="134131E8" w14:textId="77777777" w:rsidR="00F1374B" w:rsidRPr="000E0BB3" w:rsidRDefault="00F1374B" w:rsidP="00A641CF">
                      <w:pPr>
                        <w:spacing w:after="0" w:line="240" w:lineRule="auto"/>
                        <w:contextualSpacing/>
                        <w:rPr>
                          <w:rFonts w:ascii="Gotham-Book" w:hAnsi="Gotham-Book"/>
                          <w:b/>
                          <w:sz w:val="18"/>
                          <w:szCs w:val="18"/>
                        </w:rPr>
                      </w:pPr>
                    </w:p>
                    <w:p w14:paraId="47244056" w14:textId="77777777" w:rsidR="00F1374B" w:rsidRDefault="00F1374B" w:rsidP="00A641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40" w:lineRule="auto"/>
                        <w:ind w:left="360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>WARNING: The power supply must be turned off prior to installation. Turn off the main electrical supply to the junction box from the fuse box/circuit breaker. Turning power off at the switch is not sufficient.</w:t>
                      </w:r>
                    </w:p>
                    <w:p w14:paraId="54C4FFC7" w14:textId="77777777" w:rsidR="00F1374B" w:rsidRDefault="00F1374B" w:rsidP="00A641CF">
                      <w:pPr>
                        <w:pStyle w:val="ListParagraph"/>
                        <w:spacing w:line="240" w:lineRule="auto"/>
                        <w:ind w:left="360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</w:p>
                    <w:p w14:paraId="24955BA6" w14:textId="77777777" w:rsidR="00F1374B" w:rsidRDefault="00F1374B" w:rsidP="00A641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40" w:lineRule="auto"/>
                        <w:ind w:left="360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 w:rsidRPr="008C7148">
                        <w:rPr>
                          <w:rFonts w:ascii="Gotham-Book" w:hAnsi="Gotham-Book"/>
                          <w:sz w:val="18"/>
                          <w:szCs w:val="18"/>
                        </w:rPr>
                        <w:t>To ensure this product is installed properly, you must read and follow these guidelines.</w:t>
                      </w:r>
                    </w:p>
                    <w:p w14:paraId="10E9A76E" w14:textId="77777777" w:rsidR="00F1374B" w:rsidRPr="008C7148" w:rsidRDefault="00F1374B" w:rsidP="00A641CF">
                      <w:pPr>
                        <w:pStyle w:val="ListParagraph"/>
                        <w:spacing w:line="240" w:lineRule="auto"/>
                        <w:ind w:left="360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</w:p>
                    <w:p w14:paraId="6EC8DC4F" w14:textId="77777777" w:rsidR="00F1374B" w:rsidRDefault="00F1374B" w:rsidP="00A641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40" w:lineRule="auto"/>
                        <w:ind w:left="360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>The owner/user of this product must keep this information for future reference.</w:t>
                      </w:r>
                    </w:p>
                    <w:p w14:paraId="2AB8A921" w14:textId="77777777" w:rsidR="00F1374B" w:rsidRDefault="00F1374B" w:rsidP="00A641CF">
                      <w:pPr>
                        <w:pStyle w:val="ListParagraph"/>
                        <w:spacing w:line="240" w:lineRule="auto"/>
                        <w:ind w:left="360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</w:p>
                    <w:p w14:paraId="2842BF8A" w14:textId="39EE5511" w:rsidR="004E69DB" w:rsidRDefault="00C90E2E" w:rsidP="004E69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40" w:lineRule="auto"/>
                        <w:ind w:left="360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 xml:space="preserve">HNLT05 </w:t>
                      </w:r>
                      <w:r w:rsidR="004E69DB">
                        <w:rPr>
                          <w:rFonts w:ascii="Gotham-Book" w:hAnsi="Gotham-Book"/>
                          <w:sz w:val="18"/>
                          <w:szCs w:val="18"/>
                        </w:rPr>
                        <w:t>is</w:t>
                      </w:r>
                      <w:r w:rsidR="00F1374B">
                        <w:rPr>
                          <w:rFonts w:ascii="Gotham-Book" w:hAnsi="Gotham-Book"/>
                          <w:sz w:val="18"/>
                          <w:szCs w:val="18"/>
                        </w:rPr>
                        <w:t xml:space="preserve"> U.L. certified and are suitable for damp or dry locations. The U.L. listing mark can be found on the inside of the cover plate.</w:t>
                      </w: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 xml:space="preserve">  [</w:t>
                      </w: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>HN05LT] is CE rated. Proof of CE compliance will be provided upon request.</w:t>
                      </w:r>
                    </w:p>
                    <w:p w14:paraId="36BE2426" w14:textId="77777777" w:rsidR="004E69DB" w:rsidRPr="004E69DB" w:rsidRDefault="004E69DB" w:rsidP="004E69DB">
                      <w:pPr>
                        <w:pStyle w:val="ListParagraph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</w:p>
                    <w:p w14:paraId="28894F91" w14:textId="01FF8093" w:rsidR="004E69DB" w:rsidRPr="004E69DB" w:rsidRDefault="004E69DB" w:rsidP="004E69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40" w:lineRule="auto"/>
                        <w:ind w:left="360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>Be sure your installation conforms to all federal, state, and local codes.</w:t>
                      </w:r>
                    </w:p>
                    <w:p w14:paraId="30C0CEA7" w14:textId="77777777" w:rsidR="00F1374B" w:rsidRDefault="00F1374B" w:rsidP="00A641CF">
                      <w:pPr>
                        <w:pStyle w:val="ListParagraph"/>
                        <w:spacing w:line="240" w:lineRule="auto"/>
                        <w:ind w:left="360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</w:p>
                    <w:p w14:paraId="6FC4B5E8" w14:textId="77777777" w:rsidR="00F1374B" w:rsidRDefault="00F1374B" w:rsidP="00A641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40" w:lineRule="auto"/>
                        <w:ind w:left="360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>This product must be installed by a professional licensed electrical contractor.</w:t>
                      </w:r>
                    </w:p>
                    <w:p w14:paraId="68836BEE" w14:textId="77777777" w:rsidR="00F1374B" w:rsidRDefault="00F1374B" w:rsidP="00A641CF">
                      <w:pPr>
                        <w:pStyle w:val="ListParagraph"/>
                        <w:spacing w:line="240" w:lineRule="auto"/>
                        <w:ind w:left="360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</w:p>
                    <w:p w14:paraId="14D083F9" w14:textId="77777777" w:rsidR="00F1374B" w:rsidRDefault="00F1374B" w:rsidP="00A641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40" w:lineRule="auto"/>
                        <w:ind w:left="360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>Refer to the specification and assembly drawings attached. Product is sold partially assembled but shown fully disassembled for illustrative and service purpose only.</w:t>
                      </w:r>
                    </w:p>
                    <w:p w14:paraId="1E639A43" w14:textId="77777777" w:rsidR="00F1374B" w:rsidRDefault="00F1374B" w:rsidP="00A641CF">
                      <w:pPr>
                        <w:pStyle w:val="ListParagraph"/>
                        <w:spacing w:line="240" w:lineRule="auto"/>
                        <w:ind w:left="360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</w:p>
                    <w:p w14:paraId="1E42EC83" w14:textId="074235B6" w:rsidR="00F1374B" w:rsidRDefault="00F1374B" w:rsidP="004E69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360"/>
                        <w:contextualSpacing w:val="0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 w:rsidRPr="006D2A3C">
                        <w:rPr>
                          <w:rFonts w:ascii="Gotham-Book" w:hAnsi="Gotham-Book"/>
                          <w:sz w:val="18"/>
                          <w:szCs w:val="18"/>
                        </w:rPr>
                        <w:t xml:space="preserve">Max wattage for </w:t>
                      </w:r>
                      <w:r w:rsidR="004C0D4B">
                        <w:rPr>
                          <w:rFonts w:ascii="Gotham-Book" w:hAnsi="Gotham-Book"/>
                          <w:sz w:val="18"/>
                          <w:szCs w:val="18"/>
                        </w:rPr>
                        <w:t>HNLT05 [HN05LT]</w:t>
                      </w:r>
                      <w:r w:rsidR="004E69DB">
                        <w:rPr>
                          <w:rFonts w:ascii="Gotham-Book" w:hAnsi="Gotham-Book"/>
                          <w:sz w:val="18"/>
                          <w:szCs w:val="18"/>
                        </w:rPr>
                        <w:t xml:space="preserve"> </w:t>
                      </w:r>
                      <w:r w:rsidR="000D600F">
                        <w:rPr>
                          <w:rFonts w:ascii="Gotham-Book" w:hAnsi="Gotham-Book"/>
                          <w:sz w:val="18"/>
                          <w:szCs w:val="18"/>
                        </w:rPr>
                        <w:t>is 60</w:t>
                      </w:r>
                      <w:r w:rsidRPr="006D2A3C">
                        <w:rPr>
                          <w:rFonts w:ascii="Gotham-Book" w:hAnsi="Gotham-Book"/>
                          <w:sz w:val="18"/>
                          <w:szCs w:val="18"/>
                        </w:rPr>
                        <w:t xml:space="preserve"> watts for incandescent </w:t>
                      </w:r>
                      <w:r w:rsidR="004E69DB">
                        <w:rPr>
                          <w:rFonts w:ascii="Gotham-Book" w:hAnsi="Gotham-Book"/>
                          <w:sz w:val="18"/>
                          <w:szCs w:val="18"/>
                        </w:rPr>
                        <w:t>E12</w:t>
                      </w:r>
                      <w:r w:rsidRPr="006D2A3C">
                        <w:rPr>
                          <w:rFonts w:ascii="Gotham-Book" w:hAnsi="Gotham-Book"/>
                          <w:sz w:val="18"/>
                          <w:szCs w:val="18"/>
                        </w:rPr>
                        <w:t xml:space="preserve"> </w:t>
                      </w:r>
                      <w:r w:rsidR="00C90E2E">
                        <w:rPr>
                          <w:rFonts w:ascii="Gotham-Book" w:hAnsi="Gotham-Book"/>
                          <w:sz w:val="18"/>
                          <w:szCs w:val="18"/>
                        </w:rPr>
                        <w:t xml:space="preserve">[E14] </w:t>
                      </w:r>
                      <w:r w:rsidRPr="006D2A3C">
                        <w:rPr>
                          <w:rFonts w:ascii="Gotham-Book" w:hAnsi="Gotham-Book"/>
                          <w:sz w:val="18"/>
                          <w:szCs w:val="18"/>
                        </w:rPr>
                        <w:t>base light bulbs.</w:t>
                      </w:r>
                      <w:r w:rsidR="000D600F">
                        <w:rPr>
                          <w:rFonts w:ascii="Gotham-Book" w:hAnsi="Gotham-Book"/>
                          <w:sz w:val="18"/>
                          <w:szCs w:val="18"/>
                        </w:rPr>
                        <w:t xml:space="preserve">  </w:t>
                      </w:r>
                    </w:p>
                    <w:p w14:paraId="08782872" w14:textId="77777777" w:rsidR="00F1374B" w:rsidRDefault="00F1374B" w:rsidP="00A641CF">
                      <w:pPr>
                        <w:spacing w:after="0" w:line="240" w:lineRule="auto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</w:p>
                    <w:p w14:paraId="04B46280" w14:textId="77777777" w:rsidR="00F1374B" w:rsidRDefault="00F1374B" w:rsidP="00A641CF">
                      <w:pPr>
                        <w:spacing w:after="0" w:line="240" w:lineRule="auto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</w:p>
                    <w:p w14:paraId="17338E1C" w14:textId="77777777" w:rsidR="00F1374B" w:rsidRDefault="00F1374B" w:rsidP="00A641CF">
                      <w:pPr>
                        <w:spacing w:after="0" w:line="240" w:lineRule="auto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</w:p>
                    <w:p w14:paraId="41C21140" w14:textId="77777777" w:rsidR="00993C7D" w:rsidRDefault="00993C7D" w:rsidP="004D1CBA">
                      <w:pPr>
                        <w:pStyle w:val="ListParagraph"/>
                        <w:spacing w:after="0" w:line="240" w:lineRule="auto"/>
                        <w:ind w:left="0"/>
                        <w:contextualSpacing w:val="0"/>
                        <w:jc w:val="both"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14:paraId="5D2352F3" w14:textId="77777777" w:rsidR="00993C7D" w:rsidRDefault="00993C7D" w:rsidP="004D1CBA">
                      <w:pPr>
                        <w:pStyle w:val="ListParagraph"/>
                        <w:spacing w:after="0" w:line="240" w:lineRule="auto"/>
                        <w:ind w:left="0"/>
                        <w:contextualSpacing w:val="0"/>
                        <w:jc w:val="both"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14:paraId="30A1AC0F" w14:textId="77777777" w:rsidR="00993C7D" w:rsidRDefault="00993C7D" w:rsidP="004D1CBA">
                      <w:pPr>
                        <w:pStyle w:val="ListParagraph"/>
                        <w:spacing w:after="0" w:line="240" w:lineRule="auto"/>
                        <w:ind w:left="0"/>
                        <w:contextualSpacing w:val="0"/>
                        <w:jc w:val="both"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14:paraId="0C052BC2" w14:textId="77777777" w:rsidR="00993C7D" w:rsidRDefault="00993C7D" w:rsidP="004D1CBA">
                      <w:pPr>
                        <w:pStyle w:val="ListParagraph"/>
                        <w:spacing w:after="0" w:line="240" w:lineRule="auto"/>
                        <w:ind w:left="0"/>
                        <w:contextualSpacing w:val="0"/>
                        <w:jc w:val="both"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14:paraId="0158A29A" w14:textId="77777777" w:rsidR="00993C7D" w:rsidRDefault="00993C7D" w:rsidP="004D1CBA">
                      <w:pPr>
                        <w:pStyle w:val="ListParagraph"/>
                        <w:spacing w:after="0" w:line="240" w:lineRule="auto"/>
                        <w:ind w:left="0"/>
                        <w:contextualSpacing w:val="0"/>
                        <w:jc w:val="both"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14:paraId="23F4111B" w14:textId="77777777" w:rsidR="00993C7D" w:rsidRDefault="00993C7D" w:rsidP="004D1CBA">
                      <w:pPr>
                        <w:pStyle w:val="ListParagraph"/>
                        <w:spacing w:after="0" w:line="240" w:lineRule="auto"/>
                        <w:ind w:left="0"/>
                        <w:contextualSpacing w:val="0"/>
                        <w:jc w:val="both"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14:paraId="0A759300" w14:textId="77777777" w:rsidR="00993C7D" w:rsidRDefault="00993C7D" w:rsidP="004D1CBA">
                      <w:pPr>
                        <w:pStyle w:val="ListParagraph"/>
                        <w:spacing w:after="0" w:line="240" w:lineRule="auto"/>
                        <w:ind w:left="0"/>
                        <w:contextualSpacing w:val="0"/>
                        <w:jc w:val="both"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14:paraId="02C684C1" w14:textId="77777777" w:rsidR="00993C7D" w:rsidRDefault="00993C7D" w:rsidP="004D1CBA">
                      <w:pPr>
                        <w:pStyle w:val="ListParagraph"/>
                        <w:spacing w:after="0" w:line="240" w:lineRule="auto"/>
                        <w:ind w:left="0"/>
                        <w:contextualSpacing w:val="0"/>
                        <w:jc w:val="both"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14:paraId="60059B57" w14:textId="77777777" w:rsidR="00993C7D" w:rsidRDefault="00993C7D" w:rsidP="004D1CBA">
                      <w:pPr>
                        <w:pStyle w:val="ListParagraph"/>
                        <w:spacing w:after="0" w:line="240" w:lineRule="auto"/>
                        <w:ind w:left="0"/>
                        <w:contextualSpacing w:val="0"/>
                        <w:jc w:val="both"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14:paraId="78942B01" w14:textId="77777777" w:rsidR="00993C7D" w:rsidRDefault="00993C7D" w:rsidP="004D1CBA">
                      <w:pPr>
                        <w:pStyle w:val="ListParagraph"/>
                        <w:spacing w:after="0" w:line="240" w:lineRule="auto"/>
                        <w:ind w:left="0"/>
                        <w:contextualSpacing w:val="0"/>
                        <w:jc w:val="both"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14:paraId="2FDF9832" w14:textId="0D89C6F7" w:rsidR="00F1374B" w:rsidRDefault="004C0D4B" w:rsidP="004D1CBA">
                      <w:pPr>
                        <w:pStyle w:val="ListParagraph"/>
                        <w:spacing w:after="0" w:line="240" w:lineRule="auto"/>
                        <w:ind w:left="0"/>
                        <w:contextualSpacing w:val="0"/>
                        <w:jc w:val="both"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  <w:t xml:space="preserve">HNLT05 [HN05LT] </w:t>
                      </w:r>
                      <w:r w:rsidR="0091276E"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  <w:t>SCONCE</w:t>
                      </w:r>
                      <w:r w:rsidR="00F1374B"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  <w:t xml:space="preserve"> </w:t>
                      </w:r>
                      <w:r w:rsidR="00F1374B" w:rsidRPr="00B95775"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  <w:t>INSTALLATION:</w:t>
                      </w:r>
                    </w:p>
                    <w:p w14:paraId="2FDE8FB4" w14:textId="77777777" w:rsidR="00F1374B" w:rsidRDefault="00F1374B" w:rsidP="004D1CBA">
                      <w:pPr>
                        <w:pStyle w:val="ListParagraph"/>
                        <w:spacing w:after="0" w:line="240" w:lineRule="auto"/>
                        <w:ind w:left="0"/>
                        <w:contextualSpacing w:val="0"/>
                        <w:jc w:val="both"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14:paraId="083BC88E" w14:textId="77777777" w:rsidR="00F1374B" w:rsidRDefault="00F1374B" w:rsidP="004D1CBA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40" w:lineRule="auto"/>
                        <w:ind w:left="360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>REQUIRED: Install a Gem Box electrical junction box at the desired height.</w:t>
                      </w:r>
                    </w:p>
                    <w:p w14:paraId="7889B318" w14:textId="77777777" w:rsidR="00F1374B" w:rsidRDefault="00F1374B" w:rsidP="004D1CBA">
                      <w:pPr>
                        <w:pStyle w:val="ListParagraph"/>
                        <w:spacing w:line="240" w:lineRule="auto"/>
                        <w:ind w:left="360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</w:p>
                    <w:p w14:paraId="55A892CF" w14:textId="77777777" w:rsidR="00F1374B" w:rsidRPr="00DB12E8" w:rsidRDefault="004B42D5" w:rsidP="004D1CBA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360"/>
                        <w:contextualSpacing w:val="0"/>
                        <w:jc w:val="both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>See Figure - 01 for Steps 1 - 6</w:t>
                      </w:r>
                      <w:r w:rsidR="00F1374B">
                        <w:rPr>
                          <w:rFonts w:ascii="Gotham-Book" w:hAnsi="Gotham-Book"/>
                          <w:sz w:val="18"/>
                          <w:szCs w:val="18"/>
                        </w:rPr>
                        <w:t>.</w:t>
                      </w:r>
                    </w:p>
                    <w:p w14:paraId="3F14E90A" w14:textId="77777777" w:rsidR="00F1374B" w:rsidRPr="006D2A3C" w:rsidRDefault="00F1374B" w:rsidP="00A641CF">
                      <w:pPr>
                        <w:spacing w:after="0" w:line="240" w:lineRule="auto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</w:p>
                    <w:p w14:paraId="203CF64F" w14:textId="3EBFA374" w:rsidR="00F1374B" w:rsidRDefault="00F1374B" w:rsidP="00A641CF">
                      <w:pPr>
                        <w:spacing w:after="0" w:line="240" w:lineRule="auto"/>
                        <w:jc w:val="center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>
                        <w:rPr>
                          <w:rFonts w:ascii="Gotham-Book" w:hAnsi="Gotham-Book"/>
                          <w:noProof/>
                        </w:rPr>
                        <w:drawing>
                          <wp:inline distT="0" distB="0" distL="0" distR="0" wp14:anchorId="5535767B" wp14:editId="02B4E4F0">
                            <wp:extent cx="3276288" cy="2801561"/>
                            <wp:effectExtent l="0" t="0" r="635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FIG 1(1)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276288" cy="280156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8EE6052" w14:textId="77777777" w:rsidR="003A677E" w:rsidRDefault="003A677E" w:rsidP="00A641CF">
                      <w:pPr>
                        <w:spacing w:after="0" w:line="240" w:lineRule="auto"/>
                        <w:jc w:val="center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</w:p>
                    <w:p w14:paraId="5DC1E7B9" w14:textId="77777777" w:rsidR="00F1374B" w:rsidRDefault="00F1374B" w:rsidP="00A641CF">
                      <w:pPr>
                        <w:spacing w:after="0" w:line="240" w:lineRule="auto"/>
                        <w:jc w:val="center"/>
                        <w:rPr>
                          <w:rFonts w:ascii="Gotham-Medium" w:hAnsi="Gotham-Medium"/>
                          <w:sz w:val="18"/>
                          <w:szCs w:val="18"/>
                        </w:rPr>
                      </w:pPr>
                      <w:r w:rsidRPr="005E7693">
                        <w:rPr>
                          <w:rFonts w:ascii="Gotham-Medium" w:hAnsi="Gotham-Medium"/>
                          <w:sz w:val="18"/>
                          <w:szCs w:val="18"/>
                        </w:rPr>
                        <w:t>FIGURE – 01</w:t>
                      </w:r>
                    </w:p>
                    <w:p w14:paraId="72E398CB" w14:textId="77777777" w:rsidR="00F1374B" w:rsidRDefault="00F1374B" w:rsidP="00A641CF">
                      <w:pPr>
                        <w:pStyle w:val="ListParagraph"/>
                        <w:spacing w:after="0" w:line="240" w:lineRule="auto"/>
                        <w:ind w:left="0"/>
                        <w:contextualSpacing w:val="0"/>
                        <w:jc w:val="both"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14:paraId="206995DD" w14:textId="2001D937" w:rsidR="00F1374B" w:rsidRDefault="00F1374B" w:rsidP="00A641CF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line="240" w:lineRule="auto"/>
                        <w:ind w:left="360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 xml:space="preserve">Remove the MOUNTING PLATE by unthreading the </w:t>
                      </w:r>
                      <w:r w:rsidR="003A677E">
                        <w:rPr>
                          <w:rFonts w:ascii="Gotham-Book" w:hAnsi="Gotham-Book"/>
                          <w:sz w:val="18"/>
                          <w:szCs w:val="18"/>
                        </w:rPr>
                        <w:t>SET SCREW</w:t>
                      </w: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 xml:space="preserve"> from the back plate.</w:t>
                      </w:r>
                    </w:p>
                    <w:p w14:paraId="0DA70B57" w14:textId="77777777" w:rsidR="00F1374B" w:rsidRDefault="00F1374B" w:rsidP="004D1CBA">
                      <w:pPr>
                        <w:pStyle w:val="ListParagraph"/>
                        <w:spacing w:line="240" w:lineRule="auto"/>
                        <w:ind w:left="360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</w:p>
                    <w:p w14:paraId="5C6ACA17" w14:textId="77777777" w:rsidR="004B42D5" w:rsidRDefault="004B42D5" w:rsidP="004B42D5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line="240" w:lineRule="auto"/>
                        <w:ind w:left="360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 xml:space="preserve">Pull the wires from the light through the center of the MOUNTING PLATE. </w:t>
                      </w:r>
                    </w:p>
                    <w:p w14:paraId="07D7CB1F" w14:textId="77777777" w:rsidR="004B42D5" w:rsidRDefault="004B42D5" w:rsidP="004B42D5">
                      <w:pPr>
                        <w:pStyle w:val="ListParagraph"/>
                        <w:spacing w:line="240" w:lineRule="auto"/>
                        <w:ind w:left="360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</w:p>
                    <w:p w14:paraId="7C9813EA" w14:textId="77777777" w:rsidR="004B42D5" w:rsidRDefault="004B42D5" w:rsidP="004B42D5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line="240" w:lineRule="auto"/>
                        <w:ind w:left="360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>Fasten the bare copper fixture wire to the green or bare copper wire in the box with a wire nut or fasten it to the MOUNTING PLATE with the ground screw provided.</w:t>
                      </w:r>
                    </w:p>
                    <w:p w14:paraId="7140E5ED" w14:textId="77777777" w:rsidR="004B42D5" w:rsidRDefault="004B42D5" w:rsidP="004B42D5">
                      <w:pPr>
                        <w:pStyle w:val="ListParagraph"/>
                        <w:spacing w:line="240" w:lineRule="auto"/>
                        <w:ind w:left="360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</w:p>
                    <w:p w14:paraId="61C1A0EB" w14:textId="77777777" w:rsidR="004B42D5" w:rsidRDefault="004B42D5" w:rsidP="004B42D5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0" w:line="240" w:lineRule="auto"/>
                        <w:ind w:left="360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 w:rsidRPr="00557660">
                        <w:rPr>
                          <w:rFonts w:ascii="Gotham-Book" w:hAnsi="Gotham-Book"/>
                          <w:sz w:val="18"/>
                          <w:szCs w:val="18"/>
                        </w:rPr>
                        <w:t>Fasten the white fixture wire to the white wire in the box with a wire nut. Tightly wrap the connection with electrical tape beginning 1” [25mm] below the wire nut to ensure the tape seals the end of the nut. Make sure that there are no exposed wires that could cause a short circuit.</w:t>
                      </w:r>
                    </w:p>
                    <w:p w14:paraId="5C473FE5" w14:textId="77777777" w:rsidR="004B42D5" w:rsidRPr="00C310CF" w:rsidRDefault="004B42D5" w:rsidP="004B42D5">
                      <w:pPr>
                        <w:pStyle w:val="ListParagraph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</w:p>
                    <w:p w14:paraId="346B1CF1" w14:textId="77777777" w:rsidR="004B42D5" w:rsidRPr="00C310CF" w:rsidRDefault="004B42D5" w:rsidP="004B42D5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line="240" w:lineRule="auto"/>
                        <w:ind w:left="360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 xml:space="preserve">Repeat previous step with the black fixture wire and the black wire from the junction box. Make sure the wires are pushed into the junction box. </w:t>
                      </w:r>
                    </w:p>
                    <w:p w14:paraId="0C4220D9" w14:textId="77777777" w:rsidR="004B42D5" w:rsidRPr="004A24E3" w:rsidRDefault="004B42D5" w:rsidP="004B42D5">
                      <w:pPr>
                        <w:pStyle w:val="ListParagraph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</w:p>
                    <w:p w14:paraId="5FF2C965" w14:textId="77777777" w:rsidR="004B42D5" w:rsidRDefault="004B42D5" w:rsidP="004B42D5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0" w:line="240" w:lineRule="auto"/>
                        <w:ind w:left="360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>Attach the MOUNTING PLATE to the JUNCTION BOX using the MOUNTING SCREWS making sure to keep the proper alignment of the plate.</w:t>
                      </w:r>
                    </w:p>
                    <w:p w14:paraId="00251A1C" w14:textId="77777777" w:rsidR="00F1374B" w:rsidRDefault="00F1374B" w:rsidP="004D1CBA">
                      <w:pPr>
                        <w:pStyle w:val="ListParagraph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</w:p>
                    <w:p w14:paraId="6FE4A083" w14:textId="77777777" w:rsidR="00C90E2E" w:rsidRDefault="00C90E2E" w:rsidP="004D1CBA">
                      <w:pPr>
                        <w:pStyle w:val="ListParagraph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</w:p>
                    <w:p w14:paraId="30EEC47E" w14:textId="77777777" w:rsidR="00C90E2E" w:rsidRDefault="00C90E2E" w:rsidP="004D1CBA">
                      <w:pPr>
                        <w:pStyle w:val="ListParagraph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</w:p>
                    <w:p w14:paraId="52F4D5D6" w14:textId="77777777" w:rsidR="00C90E2E" w:rsidRDefault="00C90E2E" w:rsidP="004D1CBA">
                      <w:pPr>
                        <w:pStyle w:val="ListParagraph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</w:p>
                    <w:p w14:paraId="15BC5833" w14:textId="77777777" w:rsidR="00C90E2E" w:rsidRDefault="00C90E2E" w:rsidP="004D1CBA">
                      <w:pPr>
                        <w:pStyle w:val="ListParagraph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</w:p>
                    <w:p w14:paraId="75904DC1" w14:textId="77777777" w:rsidR="00C90E2E" w:rsidRPr="00DB12E8" w:rsidRDefault="00C90E2E" w:rsidP="004D1CBA">
                      <w:pPr>
                        <w:pStyle w:val="ListParagraph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</w:p>
                    <w:p w14:paraId="2A6765A9" w14:textId="77777777" w:rsidR="00F1374B" w:rsidRPr="004D1CBA" w:rsidRDefault="004B42D5" w:rsidP="004D1CBA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360"/>
                        <w:contextualSpacing w:val="0"/>
                        <w:jc w:val="both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>See Figure - 02 for Step 7</w:t>
                      </w:r>
                      <w:r w:rsidR="00F1374B">
                        <w:rPr>
                          <w:rFonts w:ascii="Gotham-Book" w:hAnsi="Gotham-Book"/>
                          <w:sz w:val="18"/>
                          <w:szCs w:val="18"/>
                        </w:rPr>
                        <w:t>.</w:t>
                      </w:r>
                    </w:p>
                    <w:p w14:paraId="412A0A50" w14:textId="77777777" w:rsidR="00A81BF1" w:rsidRDefault="00A81BF1" w:rsidP="00C73F08">
                      <w:pPr>
                        <w:spacing w:line="240" w:lineRule="auto"/>
                        <w:jc w:val="center"/>
                        <w:rPr>
                          <w:noProof/>
                          <w:lang w:eastAsia="zh-CN"/>
                        </w:rPr>
                      </w:pPr>
                    </w:p>
                    <w:p w14:paraId="6FBAFADB" w14:textId="77777777" w:rsidR="00954823" w:rsidRDefault="00F1374B" w:rsidP="00C73F08">
                      <w:pPr>
                        <w:spacing w:line="240" w:lineRule="auto"/>
                        <w:jc w:val="center"/>
                        <w:rPr>
                          <w:rFonts w:ascii="Gotham-Medium" w:hAnsi="Gotham-Medium"/>
                          <w:sz w:val="18"/>
                          <w:szCs w:val="18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50BDFEC" wp14:editId="5349EACB">
                            <wp:extent cx="3308560" cy="3498282"/>
                            <wp:effectExtent l="0" t="0" r="6350" b="6985"/>
                            <wp:docPr id="2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 descr="FIG 2(1)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308560" cy="349828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BB3D4CB" w14:textId="493ACC43" w:rsidR="00F1374B" w:rsidRPr="00C73F08" w:rsidRDefault="00F1374B" w:rsidP="00C73F08">
                      <w:pPr>
                        <w:spacing w:line="240" w:lineRule="auto"/>
                        <w:jc w:val="center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>
                        <w:rPr>
                          <w:rFonts w:ascii="Gotham-Medium" w:hAnsi="Gotham-Medium"/>
                          <w:sz w:val="18"/>
                          <w:szCs w:val="18"/>
                        </w:rPr>
                        <w:t>FIGURE – 02</w:t>
                      </w:r>
                    </w:p>
                    <w:p w14:paraId="1CF75427" w14:textId="55C13DFE" w:rsidR="00F1374B" w:rsidRDefault="00F1374B" w:rsidP="004D1CBA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0" w:line="240" w:lineRule="auto"/>
                        <w:ind w:left="360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 xml:space="preserve">Use the </w:t>
                      </w:r>
                      <w:r w:rsidR="00492D87">
                        <w:rPr>
                          <w:rFonts w:ascii="Gotham-Book" w:hAnsi="Gotham-Book"/>
                          <w:sz w:val="18"/>
                          <w:szCs w:val="18"/>
                        </w:rPr>
                        <w:t>SET</w:t>
                      </w:r>
                      <w:r w:rsidR="00EE211A">
                        <w:rPr>
                          <w:rFonts w:ascii="Gotham-Book" w:hAnsi="Gotham-Book"/>
                          <w:sz w:val="18"/>
                          <w:szCs w:val="18"/>
                        </w:rPr>
                        <w:t xml:space="preserve"> </w:t>
                      </w:r>
                      <w:r w:rsidR="00492D87">
                        <w:rPr>
                          <w:rFonts w:ascii="Gotham-Book" w:hAnsi="Gotham-Book"/>
                          <w:sz w:val="18"/>
                          <w:szCs w:val="18"/>
                        </w:rPr>
                        <w:t>SCREW</w:t>
                      </w: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 xml:space="preserve"> to secure the </w:t>
                      </w:r>
                      <w:r w:rsidR="00492D87">
                        <w:rPr>
                          <w:rFonts w:ascii="Gotham-Book" w:hAnsi="Gotham-Book"/>
                          <w:sz w:val="18"/>
                          <w:szCs w:val="18"/>
                        </w:rPr>
                        <w:t>FIXTURE BODY</w:t>
                      </w: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 xml:space="preserve"> to the wall. </w:t>
                      </w:r>
                    </w:p>
                    <w:p w14:paraId="02915273" w14:textId="6489AFAB" w:rsidR="00A81BF1" w:rsidRPr="004D1CBA" w:rsidRDefault="00A81BF1" w:rsidP="004D1CBA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0" w:line="240" w:lineRule="auto"/>
                        <w:ind w:left="360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>Secure the SHADE to the LIGHT ASSEMBLY by placing over lightbulb.</w:t>
                      </w:r>
                    </w:p>
                    <w:p w14:paraId="57641EEE" w14:textId="77777777" w:rsidR="00F1374B" w:rsidRDefault="00F1374B" w:rsidP="004D1CBA">
                      <w:pPr>
                        <w:spacing w:after="0" w:line="240" w:lineRule="auto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</w:p>
                    <w:p w14:paraId="0FEF05F9" w14:textId="77777777" w:rsidR="00AD406B" w:rsidRDefault="00AD406B" w:rsidP="00F1374B">
                      <w:pPr>
                        <w:pStyle w:val="ListParagraph"/>
                        <w:spacing w:after="0" w:line="240" w:lineRule="auto"/>
                        <w:ind w:left="0"/>
                        <w:contextualSpacing w:val="0"/>
                        <w:jc w:val="both"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14:paraId="5FC4E21E" w14:textId="77777777" w:rsidR="00F1374B" w:rsidRDefault="00F1374B" w:rsidP="00F1374B">
                      <w:pPr>
                        <w:pStyle w:val="ListParagraph"/>
                        <w:spacing w:after="0" w:line="240" w:lineRule="auto"/>
                        <w:ind w:left="0"/>
                        <w:contextualSpacing w:val="0"/>
                        <w:jc w:val="both"/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Gotham-Book" w:hAnsi="Gotham-Book"/>
                          <w:b/>
                          <w:sz w:val="18"/>
                          <w:szCs w:val="18"/>
                          <w:u w:val="single"/>
                        </w:rPr>
                        <w:t>SERVICING THE LIGHT:</w:t>
                      </w:r>
                    </w:p>
                    <w:p w14:paraId="74D43FF4" w14:textId="77777777" w:rsidR="00F1374B" w:rsidRPr="00AD406B" w:rsidRDefault="00F1374B" w:rsidP="00AD406B">
                      <w:pPr>
                        <w:spacing w:after="0" w:line="240" w:lineRule="auto"/>
                        <w:jc w:val="both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</w:p>
                    <w:p w14:paraId="0DA65FC4" w14:textId="46DB2D29" w:rsidR="00F1374B" w:rsidRDefault="00A81BF1" w:rsidP="00F1374B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ind w:left="360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>
                        <w:rPr>
                          <w:rFonts w:ascii="Gotham-Book" w:hAnsi="Gotham-Book"/>
                          <w:sz w:val="18"/>
                          <w:szCs w:val="18"/>
                        </w:rPr>
                        <w:t>Lift the Shade up</w:t>
                      </w:r>
                      <w:r w:rsidR="00F1374B">
                        <w:rPr>
                          <w:rFonts w:ascii="Gotham-Book" w:hAnsi="Gotham-Book"/>
                          <w:sz w:val="18"/>
                          <w:szCs w:val="18"/>
                        </w:rPr>
                        <w:t xml:space="preserve"> to gain access to the BULB for cleaning and servicing.</w:t>
                      </w:r>
                    </w:p>
                    <w:p w14:paraId="42B499E0" w14:textId="77777777" w:rsidR="00F1374B" w:rsidRPr="008B690A" w:rsidRDefault="00F1374B" w:rsidP="00F1374B">
                      <w:pPr>
                        <w:pStyle w:val="ListParagraph"/>
                        <w:ind w:left="360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</w:p>
                    <w:p w14:paraId="257FFEA4" w14:textId="77777777" w:rsidR="00F1374B" w:rsidRDefault="00F1374B" w:rsidP="0044795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360"/>
                        <w:rPr>
                          <w:rFonts w:ascii="Gotham-Book" w:hAnsi="Gotham-Book"/>
                          <w:sz w:val="18"/>
                          <w:szCs w:val="18"/>
                        </w:rPr>
                      </w:pPr>
                      <w:r w:rsidRPr="00A81BF1">
                        <w:rPr>
                          <w:rFonts w:ascii="Gotham-Book" w:hAnsi="Gotham-Book"/>
                          <w:sz w:val="18"/>
                          <w:szCs w:val="18"/>
                        </w:rPr>
                        <w:t>If further assistance is required, please contact Product Support at 1-800-927-2120 (8am-6pm EST)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BC7B55">
        <w:t xml:space="preserve"> </w:t>
      </w:r>
    </w:p>
    <w:p w14:paraId="400B581C" w14:textId="77777777" w:rsidR="00335BD7" w:rsidRDefault="00335BD7" w:rsidP="00335BD7"/>
    <w:p w14:paraId="0E4004EA" w14:textId="77777777" w:rsidR="00B10C1A" w:rsidRPr="00335BD7" w:rsidRDefault="00B10C1A" w:rsidP="00335BD7"/>
    <w:p w14:paraId="49093736" w14:textId="77777777" w:rsidR="00335BD7" w:rsidRPr="00335BD7" w:rsidRDefault="00335BD7" w:rsidP="00335BD7"/>
    <w:p w14:paraId="0197E0EC" w14:textId="77777777" w:rsidR="00335BD7" w:rsidRPr="00335BD7" w:rsidRDefault="00335BD7" w:rsidP="00335BD7"/>
    <w:p w14:paraId="3A9C6A18" w14:textId="77777777" w:rsidR="00335BD7" w:rsidRPr="00335BD7" w:rsidRDefault="00335BD7" w:rsidP="00335BD7"/>
    <w:p w14:paraId="1D9EE294" w14:textId="77777777" w:rsidR="00335BD7" w:rsidRPr="00335BD7" w:rsidRDefault="00335BD7" w:rsidP="00335BD7"/>
    <w:p w14:paraId="73670E1F" w14:textId="77777777" w:rsidR="00335BD7" w:rsidRPr="00335BD7" w:rsidRDefault="00335BD7" w:rsidP="00335BD7"/>
    <w:p w14:paraId="5395AA9B" w14:textId="77777777" w:rsidR="00335BD7" w:rsidRPr="00335BD7" w:rsidRDefault="00335BD7" w:rsidP="00335BD7"/>
    <w:p w14:paraId="2FBED327" w14:textId="77777777" w:rsidR="00335BD7" w:rsidRPr="00335BD7" w:rsidRDefault="00335BD7" w:rsidP="00335BD7"/>
    <w:p w14:paraId="46B746A6" w14:textId="77777777" w:rsidR="00335BD7" w:rsidRPr="00335BD7" w:rsidRDefault="00335BD7" w:rsidP="00335BD7"/>
    <w:p w14:paraId="001E3316" w14:textId="77777777" w:rsidR="00335BD7" w:rsidRPr="00335BD7" w:rsidRDefault="00335BD7" w:rsidP="00335BD7"/>
    <w:p w14:paraId="219A923C" w14:textId="77777777" w:rsidR="00335BD7" w:rsidRPr="00335BD7" w:rsidRDefault="00335BD7" w:rsidP="00335BD7"/>
    <w:p w14:paraId="41E8C6F7" w14:textId="77777777" w:rsidR="00335BD7" w:rsidRPr="00335BD7" w:rsidRDefault="00335BD7" w:rsidP="00335BD7"/>
    <w:p w14:paraId="1A25B851" w14:textId="77777777" w:rsidR="00335BD7" w:rsidRPr="00335BD7" w:rsidRDefault="00335BD7" w:rsidP="00335BD7"/>
    <w:p w14:paraId="341CB2F3" w14:textId="77777777" w:rsidR="00335BD7" w:rsidRPr="00335BD7" w:rsidRDefault="00335BD7" w:rsidP="00335BD7"/>
    <w:p w14:paraId="4C09DE9B" w14:textId="77777777" w:rsidR="00335BD7" w:rsidRPr="00335BD7" w:rsidRDefault="00335BD7" w:rsidP="00335BD7"/>
    <w:p w14:paraId="31ADC158" w14:textId="77777777" w:rsidR="00335BD7" w:rsidRPr="00335BD7" w:rsidRDefault="00335BD7" w:rsidP="00335BD7"/>
    <w:p w14:paraId="79223503" w14:textId="77777777" w:rsidR="00917308" w:rsidRPr="00917308" w:rsidRDefault="00917308" w:rsidP="00917308"/>
    <w:p w14:paraId="3058B318" w14:textId="77777777" w:rsidR="00917308" w:rsidRPr="00917308" w:rsidRDefault="00917308" w:rsidP="00917308"/>
    <w:p w14:paraId="55DB7510" w14:textId="77777777" w:rsidR="00917308" w:rsidRPr="00917308" w:rsidRDefault="00917308" w:rsidP="00917308"/>
    <w:p w14:paraId="5F26BC61" w14:textId="77777777" w:rsidR="00917308" w:rsidRPr="00917308" w:rsidRDefault="00917308" w:rsidP="00917308"/>
    <w:p w14:paraId="6C15BFB6" w14:textId="77777777" w:rsidR="00917308" w:rsidRPr="00917308" w:rsidRDefault="00917308" w:rsidP="00917308"/>
    <w:p w14:paraId="1968873B" w14:textId="77777777" w:rsidR="00917308" w:rsidRPr="00917308" w:rsidRDefault="00E75D2C" w:rsidP="00917308"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011150F" wp14:editId="0A61B785">
                <wp:simplePos x="0" y="0"/>
                <wp:positionH relativeFrom="page">
                  <wp:posOffset>3886200</wp:posOffset>
                </wp:positionH>
                <wp:positionV relativeFrom="page">
                  <wp:posOffset>594360</wp:posOffset>
                </wp:positionV>
                <wp:extent cx="3657600" cy="8366760"/>
                <wp:effectExtent l="9525" t="13335" r="9525" b="11430"/>
                <wp:wrapNone/>
                <wp:docPr id="32" name="Text Box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0" cy="8366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linkedTxbx id="1" seq="3"/>
                      <wps:bodyPr rot="0" vert="horz" wrap="square" lIns="118872" tIns="45720" rIns="118872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bottom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011150F" id="Text Box 49" o:spid="_x0000_s1028" type="#_x0000_t202" style="position:absolute;margin-left:306pt;margin-top:46.8pt;width:4in;height:658.8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" strokeweight=".5pt">
                <v:textbox style="mso-next-textbox:#Text Box 7" inset="9.36pt,,9.36pt">
                  <w:txbxContent/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1CA1F57" wp14:editId="22212506">
                <wp:simplePos x="0" y="0"/>
                <wp:positionH relativeFrom="page">
                  <wp:posOffset>228600</wp:posOffset>
                </wp:positionH>
                <wp:positionV relativeFrom="page">
                  <wp:posOffset>594360</wp:posOffset>
                </wp:positionV>
                <wp:extent cx="3657600" cy="8366760"/>
                <wp:effectExtent l="9525" t="13335" r="9525" b="11430"/>
                <wp:wrapNone/>
                <wp:docPr id="31" name="Text Box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0" cy="8366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linkedTxbx id="1" seq="2"/>
                      <wps:bodyPr rot="0" vert="horz" wrap="square" lIns="118872" tIns="45720" rIns="118872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bottom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1CA1F57" id="Text Box 62" o:spid="_x0000_s1029" type="#_x0000_t202" style="position:absolute;margin-left:18pt;margin-top:46.8pt;width:4in;height:658.8pt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" strokeweight=".5pt">
                <v:textbox style="mso-next-textbox:#Text Box 49" inset="9.36pt,,9.36pt">
                  <w:txbxContent/>
                </v:textbox>
                <w10:wrap anchorx="page" anchory="page"/>
              </v:shape>
            </w:pict>
          </mc:Fallback>
        </mc:AlternateContent>
      </w:r>
    </w:p>
    <w:p w14:paraId="5A189B4E" w14:textId="77777777" w:rsidR="00917308" w:rsidRPr="00917308" w:rsidRDefault="00917308" w:rsidP="00917308"/>
    <w:p w14:paraId="7D0AD400" w14:textId="77777777" w:rsidR="00917308" w:rsidRPr="00917308" w:rsidRDefault="00917308" w:rsidP="00917308"/>
    <w:p w14:paraId="23740DF2" w14:textId="77777777" w:rsidR="00917308" w:rsidRPr="00917308" w:rsidRDefault="00917308" w:rsidP="00917308"/>
    <w:p w14:paraId="3647BFD3" w14:textId="77777777" w:rsidR="00917308" w:rsidRPr="00917308" w:rsidRDefault="00917308" w:rsidP="00917308"/>
    <w:p w14:paraId="7996E35B" w14:textId="77777777" w:rsidR="00917308" w:rsidRPr="00917308" w:rsidRDefault="00917308" w:rsidP="00917308"/>
    <w:p w14:paraId="2C9D14DE" w14:textId="77777777" w:rsidR="00917308" w:rsidRPr="00917308" w:rsidRDefault="00917308" w:rsidP="00917308"/>
    <w:p w14:paraId="21365766" w14:textId="77777777" w:rsidR="00917308" w:rsidRPr="00917308" w:rsidRDefault="00917308" w:rsidP="00917308"/>
    <w:p w14:paraId="3CC3BA39" w14:textId="77777777" w:rsidR="00917308" w:rsidRPr="00917308" w:rsidRDefault="00917308" w:rsidP="00917308"/>
    <w:p w14:paraId="3BCBF233" w14:textId="77777777" w:rsidR="00917308" w:rsidRPr="00917308" w:rsidRDefault="00917308" w:rsidP="00917308"/>
    <w:p w14:paraId="1A177209" w14:textId="77777777" w:rsidR="00917308" w:rsidRPr="00917308" w:rsidRDefault="00917308" w:rsidP="00917308"/>
    <w:p w14:paraId="107E7F24" w14:textId="77777777" w:rsidR="00FA1BA1" w:rsidRDefault="00FA1BA1" w:rsidP="00917308"/>
    <w:p w14:paraId="5FE04093" w14:textId="77777777" w:rsidR="00FA1BA1" w:rsidRDefault="00FA1BA1"/>
    <w:p w14:paraId="391A1F98" w14:textId="77777777" w:rsidR="001B4A64" w:rsidRDefault="001B4A64"/>
    <w:p w14:paraId="3A3ADC0B" w14:textId="77777777" w:rsidR="001B4A64" w:rsidRDefault="001B4A64"/>
    <w:p w14:paraId="7F1852F5" w14:textId="77777777" w:rsidR="001B4A64" w:rsidRDefault="001B4A64"/>
    <w:p w14:paraId="63336D59" w14:textId="77777777" w:rsidR="001B4A64" w:rsidRDefault="001B4A64"/>
    <w:p w14:paraId="46F6E259" w14:textId="77777777" w:rsidR="001B4A64" w:rsidRDefault="001B4A64"/>
    <w:p w14:paraId="08564335" w14:textId="77777777" w:rsidR="001B4A64" w:rsidRDefault="001B4A64"/>
    <w:p w14:paraId="072CE2DA" w14:textId="1775A3E9" w:rsidR="00444966" w:rsidRDefault="00444966"/>
    <w:sectPr w:rsidR="00444966" w:rsidSect="00722838">
      <w:headerReference w:type="default" r:id="rId12"/>
      <w:footerReference w:type="defaul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B4CB206" w14:textId="77777777" w:rsidR="00A4174D" w:rsidRDefault="00A4174D" w:rsidP="00C02AB1">
      <w:pPr>
        <w:spacing w:after="0" w:line="240" w:lineRule="auto"/>
      </w:pPr>
      <w:r>
        <w:separator/>
      </w:r>
    </w:p>
  </w:endnote>
  <w:endnote w:type="continuationSeparator" w:id="0">
    <w:p w14:paraId="2A920113" w14:textId="77777777" w:rsidR="00A4174D" w:rsidRDefault="00A4174D" w:rsidP="00C02A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-Book">
    <w:altName w:val="Century"/>
    <w:charset w:val="00"/>
    <w:family w:val="auto"/>
    <w:pitch w:val="variable"/>
    <w:sig w:usb0="8000002F" w:usb1="00000048" w:usb2="00000000" w:usb3="00000000" w:csb0="00000001" w:csb1="00000000"/>
  </w:font>
  <w:font w:name="Gotham-Medium">
    <w:altName w:val="Century"/>
    <w:charset w:val="00"/>
    <w:family w:val="auto"/>
    <w:pitch w:val="variable"/>
    <w:sig w:usb0="8000002F" w:usb1="00000048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B5BBC6" w14:textId="77777777" w:rsidR="00F1374B" w:rsidRDefault="00E75D2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4C9B8B87" wp14:editId="06448EF1">
              <wp:simplePos x="0" y="0"/>
              <wp:positionH relativeFrom="page">
                <wp:posOffset>5029200</wp:posOffset>
              </wp:positionH>
              <wp:positionV relativeFrom="page">
                <wp:posOffset>8961120</wp:posOffset>
              </wp:positionV>
              <wp:extent cx="2514600" cy="594360"/>
              <wp:effectExtent l="9525" t="7620" r="9525" b="7620"/>
              <wp:wrapNone/>
              <wp:docPr id="14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14600" cy="5943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6350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C1D8CCA" w14:textId="77777777" w:rsidR="00F1374B" w:rsidRPr="00711227" w:rsidRDefault="00F1374B" w:rsidP="00A33DFF">
                          <w:pPr>
                            <w:contextualSpacing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121DD84" wp14:editId="0B3BD01F">
                                <wp:extent cx="2243546" cy="137160"/>
                                <wp:effectExtent l="19050" t="0" r="4354" b="0"/>
                                <wp:docPr id="4" name="Picture 0" descr="WW_LOGO_S.eps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WW_LOGO_S.eps"/>
                                        <pic:cNvPicPr/>
                                      </pic:nvPicPr>
                                      <pic:blipFill>
                                        <a:blip r:embed="rId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243546" cy="13716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09728" tIns="182880" rIns="109728" bIns="18288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bottom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C9B8B87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33" type="#_x0000_t202" style="position:absolute;margin-left:396pt;margin-top:705.6pt;width:198pt;height:46.8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bottom-margin-area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" strokecolor="black [3213]" strokeweight=".5pt">
              <v:textbox inset="8.64pt,14.4pt,8.64pt,14.4pt">
                <w:txbxContent>
                  <w:p w14:paraId="2C1D8CCA" w14:textId="77777777" w:rsidR="00F1374B" w:rsidRPr="00711227" w:rsidRDefault="00F1374B" w:rsidP="00A33DFF">
                    <w:pPr>
                      <w:contextualSpacing/>
                    </w:pPr>
                    <w:r>
                      <w:rPr>
                        <w:noProof/>
                        <w:lang w:eastAsia="zh-CN"/>
                      </w:rPr>
                      <w:drawing>
                        <wp:inline distT="0" distB="0" distL="0" distR="0" wp14:anchorId="0121DD84" wp14:editId="0B3BD01F">
                          <wp:extent cx="2243546" cy="137160"/>
                          <wp:effectExtent l="19050" t="0" r="4354" b="0"/>
                          <wp:docPr id="4" name="Picture 0" descr="WW_LOGO_S.eps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WW_LOGO_S.eps"/>
                                  <pic:cNvPicPr/>
                                </pic:nvPicPr>
                                <pic:blipFill>
                                  <a:blip r:embed="rId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243546" cy="13716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F2C5F50" wp14:editId="34513689">
              <wp:simplePos x="0" y="0"/>
              <wp:positionH relativeFrom="page">
                <wp:posOffset>228600</wp:posOffset>
              </wp:positionH>
              <wp:positionV relativeFrom="page">
                <wp:posOffset>8961120</wp:posOffset>
              </wp:positionV>
              <wp:extent cx="4800600" cy="594360"/>
              <wp:effectExtent l="9525" t="7620" r="952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00600" cy="5943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6350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44DD4E4" w14:textId="77777777" w:rsidR="00F1374B" w:rsidRDefault="00F1374B" w:rsidP="004430B2">
                          <w:pPr>
                            <w:spacing w:line="240" w:lineRule="auto"/>
                            <w:contextualSpacing/>
                            <w:rPr>
                              <w:rFonts w:ascii="Gotham-Book" w:hAnsi="Gotham-Book"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Gotham-Book" w:hAnsi="Gotham-Book"/>
                              <w:sz w:val="12"/>
                              <w:szCs w:val="12"/>
                            </w:rPr>
                            <w:t>These guidelines have been prepared for the professional contractor to aid in the installation of:</w:t>
                          </w:r>
                        </w:p>
                        <w:p w14:paraId="78ED1AB9" w14:textId="75A902FD" w:rsidR="00F1374B" w:rsidRDefault="00C90E2E" w:rsidP="001339A8">
                          <w:pPr>
                            <w:spacing w:line="240" w:lineRule="auto"/>
                            <w:contextualSpacing/>
                            <w:rPr>
                              <w:rFonts w:ascii="Gotham-Book" w:hAnsi="Gotham-Book"/>
                              <w:sz w:val="12"/>
                              <w:szCs w:val="12"/>
                              <w:u w:val="single"/>
                            </w:rPr>
                          </w:pPr>
                          <w:r>
                            <w:rPr>
                              <w:rFonts w:ascii="Gotham-Book" w:hAnsi="Gotham-Book"/>
                              <w:sz w:val="12"/>
                              <w:szCs w:val="12"/>
                              <w:u w:val="single"/>
                            </w:rPr>
                            <w:t>HENRY</w:t>
                          </w:r>
                          <w:r w:rsidR="00F1374B">
                            <w:rPr>
                              <w:rFonts w:ascii="Gotham-Book" w:hAnsi="Gotham-Book"/>
                              <w:sz w:val="12"/>
                              <w:szCs w:val="12"/>
                              <w:u w:val="single"/>
                            </w:rPr>
                            <w:t xml:space="preserve"> WALL MOUNTED SINGLE</w:t>
                          </w:r>
                          <w:r>
                            <w:rPr>
                              <w:rFonts w:ascii="Gotham-Book" w:hAnsi="Gotham-Book"/>
                              <w:sz w:val="12"/>
                              <w:szCs w:val="12"/>
                              <w:u w:val="single"/>
                            </w:rPr>
                            <w:t xml:space="preserve"> ARM SCONCE WITH FABRIC SHADE (STYLE No. HNLT05 [HN05LT]</w:t>
                          </w:r>
                        </w:p>
                        <w:p w14:paraId="3B271AA0" w14:textId="77777777" w:rsidR="00F1374B" w:rsidRDefault="00F1374B" w:rsidP="001339A8">
                          <w:pPr>
                            <w:spacing w:line="240" w:lineRule="auto"/>
                            <w:contextualSpacing/>
                            <w:rPr>
                              <w:rFonts w:ascii="Gotham-Book" w:hAnsi="Gotham-Book"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Gotham-Book" w:hAnsi="Gotham-Book"/>
                              <w:sz w:val="12"/>
                              <w:szCs w:val="12"/>
                            </w:rPr>
                            <w:t>All dimensions are based on original specification and are subject to change and variation.</w:t>
                          </w:r>
                        </w:p>
                        <w:p w14:paraId="663549DC" w14:textId="77777777" w:rsidR="00F1374B" w:rsidRDefault="00F1374B" w:rsidP="001339A8">
                          <w:pPr>
                            <w:spacing w:line="240" w:lineRule="auto"/>
                            <w:contextualSpacing/>
                            <w:rPr>
                              <w:rFonts w:ascii="Gotham-Book" w:hAnsi="Gotham-Book"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Gotham-Book" w:hAnsi="Gotham-Book"/>
                              <w:sz w:val="12"/>
                              <w:szCs w:val="12"/>
                            </w:rPr>
                            <w:t>Please consult your Design Associate for current specifications.</w:t>
                          </w:r>
                        </w:p>
                        <w:p w14:paraId="255F5FAE" w14:textId="77777777" w:rsidR="00F1374B" w:rsidRPr="001339A8" w:rsidRDefault="00F1374B" w:rsidP="001339A8">
                          <w:pPr>
                            <w:spacing w:line="240" w:lineRule="auto"/>
                            <w:contextualSpacing/>
                            <w:rPr>
                              <w:rFonts w:ascii="Gotham-Book" w:hAnsi="Gotham-Book"/>
                              <w:sz w:val="12"/>
                              <w:szCs w:val="12"/>
                            </w:rPr>
                          </w:pPr>
                        </w:p>
                      </w:txbxContent>
                    </wps:txbx>
                    <wps:bodyPr rot="0" vert="horz" wrap="square" lIns="118872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bottomMargin">
                <wp14:pctHeight>0</wp14:pctHeight>
              </wp14:sizeRelV>
            </wp:anchor>
          </w:drawing>
        </mc:Choice>
        <mc:Fallback>
          <w:pict>
            <v:shapetype w14:anchorId="0F2C5F50" id="_x0000_t202" coordsize="21600,21600" o:spt="202" path="m,l,21600r21600,l21600,xe">
              <v:stroke joinstyle="miter"/>
              <v:path gradientshapeok="t" o:connecttype="rect"/>
            </v:shapetype>
            <v:shape id="_x0000_s1034" type="#_x0000_t202" style="position:absolute;margin-left:18pt;margin-top:705.6pt;width:378pt;height:46.8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bottom-margin-area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" strokeweight=".5pt">
              <v:textbox inset="9.36pt">
                <w:txbxContent>
                  <w:p w14:paraId="444DD4E4" w14:textId="77777777" w:rsidR="00F1374B" w:rsidRDefault="00F1374B" w:rsidP="004430B2">
                    <w:pPr>
                      <w:spacing w:line="240" w:lineRule="auto"/>
                      <w:contextualSpacing/>
                      <w:rPr>
                        <w:rFonts w:ascii="Gotham-Book" w:hAnsi="Gotham-Book"/>
                        <w:sz w:val="12"/>
                        <w:szCs w:val="12"/>
                      </w:rPr>
                    </w:pPr>
                    <w:r>
                      <w:rPr>
                        <w:rFonts w:ascii="Gotham-Book" w:hAnsi="Gotham-Book"/>
                        <w:sz w:val="12"/>
                        <w:szCs w:val="12"/>
                      </w:rPr>
                      <w:t>These guidelines have been prepared for the professional contractor to aid in the installation of:</w:t>
                    </w:r>
                  </w:p>
                  <w:p w14:paraId="78ED1AB9" w14:textId="75A902FD" w:rsidR="00F1374B" w:rsidRDefault="00C90E2E" w:rsidP="001339A8">
                    <w:pPr>
                      <w:spacing w:line="240" w:lineRule="auto"/>
                      <w:contextualSpacing/>
                      <w:rPr>
                        <w:rFonts w:ascii="Gotham-Book" w:hAnsi="Gotham-Book"/>
                        <w:sz w:val="12"/>
                        <w:szCs w:val="12"/>
                        <w:u w:val="single"/>
                      </w:rPr>
                    </w:pPr>
                    <w:r>
                      <w:rPr>
                        <w:rFonts w:ascii="Gotham-Book" w:hAnsi="Gotham-Book"/>
                        <w:sz w:val="12"/>
                        <w:szCs w:val="12"/>
                        <w:u w:val="single"/>
                      </w:rPr>
                      <w:t>HENRY</w:t>
                    </w:r>
                    <w:r w:rsidR="00F1374B">
                      <w:rPr>
                        <w:rFonts w:ascii="Gotham-Book" w:hAnsi="Gotham-Book"/>
                        <w:sz w:val="12"/>
                        <w:szCs w:val="12"/>
                        <w:u w:val="single"/>
                      </w:rPr>
                      <w:t xml:space="preserve"> WALL MOUNTED SINGLE</w:t>
                    </w:r>
                    <w:r>
                      <w:rPr>
                        <w:rFonts w:ascii="Gotham-Book" w:hAnsi="Gotham-Book"/>
                        <w:sz w:val="12"/>
                        <w:szCs w:val="12"/>
                        <w:u w:val="single"/>
                      </w:rPr>
                      <w:t xml:space="preserve"> ARM SCONCE WITH FABRIC SHADE (STYLE No. HNLT05 [HN05LT]</w:t>
                    </w:r>
                  </w:p>
                  <w:p w14:paraId="3B271AA0" w14:textId="77777777" w:rsidR="00F1374B" w:rsidRDefault="00F1374B" w:rsidP="001339A8">
                    <w:pPr>
                      <w:spacing w:line="240" w:lineRule="auto"/>
                      <w:contextualSpacing/>
                      <w:rPr>
                        <w:rFonts w:ascii="Gotham-Book" w:hAnsi="Gotham-Book"/>
                        <w:sz w:val="12"/>
                        <w:szCs w:val="12"/>
                      </w:rPr>
                    </w:pPr>
                    <w:r>
                      <w:rPr>
                        <w:rFonts w:ascii="Gotham-Book" w:hAnsi="Gotham-Book"/>
                        <w:sz w:val="12"/>
                        <w:szCs w:val="12"/>
                      </w:rPr>
                      <w:t>All dimensions are based on original specification and are subject to change and variation.</w:t>
                    </w:r>
                  </w:p>
                  <w:p w14:paraId="663549DC" w14:textId="77777777" w:rsidR="00F1374B" w:rsidRDefault="00F1374B" w:rsidP="001339A8">
                    <w:pPr>
                      <w:spacing w:line="240" w:lineRule="auto"/>
                      <w:contextualSpacing/>
                      <w:rPr>
                        <w:rFonts w:ascii="Gotham-Book" w:hAnsi="Gotham-Book"/>
                        <w:sz w:val="12"/>
                        <w:szCs w:val="12"/>
                      </w:rPr>
                    </w:pPr>
                    <w:r>
                      <w:rPr>
                        <w:rFonts w:ascii="Gotham-Book" w:hAnsi="Gotham-Book"/>
                        <w:sz w:val="12"/>
                        <w:szCs w:val="12"/>
                      </w:rPr>
                      <w:t>Please consult your Design Associate for current specifications.</w:t>
                    </w:r>
                  </w:p>
                  <w:p w14:paraId="255F5FAE" w14:textId="77777777" w:rsidR="00F1374B" w:rsidRPr="001339A8" w:rsidRDefault="00F1374B" w:rsidP="001339A8">
                    <w:pPr>
                      <w:spacing w:line="240" w:lineRule="auto"/>
                      <w:contextualSpacing/>
                      <w:rPr>
                        <w:rFonts w:ascii="Gotham-Book" w:hAnsi="Gotham-Book"/>
                        <w:sz w:val="12"/>
                        <w:szCs w:val="12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  <w:p w14:paraId="08F1937E" w14:textId="77777777" w:rsidR="00F1374B" w:rsidRDefault="00E75D2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AA601A2" wp14:editId="3D9971DA">
              <wp:simplePos x="0" y="0"/>
              <wp:positionH relativeFrom="page">
                <wp:posOffset>6172200</wp:posOffset>
              </wp:positionH>
              <wp:positionV relativeFrom="page">
                <wp:posOffset>9555480</wp:posOffset>
              </wp:positionV>
              <wp:extent cx="1371600" cy="301625"/>
              <wp:effectExtent l="9525" t="11430" r="9525" b="10795"/>
              <wp:wrapNone/>
              <wp:docPr id="10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3016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sdt>
                          <w:sdtPr>
                            <w:rPr>
                              <w:rFonts w:ascii="Gotham-Book" w:hAnsi="Gotham-Book"/>
                              <w:sz w:val="14"/>
                              <w:szCs w:val="14"/>
                            </w:rPr>
                            <w:id w:val="8723752"/>
                            <w:docPartObj>
                              <w:docPartGallery w:val="Page Numbers (Top of Page)"/>
                              <w:docPartUnique/>
                            </w:docPartObj>
                          </w:sdtPr>
                          <w:sdtEndPr/>
                          <w:sdtContent>
                            <w:p w14:paraId="5DF5DBF7" w14:textId="77777777" w:rsidR="00F1374B" w:rsidRPr="00B30B6D" w:rsidRDefault="00F1374B" w:rsidP="00B30B6D">
                              <w:pPr>
                                <w:contextualSpacing/>
                                <w:jc w:val="right"/>
                                <w:rPr>
                                  <w:rFonts w:ascii="Gotham-Book" w:hAnsi="Gotham-Book"/>
                                  <w:sz w:val="14"/>
                                  <w:szCs w:val="14"/>
                                </w:rPr>
                              </w:pPr>
                              <w:r w:rsidRPr="00B30B6D">
                                <w:rPr>
                                  <w:rFonts w:ascii="Gotham-Book" w:hAnsi="Gotham-Book"/>
                                  <w:sz w:val="14"/>
                                  <w:szCs w:val="14"/>
                                </w:rPr>
                                <w:t xml:space="preserve">Page </w:t>
                              </w:r>
                              <w:r w:rsidR="006C02CC" w:rsidRPr="00B30B6D">
                                <w:rPr>
                                  <w:rFonts w:ascii="Gotham-Book" w:hAnsi="Gotham-Book"/>
                                  <w:sz w:val="14"/>
                                  <w:szCs w:val="14"/>
                                </w:rPr>
                                <w:fldChar w:fldCharType="begin"/>
                              </w:r>
                              <w:r w:rsidRPr="00B30B6D">
                                <w:rPr>
                                  <w:rFonts w:ascii="Gotham-Book" w:hAnsi="Gotham-Book"/>
                                  <w:sz w:val="14"/>
                                  <w:szCs w:val="14"/>
                                </w:rPr>
                                <w:instrText xml:space="preserve"> PAGE </w:instrText>
                              </w:r>
                              <w:r w:rsidR="006C02CC" w:rsidRPr="00B30B6D">
                                <w:rPr>
                                  <w:rFonts w:ascii="Gotham-Book" w:hAnsi="Gotham-Book"/>
                                  <w:sz w:val="14"/>
                                  <w:szCs w:val="14"/>
                                </w:rPr>
                                <w:fldChar w:fldCharType="separate"/>
                              </w:r>
                              <w:r w:rsidR="00C90E2E">
                                <w:rPr>
                                  <w:rFonts w:ascii="Gotham-Book" w:hAnsi="Gotham-Book"/>
                                  <w:noProof/>
                                  <w:sz w:val="14"/>
                                  <w:szCs w:val="14"/>
                                </w:rPr>
                                <w:t>2</w:t>
                              </w:r>
                              <w:r w:rsidR="006C02CC" w:rsidRPr="00B30B6D">
                                <w:rPr>
                                  <w:rFonts w:ascii="Gotham-Book" w:hAnsi="Gotham-Book"/>
                                  <w:sz w:val="14"/>
                                  <w:szCs w:val="14"/>
                                </w:rPr>
                                <w:fldChar w:fldCharType="end"/>
                              </w:r>
                              <w:r w:rsidRPr="00B30B6D">
                                <w:rPr>
                                  <w:rFonts w:ascii="Gotham-Book" w:hAnsi="Gotham-Book"/>
                                  <w:sz w:val="14"/>
                                  <w:szCs w:val="14"/>
                                </w:rPr>
                                <w:t xml:space="preserve"> of </w:t>
                              </w:r>
                              <w:r w:rsidR="006C02CC" w:rsidRPr="00B30B6D">
                                <w:rPr>
                                  <w:rFonts w:ascii="Gotham-Book" w:hAnsi="Gotham-Book"/>
                                  <w:sz w:val="14"/>
                                  <w:szCs w:val="14"/>
                                </w:rPr>
                                <w:fldChar w:fldCharType="begin"/>
                              </w:r>
                              <w:r w:rsidRPr="00B30B6D">
                                <w:rPr>
                                  <w:rFonts w:ascii="Gotham-Book" w:hAnsi="Gotham-Book"/>
                                  <w:sz w:val="14"/>
                                  <w:szCs w:val="14"/>
                                </w:rPr>
                                <w:instrText xml:space="preserve"> NUMPAGES  </w:instrText>
                              </w:r>
                              <w:r w:rsidR="006C02CC" w:rsidRPr="00B30B6D">
                                <w:rPr>
                                  <w:rFonts w:ascii="Gotham-Book" w:hAnsi="Gotham-Book"/>
                                  <w:sz w:val="14"/>
                                  <w:szCs w:val="14"/>
                                </w:rPr>
                                <w:fldChar w:fldCharType="separate"/>
                              </w:r>
                              <w:r w:rsidR="00C90E2E">
                                <w:rPr>
                                  <w:rFonts w:ascii="Gotham-Book" w:hAnsi="Gotham-Book"/>
                                  <w:noProof/>
                                  <w:sz w:val="14"/>
                                  <w:szCs w:val="14"/>
                                </w:rPr>
                                <w:t>2</w:t>
                              </w:r>
                              <w:r w:rsidR="006C02CC" w:rsidRPr="00B30B6D">
                                <w:rPr>
                                  <w:rFonts w:ascii="Gotham-Book" w:hAnsi="Gotham-Book"/>
                                  <w:sz w:val="14"/>
                                  <w:szCs w:val="14"/>
                                </w:rPr>
                                <w:fldChar w:fldCharType="end"/>
                              </w:r>
                            </w:p>
                          </w:sdtContent>
                        </w:sdt>
                        <w:p w14:paraId="3C048D8A" w14:textId="77777777" w:rsidR="00F1374B" w:rsidRPr="00B30B6D" w:rsidRDefault="00F1374B" w:rsidP="00B30B6D">
                          <w:pPr>
                            <w:contextualSpacing/>
                            <w:jc w:val="right"/>
                            <w:rPr>
                              <w:rFonts w:ascii="Gotham-Book" w:hAnsi="Gotham-Book"/>
                              <w:sz w:val="14"/>
                              <w:szCs w:val="14"/>
                            </w:rPr>
                          </w:pPr>
                          <w:r w:rsidRPr="00B30B6D">
                            <w:rPr>
                              <w:rFonts w:ascii="Gotham-Book" w:hAnsi="Gotham-Book"/>
                              <w:sz w:val="14"/>
                              <w:szCs w:val="14"/>
                            </w:rPr>
                            <w:t>Rev - 01</w:t>
                          </w:r>
                        </w:p>
                      </w:txbxContent>
                    </wps:txbx>
                    <wps:bodyPr rot="0" vert="horz" wrap="square" lIns="91440" tIns="45720" rIns="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bottomMargin">
                <wp14:pctHeight>0</wp14:pctHeight>
              </wp14:sizeRelV>
            </wp:anchor>
          </w:drawing>
        </mc:Choice>
        <mc:Fallback>
          <w:pict>
            <v:shape w14:anchorId="2AA601A2" id="Text Box 8" o:spid="_x0000_s1035" type="#_x0000_t202" style="position:absolute;margin-left:486pt;margin-top:752.4pt;width:108pt;height:23.75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" strokecolor="white [3212]">
              <v:textbox inset=",,0">
                <w:txbxContent>
                  <w:sdt>
                    <w:sdtPr>
                      <w:rPr>
                        <w:rFonts w:ascii="Gotham-Book" w:hAnsi="Gotham-Book"/>
                        <w:sz w:val="14"/>
                        <w:szCs w:val="14"/>
                      </w:rPr>
                      <w:id w:val="8723752"/>
                      <w:docPartObj>
                        <w:docPartGallery w:val="Page Numbers (Top of Page)"/>
                        <w:docPartUnique/>
                      </w:docPartObj>
                    </w:sdtPr>
                    <w:sdtEndPr/>
                    <w:sdtContent>
                      <w:p w14:paraId="5DF5DBF7" w14:textId="77777777" w:rsidR="00F1374B" w:rsidRPr="00B30B6D" w:rsidRDefault="00F1374B" w:rsidP="00B30B6D">
                        <w:pPr>
                          <w:contextualSpacing/>
                          <w:jc w:val="right"/>
                          <w:rPr>
                            <w:rFonts w:ascii="Gotham-Book" w:hAnsi="Gotham-Book"/>
                            <w:sz w:val="14"/>
                            <w:szCs w:val="14"/>
                          </w:rPr>
                        </w:pPr>
                        <w:r w:rsidRPr="00B30B6D">
                          <w:rPr>
                            <w:rFonts w:ascii="Gotham-Book" w:hAnsi="Gotham-Book"/>
                            <w:sz w:val="14"/>
                            <w:szCs w:val="14"/>
                          </w:rPr>
                          <w:t xml:space="preserve">Page </w:t>
                        </w:r>
                        <w:r w:rsidR="006C02CC" w:rsidRPr="00B30B6D">
                          <w:rPr>
                            <w:rFonts w:ascii="Gotham-Book" w:hAnsi="Gotham-Book"/>
                            <w:sz w:val="14"/>
                            <w:szCs w:val="14"/>
                          </w:rPr>
                          <w:fldChar w:fldCharType="begin"/>
                        </w:r>
                        <w:r w:rsidRPr="00B30B6D">
                          <w:rPr>
                            <w:rFonts w:ascii="Gotham-Book" w:hAnsi="Gotham-Book"/>
                            <w:sz w:val="14"/>
                            <w:szCs w:val="14"/>
                          </w:rPr>
                          <w:instrText xml:space="preserve"> PAGE </w:instrText>
                        </w:r>
                        <w:r w:rsidR="006C02CC" w:rsidRPr="00B30B6D">
                          <w:rPr>
                            <w:rFonts w:ascii="Gotham-Book" w:hAnsi="Gotham-Book"/>
                            <w:sz w:val="14"/>
                            <w:szCs w:val="14"/>
                          </w:rPr>
                          <w:fldChar w:fldCharType="separate"/>
                        </w:r>
                        <w:r w:rsidR="00C90E2E">
                          <w:rPr>
                            <w:rFonts w:ascii="Gotham-Book" w:hAnsi="Gotham-Book"/>
                            <w:noProof/>
                            <w:sz w:val="14"/>
                            <w:szCs w:val="14"/>
                          </w:rPr>
                          <w:t>2</w:t>
                        </w:r>
                        <w:r w:rsidR="006C02CC" w:rsidRPr="00B30B6D">
                          <w:rPr>
                            <w:rFonts w:ascii="Gotham-Book" w:hAnsi="Gotham-Book"/>
                            <w:sz w:val="14"/>
                            <w:szCs w:val="14"/>
                          </w:rPr>
                          <w:fldChar w:fldCharType="end"/>
                        </w:r>
                        <w:r w:rsidRPr="00B30B6D">
                          <w:rPr>
                            <w:rFonts w:ascii="Gotham-Book" w:hAnsi="Gotham-Book"/>
                            <w:sz w:val="14"/>
                            <w:szCs w:val="14"/>
                          </w:rPr>
                          <w:t xml:space="preserve"> of </w:t>
                        </w:r>
                        <w:r w:rsidR="006C02CC" w:rsidRPr="00B30B6D">
                          <w:rPr>
                            <w:rFonts w:ascii="Gotham-Book" w:hAnsi="Gotham-Book"/>
                            <w:sz w:val="14"/>
                            <w:szCs w:val="14"/>
                          </w:rPr>
                          <w:fldChar w:fldCharType="begin"/>
                        </w:r>
                        <w:r w:rsidRPr="00B30B6D">
                          <w:rPr>
                            <w:rFonts w:ascii="Gotham-Book" w:hAnsi="Gotham-Book"/>
                            <w:sz w:val="14"/>
                            <w:szCs w:val="14"/>
                          </w:rPr>
                          <w:instrText xml:space="preserve"> NUMPAGES  </w:instrText>
                        </w:r>
                        <w:r w:rsidR="006C02CC" w:rsidRPr="00B30B6D">
                          <w:rPr>
                            <w:rFonts w:ascii="Gotham-Book" w:hAnsi="Gotham-Book"/>
                            <w:sz w:val="14"/>
                            <w:szCs w:val="14"/>
                          </w:rPr>
                          <w:fldChar w:fldCharType="separate"/>
                        </w:r>
                        <w:r w:rsidR="00C90E2E">
                          <w:rPr>
                            <w:rFonts w:ascii="Gotham-Book" w:hAnsi="Gotham-Book"/>
                            <w:noProof/>
                            <w:sz w:val="14"/>
                            <w:szCs w:val="14"/>
                          </w:rPr>
                          <w:t>2</w:t>
                        </w:r>
                        <w:r w:rsidR="006C02CC" w:rsidRPr="00B30B6D">
                          <w:rPr>
                            <w:rFonts w:ascii="Gotham-Book" w:hAnsi="Gotham-Book"/>
                            <w:sz w:val="14"/>
                            <w:szCs w:val="14"/>
                          </w:rPr>
                          <w:fldChar w:fldCharType="end"/>
                        </w:r>
                      </w:p>
                    </w:sdtContent>
                  </w:sdt>
                  <w:p w14:paraId="3C048D8A" w14:textId="77777777" w:rsidR="00F1374B" w:rsidRPr="00B30B6D" w:rsidRDefault="00F1374B" w:rsidP="00B30B6D">
                    <w:pPr>
                      <w:contextualSpacing/>
                      <w:jc w:val="right"/>
                      <w:rPr>
                        <w:rFonts w:ascii="Gotham-Book" w:hAnsi="Gotham-Book"/>
                        <w:sz w:val="14"/>
                        <w:szCs w:val="14"/>
                      </w:rPr>
                    </w:pPr>
                    <w:r w:rsidRPr="00B30B6D">
                      <w:rPr>
                        <w:rFonts w:ascii="Gotham-Book" w:hAnsi="Gotham-Book"/>
                        <w:sz w:val="14"/>
                        <w:szCs w:val="14"/>
                      </w:rPr>
                      <w:t>Rev - 0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5" behindDoc="0" locked="0" layoutInCell="1" allowOverlap="1" wp14:anchorId="42B19568" wp14:editId="31BD8F1F">
              <wp:simplePos x="0" y="0"/>
              <wp:positionH relativeFrom="page">
                <wp:posOffset>2514600</wp:posOffset>
              </wp:positionH>
              <wp:positionV relativeFrom="page">
                <wp:posOffset>9555480</wp:posOffset>
              </wp:positionV>
              <wp:extent cx="2743200" cy="228600"/>
              <wp:effectExtent l="9525" t="11430" r="9525" b="7620"/>
              <wp:wrapNone/>
              <wp:docPr id="8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43200" cy="2286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sdt>
                          <w:sdtPr>
                            <w:id w:val="35136874"/>
                            <w:docPartObj>
                              <w:docPartGallery w:val="Page Numbers (Top of Page)"/>
                              <w:docPartUnique/>
                            </w:docPartObj>
                          </w:sdtPr>
                          <w:sdtEndPr/>
                          <w:sdtContent>
                            <w:p w14:paraId="1D699567" w14:textId="77777777" w:rsidR="00F1374B" w:rsidRPr="005E6A23" w:rsidRDefault="00F1374B" w:rsidP="005E6A23">
                              <w:pPr>
                                <w:contextualSpacing/>
                                <w:jc w:val="center"/>
                                <w:rPr>
                                  <w:rFonts w:ascii="Gotham-Book" w:hAnsi="Gotham-Book"/>
                                  <w:sz w:val="14"/>
                                  <w:szCs w:val="14"/>
                                </w:rPr>
                              </w:pPr>
                              <w:r>
                                <w:rPr>
                                  <w:rFonts w:ascii="Gotham-Book" w:hAnsi="Gotham-Book"/>
                                  <w:sz w:val="14"/>
                                  <w:szCs w:val="14"/>
                                </w:rPr>
                                <w:t>PRODUCT SUPPORT 800.927.2120 8am - 6pm EST</w:t>
                              </w:r>
                            </w:p>
                            <w:p w14:paraId="769543AA" w14:textId="77777777" w:rsidR="00F1374B" w:rsidRDefault="00F1374B" w:rsidP="005E6A23">
                              <w:pPr>
                                <w:contextualSpacing/>
                                <w:jc w:val="center"/>
                                <w:rPr>
                                  <w:rFonts w:ascii="Gotham-Book" w:hAnsi="Gotham-Book"/>
                                  <w:sz w:val="14"/>
                                  <w:szCs w:val="14"/>
                                </w:rPr>
                              </w:pPr>
                            </w:p>
                            <w:p w14:paraId="5751DA40" w14:textId="77777777" w:rsidR="00F1374B" w:rsidRDefault="00F1374B" w:rsidP="005E6A23">
                              <w:pPr>
                                <w:contextualSpacing/>
                                <w:jc w:val="center"/>
                                <w:rPr>
                                  <w:rFonts w:ascii="Gotham-Book" w:hAnsi="Gotham-Book"/>
                                  <w:sz w:val="14"/>
                                  <w:szCs w:val="14"/>
                                </w:rPr>
                              </w:pPr>
                            </w:p>
                            <w:p w14:paraId="7A2EAF13" w14:textId="77777777" w:rsidR="00F1374B" w:rsidRPr="00D72F7D" w:rsidRDefault="00C90E2E" w:rsidP="005E6A23">
                              <w:pPr>
                                <w:contextualSpacing/>
                                <w:jc w:val="center"/>
                                <w:rPr>
                                  <w:rFonts w:ascii="Gotham-Book" w:hAnsi="Gotham-Book"/>
                                  <w:sz w:val="16"/>
                                  <w:szCs w:val="16"/>
                                </w:rPr>
                              </w:pPr>
                            </w:p>
                          </w:sdtContent>
                        </w:sdt>
                        <w:p w14:paraId="6BFF6655" w14:textId="77777777" w:rsidR="00F1374B" w:rsidRDefault="00F1374B" w:rsidP="005E6A23">
                          <w:pPr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bottom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42B19568" id="_x0000_s1036" type="#_x0000_t202" style="position:absolute;margin-left:198pt;margin-top:752.4pt;width:3in;height:18pt;z-index:25165721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" strokecolor="white [3212]">
              <v:textbox>
                <w:txbxContent>
                  <w:sdt>
                    <w:sdtPr>
                      <w:id w:val="35136874"/>
                      <w:docPartObj>
                        <w:docPartGallery w:val="Page Numbers (Top of Page)"/>
                        <w:docPartUnique/>
                      </w:docPartObj>
                    </w:sdtPr>
                    <w:sdtEndPr/>
                    <w:sdtContent>
                      <w:p w14:paraId="1D699567" w14:textId="77777777" w:rsidR="00F1374B" w:rsidRPr="005E6A23" w:rsidRDefault="00F1374B" w:rsidP="005E6A23">
                        <w:pPr>
                          <w:contextualSpacing/>
                          <w:jc w:val="center"/>
                          <w:rPr>
                            <w:rFonts w:ascii="Gotham-Book" w:hAnsi="Gotham-Book"/>
                            <w:sz w:val="14"/>
                            <w:szCs w:val="14"/>
                          </w:rPr>
                        </w:pPr>
                        <w:r>
                          <w:rPr>
                            <w:rFonts w:ascii="Gotham-Book" w:hAnsi="Gotham-Book"/>
                            <w:sz w:val="14"/>
                            <w:szCs w:val="14"/>
                          </w:rPr>
                          <w:t>PRODUCT SUPPORT 800.927.2120 8am - 6pm EST</w:t>
                        </w:r>
                      </w:p>
                      <w:p w14:paraId="769543AA" w14:textId="77777777" w:rsidR="00F1374B" w:rsidRDefault="00F1374B" w:rsidP="005E6A23">
                        <w:pPr>
                          <w:contextualSpacing/>
                          <w:jc w:val="center"/>
                          <w:rPr>
                            <w:rFonts w:ascii="Gotham-Book" w:hAnsi="Gotham-Book"/>
                            <w:sz w:val="14"/>
                            <w:szCs w:val="14"/>
                          </w:rPr>
                        </w:pPr>
                      </w:p>
                      <w:p w14:paraId="5751DA40" w14:textId="77777777" w:rsidR="00F1374B" w:rsidRDefault="00F1374B" w:rsidP="005E6A23">
                        <w:pPr>
                          <w:contextualSpacing/>
                          <w:jc w:val="center"/>
                          <w:rPr>
                            <w:rFonts w:ascii="Gotham-Book" w:hAnsi="Gotham-Book"/>
                            <w:sz w:val="14"/>
                            <w:szCs w:val="14"/>
                          </w:rPr>
                        </w:pPr>
                      </w:p>
                      <w:p w14:paraId="7A2EAF13" w14:textId="77777777" w:rsidR="00F1374B" w:rsidRPr="00D72F7D" w:rsidRDefault="00A4174D" w:rsidP="005E6A23">
                        <w:pPr>
                          <w:contextualSpacing/>
                          <w:jc w:val="center"/>
                          <w:rPr>
                            <w:rFonts w:ascii="Gotham-Book" w:hAnsi="Gotham-Book"/>
                            <w:sz w:val="16"/>
                            <w:szCs w:val="16"/>
                          </w:rPr>
                        </w:pPr>
                      </w:p>
                    </w:sdtContent>
                  </w:sdt>
                  <w:p w14:paraId="6BFF6655" w14:textId="77777777" w:rsidR="00F1374B" w:rsidRDefault="00F1374B" w:rsidP="005E6A23">
                    <w:pPr>
                      <w:jc w:val="center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0287805" wp14:editId="3B9136E7">
              <wp:simplePos x="0" y="0"/>
              <wp:positionH relativeFrom="page">
                <wp:posOffset>228600</wp:posOffset>
              </wp:positionH>
              <wp:positionV relativeFrom="page">
                <wp:posOffset>9555480</wp:posOffset>
              </wp:positionV>
              <wp:extent cx="685800" cy="228600"/>
              <wp:effectExtent l="9525" t="11430" r="9525" b="7620"/>
              <wp:wrapNone/>
              <wp:docPr id="3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85800" cy="2286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sdt>
                          <w:sdtPr>
                            <w:id w:val="8723701"/>
                            <w:docPartObj>
                              <w:docPartGallery w:val="Page Numbers (Top of Page)"/>
                              <w:docPartUnique/>
                            </w:docPartObj>
                          </w:sdtPr>
                          <w:sdtEndPr/>
                          <w:sdtContent>
                            <w:p w14:paraId="382D434F" w14:textId="10AB6D91" w:rsidR="00F1374B" w:rsidRDefault="006C02CC" w:rsidP="00676F32">
                              <w:pPr>
                                <w:contextualSpacing/>
                                <w:rPr>
                                  <w:rFonts w:ascii="Gotham-Book" w:hAnsi="Gotham-Book"/>
                                  <w:sz w:val="14"/>
                                  <w:szCs w:val="14"/>
                                </w:rPr>
                              </w:pPr>
                              <w:r>
                                <w:rPr>
                                  <w:rFonts w:ascii="Gotham-Book" w:hAnsi="Gotham-Book"/>
                                  <w:sz w:val="14"/>
                                  <w:szCs w:val="14"/>
                                </w:rPr>
                                <w:fldChar w:fldCharType="begin"/>
                              </w:r>
                              <w:r w:rsidR="00F1374B">
                                <w:rPr>
                                  <w:rFonts w:ascii="Gotham-Book" w:hAnsi="Gotham-Book"/>
                                  <w:sz w:val="14"/>
                                  <w:szCs w:val="14"/>
                                </w:rPr>
                                <w:instrText xml:space="preserve"> DATE \@ "M.d.yyyy" </w:instrText>
                              </w:r>
                              <w:r>
                                <w:rPr>
                                  <w:rFonts w:ascii="Gotham-Book" w:hAnsi="Gotham-Book"/>
                                  <w:sz w:val="14"/>
                                  <w:szCs w:val="14"/>
                                </w:rPr>
                                <w:fldChar w:fldCharType="separate"/>
                              </w:r>
                              <w:r w:rsidR="00C90E2E">
                                <w:rPr>
                                  <w:rFonts w:ascii="Gotham-Book" w:hAnsi="Gotham-Book"/>
                                  <w:noProof/>
                                  <w:sz w:val="14"/>
                                  <w:szCs w:val="14"/>
                                </w:rPr>
                                <w:t>8.1.2019</w:t>
                              </w:r>
                              <w:r>
                                <w:rPr>
                                  <w:rFonts w:ascii="Gotham-Book" w:hAnsi="Gotham-Book"/>
                                  <w:sz w:val="14"/>
                                  <w:szCs w:val="14"/>
                                </w:rPr>
                                <w:fldChar w:fldCharType="end"/>
                              </w:r>
                            </w:p>
                            <w:p w14:paraId="3B7C042B" w14:textId="77777777" w:rsidR="00F1374B" w:rsidRDefault="00F1374B" w:rsidP="00676F32">
                              <w:pPr>
                                <w:contextualSpacing/>
                                <w:rPr>
                                  <w:rFonts w:ascii="Gotham-Book" w:hAnsi="Gotham-Book"/>
                                  <w:sz w:val="14"/>
                                  <w:szCs w:val="14"/>
                                </w:rPr>
                              </w:pPr>
                            </w:p>
                            <w:p w14:paraId="1FB8B0A0" w14:textId="77777777" w:rsidR="00F1374B" w:rsidRDefault="00F1374B" w:rsidP="00676F32">
                              <w:pPr>
                                <w:contextualSpacing/>
                                <w:rPr>
                                  <w:rFonts w:ascii="Gotham-Book" w:hAnsi="Gotham-Book"/>
                                  <w:sz w:val="14"/>
                                  <w:szCs w:val="14"/>
                                </w:rPr>
                              </w:pPr>
                            </w:p>
                            <w:p w14:paraId="0B5CBD26" w14:textId="77777777" w:rsidR="00F1374B" w:rsidRPr="00D72F7D" w:rsidRDefault="00C90E2E" w:rsidP="00676F32">
                              <w:pPr>
                                <w:contextualSpacing/>
                                <w:rPr>
                                  <w:rFonts w:ascii="Gotham-Book" w:hAnsi="Gotham-Book"/>
                                  <w:sz w:val="16"/>
                                  <w:szCs w:val="16"/>
                                </w:rPr>
                              </w:pPr>
                            </w:p>
                          </w:sdtContent>
                        </w:sdt>
                        <w:p w14:paraId="7FD1182B" w14:textId="77777777" w:rsidR="00F1374B" w:rsidRDefault="00F1374B" w:rsidP="00676F32"/>
                      </w:txbxContent>
                    </wps:txbx>
                    <wps:bodyPr rot="0" vert="horz" wrap="square" lIns="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bottomMargin">
                <wp14:pctHeight>0</wp14:pctHeight>
              </wp14:sizeRelV>
            </wp:anchor>
          </w:drawing>
        </mc:Choice>
        <mc:Fallback>
          <w:pict>
            <v:shape w14:anchorId="50287805" id="Text Box 9" o:spid="_x0000_s1037" type="#_x0000_t202" style="position:absolute;margin-left:18pt;margin-top:752.4pt;width:54pt;height:18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" strokecolor="white [3212]">
              <v:textbox inset="0">
                <w:txbxContent>
                  <w:sdt>
                    <w:sdtPr>
                      <w:id w:val="8723701"/>
                      <w:docPartObj>
                        <w:docPartGallery w:val="Page Numbers (Top of Page)"/>
                        <w:docPartUnique/>
                      </w:docPartObj>
                    </w:sdtPr>
                    <w:sdtEndPr/>
                    <w:sdtContent>
                      <w:p w14:paraId="382D434F" w14:textId="10AB6D91" w:rsidR="00F1374B" w:rsidRDefault="006C02CC" w:rsidP="00676F32">
                        <w:pPr>
                          <w:contextualSpacing/>
                          <w:rPr>
                            <w:rFonts w:ascii="Gotham-Book" w:hAnsi="Gotham-Book"/>
                            <w:sz w:val="14"/>
                            <w:szCs w:val="14"/>
                          </w:rPr>
                        </w:pPr>
                        <w:r>
                          <w:rPr>
                            <w:rFonts w:ascii="Gotham-Book" w:hAnsi="Gotham-Book"/>
                            <w:sz w:val="14"/>
                            <w:szCs w:val="14"/>
                          </w:rPr>
                          <w:fldChar w:fldCharType="begin"/>
                        </w:r>
                        <w:r w:rsidR="00F1374B">
                          <w:rPr>
                            <w:rFonts w:ascii="Gotham-Book" w:hAnsi="Gotham-Book"/>
                            <w:sz w:val="14"/>
                            <w:szCs w:val="14"/>
                          </w:rPr>
                          <w:instrText xml:space="preserve"> DATE \@ "M.d.yyyy" </w:instrText>
                        </w:r>
                        <w:r>
                          <w:rPr>
                            <w:rFonts w:ascii="Gotham-Book" w:hAnsi="Gotham-Book"/>
                            <w:sz w:val="14"/>
                            <w:szCs w:val="14"/>
                          </w:rPr>
                          <w:fldChar w:fldCharType="separate"/>
                        </w:r>
                        <w:r w:rsidR="00C90E2E">
                          <w:rPr>
                            <w:rFonts w:ascii="Gotham-Book" w:hAnsi="Gotham-Book"/>
                            <w:noProof/>
                            <w:sz w:val="14"/>
                            <w:szCs w:val="14"/>
                          </w:rPr>
                          <w:t>8.1.2019</w:t>
                        </w:r>
                        <w:r>
                          <w:rPr>
                            <w:rFonts w:ascii="Gotham-Book" w:hAnsi="Gotham-Book"/>
                            <w:sz w:val="14"/>
                            <w:szCs w:val="14"/>
                          </w:rPr>
                          <w:fldChar w:fldCharType="end"/>
                        </w:r>
                      </w:p>
                      <w:p w14:paraId="3B7C042B" w14:textId="77777777" w:rsidR="00F1374B" w:rsidRDefault="00F1374B" w:rsidP="00676F32">
                        <w:pPr>
                          <w:contextualSpacing/>
                          <w:rPr>
                            <w:rFonts w:ascii="Gotham-Book" w:hAnsi="Gotham-Book"/>
                            <w:sz w:val="14"/>
                            <w:szCs w:val="14"/>
                          </w:rPr>
                        </w:pPr>
                      </w:p>
                      <w:p w14:paraId="1FB8B0A0" w14:textId="77777777" w:rsidR="00F1374B" w:rsidRDefault="00F1374B" w:rsidP="00676F32">
                        <w:pPr>
                          <w:contextualSpacing/>
                          <w:rPr>
                            <w:rFonts w:ascii="Gotham-Book" w:hAnsi="Gotham-Book"/>
                            <w:sz w:val="14"/>
                            <w:szCs w:val="14"/>
                          </w:rPr>
                        </w:pPr>
                      </w:p>
                      <w:p w14:paraId="0B5CBD26" w14:textId="77777777" w:rsidR="00F1374B" w:rsidRPr="00D72F7D" w:rsidRDefault="00C90E2E" w:rsidP="00676F32">
                        <w:pPr>
                          <w:contextualSpacing/>
                          <w:rPr>
                            <w:rFonts w:ascii="Gotham-Book" w:hAnsi="Gotham-Book"/>
                            <w:sz w:val="16"/>
                            <w:szCs w:val="16"/>
                          </w:rPr>
                        </w:pPr>
                      </w:p>
                    </w:sdtContent>
                  </w:sdt>
                  <w:p w14:paraId="7FD1182B" w14:textId="77777777" w:rsidR="00F1374B" w:rsidRDefault="00F1374B" w:rsidP="00676F32"/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F15013B" w14:textId="77777777" w:rsidR="00A4174D" w:rsidRDefault="00A4174D" w:rsidP="00C02AB1">
      <w:pPr>
        <w:spacing w:after="0" w:line="240" w:lineRule="auto"/>
      </w:pPr>
      <w:r>
        <w:separator/>
      </w:r>
    </w:p>
  </w:footnote>
  <w:footnote w:type="continuationSeparator" w:id="0">
    <w:p w14:paraId="3C384D23" w14:textId="77777777" w:rsidR="00A4174D" w:rsidRDefault="00A4174D" w:rsidP="00C02A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5ADB33" w14:textId="77777777" w:rsidR="00F1374B" w:rsidRDefault="00E75D2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68B5DE94" wp14:editId="2428D3D2">
              <wp:simplePos x="0" y="0"/>
              <wp:positionH relativeFrom="page">
                <wp:posOffset>4572000</wp:posOffset>
              </wp:positionH>
              <wp:positionV relativeFrom="page">
                <wp:posOffset>228600</wp:posOffset>
              </wp:positionV>
              <wp:extent cx="2971800" cy="365760"/>
              <wp:effectExtent l="9525" t="9525" r="9525" b="5715"/>
              <wp:wrapNone/>
              <wp:docPr id="18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71800" cy="3657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6350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C55D8B9" w14:textId="77777777" w:rsidR="00F1374B" w:rsidRPr="00620D55" w:rsidRDefault="00F1374B" w:rsidP="00040B95">
                          <w:pPr>
                            <w:spacing w:line="240" w:lineRule="auto"/>
                            <w:jc w:val="center"/>
                            <w:rPr>
                              <w:rFonts w:ascii="Gotham-Book" w:hAnsi="Gotham-Book"/>
                              <w:sz w:val="38"/>
                              <w:szCs w:val="38"/>
                            </w:rPr>
                          </w:pPr>
                          <w:r w:rsidRPr="00620D55">
                            <w:rPr>
                              <w:rFonts w:ascii="Gotham-Book" w:hAnsi="Gotham-Book"/>
                              <w:sz w:val="38"/>
                              <w:szCs w:val="38"/>
                            </w:rPr>
                            <w:t>Installation Guidelines</w:t>
                          </w:r>
                        </w:p>
                      </w:txbxContent>
                    </wps:txbx>
                    <wps:bodyPr rot="0" vert="horz" wrap="square" lIns="91440" tIns="36576" rIns="91440" bIns="36576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bottom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68B5DE94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30" type="#_x0000_t202" style="position:absolute;margin-left:5in;margin-top:18pt;width:234pt;height:28.8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bottom-margin-area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" strokecolor="black [3213]" strokeweight=".5pt">
              <v:textbox style="mso-next-textbox:#Text Box 5" inset=",2.88pt,,2.88pt">
                <w:txbxContent>
                  <w:p w14:paraId="6C55D8B9" w14:textId="77777777" w:rsidR="00F1374B" w:rsidRPr="00620D55" w:rsidRDefault="00F1374B" w:rsidP="00040B95">
                    <w:pPr>
                      <w:spacing w:line="240" w:lineRule="auto"/>
                      <w:jc w:val="center"/>
                      <w:rPr>
                        <w:rFonts w:ascii="Gotham-Book" w:hAnsi="Gotham-Book"/>
                        <w:sz w:val="38"/>
                        <w:szCs w:val="38"/>
                      </w:rPr>
                    </w:pPr>
                    <w:r w:rsidRPr="00620D55">
                      <w:rPr>
                        <w:rFonts w:ascii="Gotham-Book" w:hAnsi="Gotham-Book"/>
                        <w:sz w:val="38"/>
                        <w:szCs w:val="38"/>
                      </w:rPr>
                      <w:t>Installation Guideline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D52E306" wp14:editId="7FDC3ECF">
              <wp:simplePos x="0" y="0"/>
              <wp:positionH relativeFrom="page">
                <wp:posOffset>228600</wp:posOffset>
              </wp:positionH>
              <wp:positionV relativeFrom="page">
                <wp:posOffset>228600</wp:posOffset>
              </wp:positionV>
              <wp:extent cx="4343400" cy="365760"/>
              <wp:effectExtent l="9525" t="9525" r="9525" b="5715"/>
              <wp:wrapNone/>
              <wp:docPr id="17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43400" cy="3657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6350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54337C" w14:textId="18E04A61" w:rsidR="00F1374B" w:rsidRDefault="00DC1435" w:rsidP="00081635">
                          <w:pPr>
                            <w:contextualSpacing/>
                            <w:rPr>
                              <w:rFonts w:ascii="Gotham-Book" w:hAnsi="Gotham-Book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Gotham-Book" w:hAnsi="Gotham-Book"/>
                              <w:sz w:val="20"/>
                              <w:szCs w:val="20"/>
                            </w:rPr>
                            <w:t>HENRY</w:t>
                          </w:r>
                        </w:p>
                        <w:p w14:paraId="1447DAD7" w14:textId="44B8BA38" w:rsidR="00F1374B" w:rsidRPr="00040B95" w:rsidRDefault="00DC1435" w:rsidP="00081635">
                          <w:pPr>
                            <w:contextualSpacing/>
                            <w:rPr>
                              <w:rFonts w:ascii="Gotham-Book" w:hAnsi="Gotham-Book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Gotham-Book" w:hAnsi="Gotham-Book"/>
                              <w:sz w:val="20"/>
                              <w:szCs w:val="20"/>
                            </w:rPr>
                            <w:t xml:space="preserve">WALL </w:t>
                          </w:r>
                          <w:r w:rsidR="00F1374B">
                            <w:rPr>
                              <w:rFonts w:ascii="Gotham-Book" w:hAnsi="Gotham-Book"/>
                              <w:sz w:val="20"/>
                              <w:szCs w:val="20"/>
                            </w:rPr>
                            <w:t>SCONCE</w:t>
                          </w:r>
                        </w:p>
                        <w:p w14:paraId="23A325D3" w14:textId="77777777" w:rsidR="00F1374B" w:rsidRPr="00040B95" w:rsidRDefault="00F1374B">
                          <w:pPr>
                            <w:rPr>
                              <w:rFonts w:ascii="Gotham-Book" w:hAnsi="Gotham-Book"/>
                              <w:sz w:val="20"/>
                              <w:szCs w:val="20"/>
                            </w:rPr>
                          </w:pPr>
                        </w:p>
                        <w:p w14:paraId="44EEE093" w14:textId="77777777" w:rsidR="00F1374B" w:rsidRPr="00040B95" w:rsidRDefault="00F1374B">
                          <w:pPr>
                            <w:rPr>
                              <w:rFonts w:ascii="Gotham-Book" w:hAnsi="Gotham-Book"/>
                              <w:sz w:val="20"/>
                              <w:szCs w:val="20"/>
                            </w:rPr>
                          </w:pPr>
                        </w:p>
                        <w:p w14:paraId="1B2A47D6" w14:textId="77777777" w:rsidR="00F1374B" w:rsidRPr="00040B95" w:rsidRDefault="00F1374B">
                          <w:pPr>
                            <w:rPr>
                              <w:rFonts w:ascii="Gotham-Book" w:hAnsi="Gotham-Book"/>
                              <w:sz w:val="20"/>
                              <w:szCs w:val="20"/>
                            </w:rPr>
                          </w:pPr>
                          <w:r w:rsidRPr="00040B95">
                            <w:rPr>
                              <w:rFonts w:ascii="Gotham-Book" w:hAnsi="Gotham-Book"/>
                              <w:sz w:val="20"/>
                              <w:szCs w:val="20"/>
                            </w:rPr>
                            <w:t>Lo</w:t>
                          </w:r>
                        </w:p>
                      </w:txbxContent>
                    </wps:txbx>
                    <wps:bodyPr rot="0" vert="horz" wrap="square" lIns="118872" tIns="27432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bottom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4D52E306" id="Text Box 1" o:spid="_x0000_s1031" type="#_x0000_t202" style="position:absolute;margin-left:18pt;margin-top:18pt;width:342pt;height:28.8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bottom-margin-area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" strokeweight=".5pt">
              <v:textbox inset="9.36pt,2.16pt,,0">
                <w:txbxContent>
                  <w:p w14:paraId="1754337C" w14:textId="18E04A61" w:rsidR="00F1374B" w:rsidRDefault="00DC1435" w:rsidP="00081635">
                    <w:pPr>
                      <w:contextualSpacing/>
                      <w:rPr>
                        <w:rFonts w:ascii="Gotham-Book" w:hAnsi="Gotham-Book"/>
                        <w:sz w:val="20"/>
                        <w:szCs w:val="20"/>
                      </w:rPr>
                    </w:pPr>
                    <w:r>
                      <w:rPr>
                        <w:rFonts w:ascii="Gotham-Book" w:hAnsi="Gotham-Book"/>
                        <w:sz w:val="20"/>
                        <w:szCs w:val="20"/>
                      </w:rPr>
                      <w:t>HENRY</w:t>
                    </w:r>
                  </w:p>
                  <w:p w14:paraId="1447DAD7" w14:textId="44B8BA38" w:rsidR="00F1374B" w:rsidRPr="00040B95" w:rsidRDefault="00DC1435" w:rsidP="00081635">
                    <w:pPr>
                      <w:contextualSpacing/>
                      <w:rPr>
                        <w:rFonts w:ascii="Gotham-Book" w:hAnsi="Gotham-Book"/>
                        <w:sz w:val="20"/>
                        <w:szCs w:val="20"/>
                      </w:rPr>
                    </w:pPr>
                    <w:r>
                      <w:rPr>
                        <w:rFonts w:ascii="Gotham-Book" w:hAnsi="Gotham-Book"/>
                        <w:sz w:val="20"/>
                        <w:szCs w:val="20"/>
                      </w:rPr>
                      <w:t xml:space="preserve">WALL </w:t>
                    </w:r>
                    <w:r w:rsidR="00F1374B">
                      <w:rPr>
                        <w:rFonts w:ascii="Gotham-Book" w:hAnsi="Gotham-Book"/>
                        <w:sz w:val="20"/>
                        <w:szCs w:val="20"/>
                      </w:rPr>
                      <w:t>SCONCE</w:t>
                    </w:r>
                  </w:p>
                  <w:p w14:paraId="23A325D3" w14:textId="77777777" w:rsidR="00F1374B" w:rsidRPr="00040B95" w:rsidRDefault="00F1374B">
                    <w:pPr>
                      <w:rPr>
                        <w:rFonts w:ascii="Gotham-Book" w:hAnsi="Gotham-Book"/>
                        <w:sz w:val="20"/>
                        <w:szCs w:val="20"/>
                      </w:rPr>
                    </w:pPr>
                  </w:p>
                  <w:p w14:paraId="44EEE093" w14:textId="77777777" w:rsidR="00F1374B" w:rsidRPr="00040B95" w:rsidRDefault="00F1374B">
                    <w:pPr>
                      <w:rPr>
                        <w:rFonts w:ascii="Gotham-Book" w:hAnsi="Gotham-Book"/>
                        <w:sz w:val="20"/>
                        <w:szCs w:val="20"/>
                      </w:rPr>
                    </w:pPr>
                  </w:p>
                  <w:p w14:paraId="1B2A47D6" w14:textId="77777777" w:rsidR="00F1374B" w:rsidRPr="00040B95" w:rsidRDefault="00F1374B">
                    <w:pPr>
                      <w:rPr>
                        <w:rFonts w:ascii="Gotham-Book" w:hAnsi="Gotham-Book"/>
                        <w:sz w:val="20"/>
                        <w:szCs w:val="20"/>
                      </w:rPr>
                    </w:pPr>
                    <w:r w:rsidRPr="00040B95">
                      <w:rPr>
                        <w:rFonts w:ascii="Gotham-Book" w:hAnsi="Gotham-Book"/>
                        <w:sz w:val="20"/>
                        <w:szCs w:val="20"/>
                      </w:rPr>
                      <w:t>L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F627F0A" wp14:editId="40B07594">
              <wp:simplePos x="0" y="0"/>
              <wp:positionH relativeFrom="column">
                <wp:posOffset>0</wp:posOffset>
              </wp:positionH>
              <wp:positionV relativeFrom="paragraph">
                <wp:posOffset>17602200</wp:posOffset>
              </wp:positionV>
              <wp:extent cx="3962400" cy="457200"/>
              <wp:effectExtent l="0" t="0" r="19050" b="19050"/>
              <wp:wrapNone/>
              <wp:docPr id="1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62400" cy="457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7A2F2EF" w14:textId="77777777" w:rsidR="00F1374B" w:rsidRPr="00C44919" w:rsidRDefault="00F1374B">
                          <w:pPr>
                            <w:rPr>
                              <w:rFonts w:ascii="Gotham-Book" w:hAnsi="Gotham-Book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Gotham-Book" w:hAnsi="Gotham-Book"/>
                              <w:sz w:val="28"/>
                              <w:szCs w:val="28"/>
                            </w:rPr>
                            <w:t>Beekman Washstand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bottom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3F627F0A" id="Text Box 6" o:spid="_x0000_s1032" type="#_x0000_t202" style="position:absolute;margin-left:0;margin-top:1386pt;width:312pt;height:3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">
              <v:textbox>
                <w:txbxContent>
                  <w:p w14:paraId="27A2F2EF" w14:textId="77777777" w:rsidR="00F1374B" w:rsidRPr="00C44919" w:rsidRDefault="00F1374B">
                    <w:pPr>
                      <w:rPr>
                        <w:rFonts w:ascii="Gotham-Book" w:hAnsi="Gotham-Book"/>
                        <w:sz w:val="28"/>
                        <w:szCs w:val="28"/>
                      </w:rPr>
                    </w:pPr>
                    <w:r>
                      <w:rPr>
                        <w:rFonts w:ascii="Gotham-Book" w:hAnsi="Gotham-Book"/>
                        <w:sz w:val="28"/>
                        <w:szCs w:val="28"/>
                      </w:rPr>
                      <w:t>Beekman Washstand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54EC429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4316964"/>
    <w:multiLevelType w:val="hybridMultilevel"/>
    <w:tmpl w:val="BAD882C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D42D6A"/>
    <w:multiLevelType w:val="hybridMultilevel"/>
    <w:tmpl w:val="2408AFA0"/>
    <w:lvl w:ilvl="0" w:tplc="0409000B">
      <w:start w:val="1"/>
      <w:numFmt w:val="bullet"/>
      <w:lvlText w:val=""/>
      <w:lvlJc w:val="left"/>
      <w:pPr>
        <w:ind w:left="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60" w:hanging="360"/>
      </w:pPr>
      <w:rPr>
        <w:rFonts w:ascii="Wingdings" w:hAnsi="Wingdings" w:hint="default"/>
      </w:rPr>
    </w:lvl>
  </w:abstractNum>
  <w:abstractNum w:abstractNumId="3" w15:restartNumberingAfterBreak="0">
    <w:nsid w:val="0E200DCC"/>
    <w:multiLevelType w:val="hybridMultilevel"/>
    <w:tmpl w:val="F5E86F98"/>
    <w:lvl w:ilvl="0" w:tplc="0409000F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60" w:hanging="360"/>
      </w:pPr>
      <w:rPr>
        <w:rFonts w:ascii="Wingdings" w:hAnsi="Wingdings" w:hint="default"/>
      </w:rPr>
    </w:lvl>
  </w:abstractNum>
  <w:abstractNum w:abstractNumId="4" w15:restartNumberingAfterBreak="0">
    <w:nsid w:val="0F806612"/>
    <w:multiLevelType w:val="hybridMultilevel"/>
    <w:tmpl w:val="05DAFE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1E319C"/>
    <w:multiLevelType w:val="hybridMultilevel"/>
    <w:tmpl w:val="CD9084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A33BFF"/>
    <w:multiLevelType w:val="hybridMultilevel"/>
    <w:tmpl w:val="AF3E5B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CB41B3"/>
    <w:multiLevelType w:val="hybridMultilevel"/>
    <w:tmpl w:val="61A2164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2E15B3"/>
    <w:multiLevelType w:val="hybridMultilevel"/>
    <w:tmpl w:val="78A26D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32646D8"/>
    <w:multiLevelType w:val="hybridMultilevel"/>
    <w:tmpl w:val="1FEABF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8"/>
  </w:num>
  <w:num w:numId="3">
    <w:abstractNumId w:val="5"/>
  </w:num>
  <w:num w:numId="4">
    <w:abstractNumId w:val="7"/>
  </w:num>
  <w:num w:numId="5">
    <w:abstractNumId w:val="0"/>
  </w:num>
  <w:num w:numId="6">
    <w:abstractNumId w:val="3"/>
  </w:num>
  <w:num w:numId="7">
    <w:abstractNumId w:val="1"/>
  </w:num>
  <w:num w:numId="8">
    <w:abstractNumId w:val="9"/>
  </w:num>
  <w:num w:numId="9">
    <w:abstractNumId w:val="4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bordersDoNotSurroundHeader/>
  <w:bordersDoNotSurroundFooter/>
  <w:defaultTabStop w:val="720"/>
  <w:drawingGridHorizontalSpacing w:val="120"/>
  <w:displayHorizontalDrawingGridEvery w:val="2"/>
  <w:characterSpacingControl w:val="doNotCompress"/>
  <w:hdrShapeDefaults>
    <o:shapedefaults v:ext="edit" spidmax="4097" style="mso-width-relative:margin;mso-height-relative:bottom-margin-area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2tTS1MLY0MzQzNzFT0lEKTi0uzszPAykwqgUA2NeAeywAAAA="/>
  </w:docVars>
  <w:rsids>
    <w:rsidRoot w:val="00722838"/>
    <w:rsid w:val="00002302"/>
    <w:rsid w:val="00002F62"/>
    <w:rsid w:val="00004843"/>
    <w:rsid w:val="00006500"/>
    <w:rsid w:val="0000730A"/>
    <w:rsid w:val="00007653"/>
    <w:rsid w:val="0001170A"/>
    <w:rsid w:val="00012EFB"/>
    <w:rsid w:val="00014F66"/>
    <w:rsid w:val="00015250"/>
    <w:rsid w:val="0002029A"/>
    <w:rsid w:val="00020FFA"/>
    <w:rsid w:val="00025417"/>
    <w:rsid w:val="00025A46"/>
    <w:rsid w:val="000320EB"/>
    <w:rsid w:val="00033057"/>
    <w:rsid w:val="00033DD1"/>
    <w:rsid w:val="00040B95"/>
    <w:rsid w:val="00041307"/>
    <w:rsid w:val="00055605"/>
    <w:rsid w:val="00055D68"/>
    <w:rsid w:val="00057C4E"/>
    <w:rsid w:val="0006088D"/>
    <w:rsid w:val="00060911"/>
    <w:rsid w:val="00061914"/>
    <w:rsid w:val="00080F60"/>
    <w:rsid w:val="000814C7"/>
    <w:rsid w:val="00081635"/>
    <w:rsid w:val="00081933"/>
    <w:rsid w:val="00081F1E"/>
    <w:rsid w:val="000848EA"/>
    <w:rsid w:val="00084C68"/>
    <w:rsid w:val="000A0574"/>
    <w:rsid w:val="000A1A67"/>
    <w:rsid w:val="000A7A90"/>
    <w:rsid w:val="000A7EC1"/>
    <w:rsid w:val="000B1513"/>
    <w:rsid w:val="000B536C"/>
    <w:rsid w:val="000C126C"/>
    <w:rsid w:val="000C409F"/>
    <w:rsid w:val="000C48B2"/>
    <w:rsid w:val="000C75F3"/>
    <w:rsid w:val="000D1FAB"/>
    <w:rsid w:val="000D3495"/>
    <w:rsid w:val="000D3792"/>
    <w:rsid w:val="000D41F7"/>
    <w:rsid w:val="000D44F1"/>
    <w:rsid w:val="000D600F"/>
    <w:rsid w:val="000D695F"/>
    <w:rsid w:val="000E01BA"/>
    <w:rsid w:val="000E0BB3"/>
    <w:rsid w:val="000E1DF1"/>
    <w:rsid w:val="000F16E1"/>
    <w:rsid w:val="000F5D1D"/>
    <w:rsid w:val="000F746E"/>
    <w:rsid w:val="00104B60"/>
    <w:rsid w:val="00105DE9"/>
    <w:rsid w:val="00107306"/>
    <w:rsid w:val="00111734"/>
    <w:rsid w:val="00113292"/>
    <w:rsid w:val="001140E7"/>
    <w:rsid w:val="00116576"/>
    <w:rsid w:val="001170C8"/>
    <w:rsid w:val="00120ACB"/>
    <w:rsid w:val="001217EA"/>
    <w:rsid w:val="0012380B"/>
    <w:rsid w:val="00125B08"/>
    <w:rsid w:val="00127629"/>
    <w:rsid w:val="00130D6F"/>
    <w:rsid w:val="001339A8"/>
    <w:rsid w:val="00135759"/>
    <w:rsid w:val="00136125"/>
    <w:rsid w:val="0014032A"/>
    <w:rsid w:val="00140FB8"/>
    <w:rsid w:val="001456E2"/>
    <w:rsid w:val="00145D69"/>
    <w:rsid w:val="00152A08"/>
    <w:rsid w:val="00156ADB"/>
    <w:rsid w:val="00156E4A"/>
    <w:rsid w:val="001609F4"/>
    <w:rsid w:val="00162700"/>
    <w:rsid w:val="00167B80"/>
    <w:rsid w:val="00167C0D"/>
    <w:rsid w:val="00173F32"/>
    <w:rsid w:val="00183796"/>
    <w:rsid w:val="001870D0"/>
    <w:rsid w:val="00187B63"/>
    <w:rsid w:val="00192F01"/>
    <w:rsid w:val="0019521D"/>
    <w:rsid w:val="00196D97"/>
    <w:rsid w:val="00197ACA"/>
    <w:rsid w:val="00197BE0"/>
    <w:rsid w:val="001A2CC0"/>
    <w:rsid w:val="001A7132"/>
    <w:rsid w:val="001A71AA"/>
    <w:rsid w:val="001B0AD1"/>
    <w:rsid w:val="001B195F"/>
    <w:rsid w:val="001B1CDB"/>
    <w:rsid w:val="001B3E4B"/>
    <w:rsid w:val="001B4352"/>
    <w:rsid w:val="001B4A64"/>
    <w:rsid w:val="001C002D"/>
    <w:rsid w:val="001C45D1"/>
    <w:rsid w:val="001C5CE2"/>
    <w:rsid w:val="001D11FA"/>
    <w:rsid w:val="001D41AD"/>
    <w:rsid w:val="001D5F4C"/>
    <w:rsid w:val="001E00F8"/>
    <w:rsid w:val="001E1226"/>
    <w:rsid w:val="001E19A4"/>
    <w:rsid w:val="001E767B"/>
    <w:rsid w:val="001F1CEE"/>
    <w:rsid w:val="00202533"/>
    <w:rsid w:val="00204374"/>
    <w:rsid w:val="0020711F"/>
    <w:rsid w:val="00211EC4"/>
    <w:rsid w:val="00213015"/>
    <w:rsid w:val="00214067"/>
    <w:rsid w:val="00220B22"/>
    <w:rsid w:val="002210F3"/>
    <w:rsid w:val="0022381E"/>
    <w:rsid w:val="002251D5"/>
    <w:rsid w:val="00227526"/>
    <w:rsid w:val="002279D6"/>
    <w:rsid w:val="00230708"/>
    <w:rsid w:val="00231588"/>
    <w:rsid w:val="0023251D"/>
    <w:rsid w:val="00240A01"/>
    <w:rsid w:val="00242403"/>
    <w:rsid w:val="002452F4"/>
    <w:rsid w:val="00251582"/>
    <w:rsid w:val="002532D6"/>
    <w:rsid w:val="00253710"/>
    <w:rsid w:val="00263A6A"/>
    <w:rsid w:val="00264027"/>
    <w:rsid w:val="00264125"/>
    <w:rsid w:val="00265AF2"/>
    <w:rsid w:val="0027181C"/>
    <w:rsid w:val="00273ADC"/>
    <w:rsid w:val="00274117"/>
    <w:rsid w:val="00282926"/>
    <w:rsid w:val="00283A02"/>
    <w:rsid w:val="0028790F"/>
    <w:rsid w:val="00292C4E"/>
    <w:rsid w:val="00295D15"/>
    <w:rsid w:val="002975DD"/>
    <w:rsid w:val="002A02BB"/>
    <w:rsid w:val="002A0D63"/>
    <w:rsid w:val="002A2BB8"/>
    <w:rsid w:val="002A303C"/>
    <w:rsid w:val="002A3D8E"/>
    <w:rsid w:val="002B04D3"/>
    <w:rsid w:val="002B2806"/>
    <w:rsid w:val="002C31C2"/>
    <w:rsid w:val="002D0ED3"/>
    <w:rsid w:val="002D204B"/>
    <w:rsid w:val="002D30BA"/>
    <w:rsid w:val="002D6276"/>
    <w:rsid w:val="002E06B5"/>
    <w:rsid w:val="002E0C7B"/>
    <w:rsid w:val="002E2744"/>
    <w:rsid w:val="002E5CEA"/>
    <w:rsid w:val="002F0621"/>
    <w:rsid w:val="002F665F"/>
    <w:rsid w:val="00302C4F"/>
    <w:rsid w:val="00304158"/>
    <w:rsid w:val="00304B86"/>
    <w:rsid w:val="00305145"/>
    <w:rsid w:val="00305CE1"/>
    <w:rsid w:val="0031420A"/>
    <w:rsid w:val="00315927"/>
    <w:rsid w:val="003208F9"/>
    <w:rsid w:val="0032469B"/>
    <w:rsid w:val="0032513C"/>
    <w:rsid w:val="00325E86"/>
    <w:rsid w:val="00334218"/>
    <w:rsid w:val="003347EC"/>
    <w:rsid w:val="00334DCD"/>
    <w:rsid w:val="00334F74"/>
    <w:rsid w:val="00335BD7"/>
    <w:rsid w:val="0034025A"/>
    <w:rsid w:val="0034230F"/>
    <w:rsid w:val="00342EB6"/>
    <w:rsid w:val="00344BD3"/>
    <w:rsid w:val="00344FAB"/>
    <w:rsid w:val="00345173"/>
    <w:rsid w:val="00345C44"/>
    <w:rsid w:val="00346178"/>
    <w:rsid w:val="00347A82"/>
    <w:rsid w:val="00353479"/>
    <w:rsid w:val="00353D8D"/>
    <w:rsid w:val="0035593F"/>
    <w:rsid w:val="003562D2"/>
    <w:rsid w:val="003565CC"/>
    <w:rsid w:val="00356BBA"/>
    <w:rsid w:val="003572C8"/>
    <w:rsid w:val="00357BCF"/>
    <w:rsid w:val="003600AF"/>
    <w:rsid w:val="00361788"/>
    <w:rsid w:val="00362CD8"/>
    <w:rsid w:val="003659EC"/>
    <w:rsid w:val="00365A42"/>
    <w:rsid w:val="00367370"/>
    <w:rsid w:val="00370EB9"/>
    <w:rsid w:val="003737D7"/>
    <w:rsid w:val="003747C5"/>
    <w:rsid w:val="003769D4"/>
    <w:rsid w:val="003819B8"/>
    <w:rsid w:val="00381E78"/>
    <w:rsid w:val="00384544"/>
    <w:rsid w:val="0038509A"/>
    <w:rsid w:val="00386102"/>
    <w:rsid w:val="003862C2"/>
    <w:rsid w:val="003866AE"/>
    <w:rsid w:val="003905F7"/>
    <w:rsid w:val="003A05B2"/>
    <w:rsid w:val="003A0D0E"/>
    <w:rsid w:val="003A178F"/>
    <w:rsid w:val="003A1866"/>
    <w:rsid w:val="003A677E"/>
    <w:rsid w:val="003B2E79"/>
    <w:rsid w:val="003B2ECB"/>
    <w:rsid w:val="003B657E"/>
    <w:rsid w:val="003B789A"/>
    <w:rsid w:val="003B7ACD"/>
    <w:rsid w:val="003B7B20"/>
    <w:rsid w:val="003B7B55"/>
    <w:rsid w:val="003C0AA6"/>
    <w:rsid w:val="003C0F02"/>
    <w:rsid w:val="003C1A8E"/>
    <w:rsid w:val="003C1E2B"/>
    <w:rsid w:val="003D7A2D"/>
    <w:rsid w:val="003E1460"/>
    <w:rsid w:val="003E7668"/>
    <w:rsid w:val="003F09DB"/>
    <w:rsid w:val="003F1CD1"/>
    <w:rsid w:val="003F27A8"/>
    <w:rsid w:val="003F28E6"/>
    <w:rsid w:val="003F695D"/>
    <w:rsid w:val="003F7C06"/>
    <w:rsid w:val="00401002"/>
    <w:rsid w:val="0040222C"/>
    <w:rsid w:val="004026FF"/>
    <w:rsid w:val="00402D13"/>
    <w:rsid w:val="004033C0"/>
    <w:rsid w:val="0040469B"/>
    <w:rsid w:val="00405300"/>
    <w:rsid w:val="004063A9"/>
    <w:rsid w:val="00407DB1"/>
    <w:rsid w:val="00410B8A"/>
    <w:rsid w:val="00412343"/>
    <w:rsid w:val="00412886"/>
    <w:rsid w:val="00414988"/>
    <w:rsid w:val="00416A58"/>
    <w:rsid w:val="00416F10"/>
    <w:rsid w:val="00422A7E"/>
    <w:rsid w:val="0042309B"/>
    <w:rsid w:val="00423C04"/>
    <w:rsid w:val="004262C4"/>
    <w:rsid w:val="00432EF7"/>
    <w:rsid w:val="004337B3"/>
    <w:rsid w:val="00434A96"/>
    <w:rsid w:val="00435B74"/>
    <w:rsid w:val="00441009"/>
    <w:rsid w:val="00441944"/>
    <w:rsid w:val="004430B2"/>
    <w:rsid w:val="00444966"/>
    <w:rsid w:val="00450DC7"/>
    <w:rsid w:val="004510DD"/>
    <w:rsid w:val="00453465"/>
    <w:rsid w:val="0045369F"/>
    <w:rsid w:val="004550F3"/>
    <w:rsid w:val="00461C6A"/>
    <w:rsid w:val="004648C4"/>
    <w:rsid w:val="0046620B"/>
    <w:rsid w:val="00466835"/>
    <w:rsid w:val="00480B92"/>
    <w:rsid w:val="00486ECE"/>
    <w:rsid w:val="00491504"/>
    <w:rsid w:val="00492D87"/>
    <w:rsid w:val="00493F00"/>
    <w:rsid w:val="00494AF7"/>
    <w:rsid w:val="004953CD"/>
    <w:rsid w:val="00497BD7"/>
    <w:rsid w:val="004A07CC"/>
    <w:rsid w:val="004A48FA"/>
    <w:rsid w:val="004A75B7"/>
    <w:rsid w:val="004B02B1"/>
    <w:rsid w:val="004B2DFF"/>
    <w:rsid w:val="004B42D5"/>
    <w:rsid w:val="004B7913"/>
    <w:rsid w:val="004C0D4B"/>
    <w:rsid w:val="004C42C5"/>
    <w:rsid w:val="004D0F98"/>
    <w:rsid w:val="004D1CBA"/>
    <w:rsid w:val="004D1CC1"/>
    <w:rsid w:val="004D3BA2"/>
    <w:rsid w:val="004D5DAD"/>
    <w:rsid w:val="004E4B19"/>
    <w:rsid w:val="004E5B22"/>
    <w:rsid w:val="004E69DB"/>
    <w:rsid w:val="004E6CA3"/>
    <w:rsid w:val="004F007C"/>
    <w:rsid w:val="004F59FB"/>
    <w:rsid w:val="00500318"/>
    <w:rsid w:val="00500357"/>
    <w:rsid w:val="00507F60"/>
    <w:rsid w:val="00512773"/>
    <w:rsid w:val="005231F3"/>
    <w:rsid w:val="00525DC7"/>
    <w:rsid w:val="00525EA6"/>
    <w:rsid w:val="00526A37"/>
    <w:rsid w:val="00527FCD"/>
    <w:rsid w:val="00530CF0"/>
    <w:rsid w:val="00533E67"/>
    <w:rsid w:val="0053676D"/>
    <w:rsid w:val="00540A7E"/>
    <w:rsid w:val="00546A63"/>
    <w:rsid w:val="0054734E"/>
    <w:rsid w:val="00551727"/>
    <w:rsid w:val="00551E2E"/>
    <w:rsid w:val="00554A16"/>
    <w:rsid w:val="00557660"/>
    <w:rsid w:val="00561F84"/>
    <w:rsid w:val="0056218D"/>
    <w:rsid w:val="00563175"/>
    <w:rsid w:val="005651EF"/>
    <w:rsid w:val="00565CA0"/>
    <w:rsid w:val="00566FCB"/>
    <w:rsid w:val="0056758F"/>
    <w:rsid w:val="00570930"/>
    <w:rsid w:val="0057191C"/>
    <w:rsid w:val="005722B6"/>
    <w:rsid w:val="00574578"/>
    <w:rsid w:val="005762AF"/>
    <w:rsid w:val="00584094"/>
    <w:rsid w:val="00585F5E"/>
    <w:rsid w:val="00587B14"/>
    <w:rsid w:val="00590E98"/>
    <w:rsid w:val="005952A0"/>
    <w:rsid w:val="0059644E"/>
    <w:rsid w:val="005A2BEA"/>
    <w:rsid w:val="005A4384"/>
    <w:rsid w:val="005B6336"/>
    <w:rsid w:val="005B7818"/>
    <w:rsid w:val="005C05A1"/>
    <w:rsid w:val="005C4DF0"/>
    <w:rsid w:val="005D0397"/>
    <w:rsid w:val="005D4E09"/>
    <w:rsid w:val="005D7563"/>
    <w:rsid w:val="005E11B6"/>
    <w:rsid w:val="005E1354"/>
    <w:rsid w:val="005E1FBF"/>
    <w:rsid w:val="005E3114"/>
    <w:rsid w:val="005E4938"/>
    <w:rsid w:val="005E60BD"/>
    <w:rsid w:val="005E6A23"/>
    <w:rsid w:val="005E74DC"/>
    <w:rsid w:val="005E7693"/>
    <w:rsid w:val="005F3375"/>
    <w:rsid w:val="006019BD"/>
    <w:rsid w:val="00604878"/>
    <w:rsid w:val="00607243"/>
    <w:rsid w:val="0060770F"/>
    <w:rsid w:val="006118BD"/>
    <w:rsid w:val="00613273"/>
    <w:rsid w:val="00616514"/>
    <w:rsid w:val="00616D8D"/>
    <w:rsid w:val="006211E9"/>
    <w:rsid w:val="006252CE"/>
    <w:rsid w:val="00625594"/>
    <w:rsid w:val="00627565"/>
    <w:rsid w:val="0063109D"/>
    <w:rsid w:val="00633052"/>
    <w:rsid w:val="00637725"/>
    <w:rsid w:val="006428BF"/>
    <w:rsid w:val="00643C81"/>
    <w:rsid w:val="00645647"/>
    <w:rsid w:val="00651573"/>
    <w:rsid w:val="00654EFA"/>
    <w:rsid w:val="00660757"/>
    <w:rsid w:val="00661C50"/>
    <w:rsid w:val="006670D6"/>
    <w:rsid w:val="0067471D"/>
    <w:rsid w:val="00676F32"/>
    <w:rsid w:val="00677546"/>
    <w:rsid w:val="00677928"/>
    <w:rsid w:val="00681407"/>
    <w:rsid w:val="00685094"/>
    <w:rsid w:val="006913FC"/>
    <w:rsid w:val="006947DD"/>
    <w:rsid w:val="006A4E74"/>
    <w:rsid w:val="006A6320"/>
    <w:rsid w:val="006A6ABE"/>
    <w:rsid w:val="006B0C32"/>
    <w:rsid w:val="006B410D"/>
    <w:rsid w:val="006B6212"/>
    <w:rsid w:val="006B67D6"/>
    <w:rsid w:val="006B75FF"/>
    <w:rsid w:val="006C02CC"/>
    <w:rsid w:val="006C2F6C"/>
    <w:rsid w:val="006D1B90"/>
    <w:rsid w:val="006D2A3C"/>
    <w:rsid w:val="006D2CA8"/>
    <w:rsid w:val="006D2F7C"/>
    <w:rsid w:val="006D4E5C"/>
    <w:rsid w:val="006D74F4"/>
    <w:rsid w:val="006E0161"/>
    <w:rsid w:val="006E6405"/>
    <w:rsid w:val="006F2010"/>
    <w:rsid w:val="006F5493"/>
    <w:rsid w:val="006F5E8D"/>
    <w:rsid w:val="006F7232"/>
    <w:rsid w:val="00700108"/>
    <w:rsid w:val="00704FED"/>
    <w:rsid w:val="0070517E"/>
    <w:rsid w:val="007055E8"/>
    <w:rsid w:val="00705B93"/>
    <w:rsid w:val="00711227"/>
    <w:rsid w:val="007118B6"/>
    <w:rsid w:val="00715672"/>
    <w:rsid w:val="00721634"/>
    <w:rsid w:val="00722838"/>
    <w:rsid w:val="00722DC2"/>
    <w:rsid w:val="00723769"/>
    <w:rsid w:val="00726769"/>
    <w:rsid w:val="00726997"/>
    <w:rsid w:val="00727DD8"/>
    <w:rsid w:val="007306DC"/>
    <w:rsid w:val="0073143B"/>
    <w:rsid w:val="00731684"/>
    <w:rsid w:val="007335C1"/>
    <w:rsid w:val="00734A34"/>
    <w:rsid w:val="00737113"/>
    <w:rsid w:val="0074081C"/>
    <w:rsid w:val="00753F39"/>
    <w:rsid w:val="00761784"/>
    <w:rsid w:val="0076696C"/>
    <w:rsid w:val="00767783"/>
    <w:rsid w:val="007762A5"/>
    <w:rsid w:val="00792E83"/>
    <w:rsid w:val="007A32E4"/>
    <w:rsid w:val="007A467C"/>
    <w:rsid w:val="007A5C7B"/>
    <w:rsid w:val="007B0C18"/>
    <w:rsid w:val="007B5993"/>
    <w:rsid w:val="007C0C21"/>
    <w:rsid w:val="007C3AAB"/>
    <w:rsid w:val="007C3FA9"/>
    <w:rsid w:val="007D01CB"/>
    <w:rsid w:val="007D2885"/>
    <w:rsid w:val="007D2CC6"/>
    <w:rsid w:val="007D4663"/>
    <w:rsid w:val="007D469A"/>
    <w:rsid w:val="007D540B"/>
    <w:rsid w:val="007E084B"/>
    <w:rsid w:val="007E1303"/>
    <w:rsid w:val="007E2E3E"/>
    <w:rsid w:val="007E798A"/>
    <w:rsid w:val="007F255B"/>
    <w:rsid w:val="007F2A78"/>
    <w:rsid w:val="007F43EF"/>
    <w:rsid w:val="007F4725"/>
    <w:rsid w:val="007F4F56"/>
    <w:rsid w:val="007F7694"/>
    <w:rsid w:val="008026E0"/>
    <w:rsid w:val="008052B6"/>
    <w:rsid w:val="00805B75"/>
    <w:rsid w:val="00805EBE"/>
    <w:rsid w:val="00807956"/>
    <w:rsid w:val="00812DD4"/>
    <w:rsid w:val="008167C7"/>
    <w:rsid w:val="00817E1C"/>
    <w:rsid w:val="0082652B"/>
    <w:rsid w:val="00826847"/>
    <w:rsid w:val="00826AB3"/>
    <w:rsid w:val="00830809"/>
    <w:rsid w:val="0083134D"/>
    <w:rsid w:val="0083154B"/>
    <w:rsid w:val="00833EB2"/>
    <w:rsid w:val="00836FF2"/>
    <w:rsid w:val="00841666"/>
    <w:rsid w:val="00843B92"/>
    <w:rsid w:val="00845126"/>
    <w:rsid w:val="0084572B"/>
    <w:rsid w:val="0084651C"/>
    <w:rsid w:val="008470EF"/>
    <w:rsid w:val="00852196"/>
    <w:rsid w:val="00852675"/>
    <w:rsid w:val="00854C42"/>
    <w:rsid w:val="00856FA0"/>
    <w:rsid w:val="008600B1"/>
    <w:rsid w:val="00864CF1"/>
    <w:rsid w:val="00865DCD"/>
    <w:rsid w:val="00865E68"/>
    <w:rsid w:val="008729B3"/>
    <w:rsid w:val="0087372D"/>
    <w:rsid w:val="00873CED"/>
    <w:rsid w:val="0088278E"/>
    <w:rsid w:val="0088538D"/>
    <w:rsid w:val="00885EEB"/>
    <w:rsid w:val="0088674D"/>
    <w:rsid w:val="00887D56"/>
    <w:rsid w:val="008966D1"/>
    <w:rsid w:val="00896CCF"/>
    <w:rsid w:val="008A373D"/>
    <w:rsid w:val="008A51CE"/>
    <w:rsid w:val="008A5F64"/>
    <w:rsid w:val="008B351F"/>
    <w:rsid w:val="008B69A0"/>
    <w:rsid w:val="008B725B"/>
    <w:rsid w:val="008C2C57"/>
    <w:rsid w:val="008C3966"/>
    <w:rsid w:val="008C4FD1"/>
    <w:rsid w:val="008C561C"/>
    <w:rsid w:val="008C7783"/>
    <w:rsid w:val="008D00EF"/>
    <w:rsid w:val="008D0EDF"/>
    <w:rsid w:val="008D149F"/>
    <w:rsid w:val="008D36EA"/>
    <w:rsid w:val="008D4EC4"/>
    <w:rsid w:val="008D5A68"/>
    <w:rsid w:val="008D5F10"/>
    <w:rsid w:val="008D6EAD"/>
    <w:rsid w:val="008E014C"/>
    <w:rsid w:val="008E1860"/>
    <w:rsid w:val="008F4002"/>
    <w:rsid w:val="0090459B"/>
    <w:rsid w:val="0091095C"/>
    <w:rsid w:val="00910B2C"/>
    <w:rsid w:val="0091276E"/>
    <w:rsid w:val="00912842"/>
    <w:rsid w:val="00913AD3"/>
    <w:rsid w:val="00914018"/>
    <w:rsid w:val="009165AA"/>
    <w:rsid w:val="00917308"/>
    <w:rsid w:val="00917A25"/>
    <w:rsid w:val="00917B9A"/>
    <w:rsid w:val="00925BC0"/>
    <w:rsid w:val="00927B9B"/>
    <w:rsid w:val="00934FD4"/>
    <w:rsid w:val="00936311"/>
    <w:rsid w:val="0094469B"/>
    <w:rsid w:val="00946081"/>
    <w:rsid w:val="0094672A"/>
    <w:rsid w:val="00947E0F"/>
    <w:rsid w:val="009513D5"/>
    <w:rsid w:val="009538CE"/>
    <w:rsid w:val="00953F9F"/>
    <w:rsid w:val="00954823"/>
    <w:rsid w:val="00956804"/>
    <w:rsid w:val="0096058E"/>
    <w:rsid w:val="009619D9"/>
    <w:rsid w:val="00962D87"/>
    <w:rsid w:val="009637C4"/>
    <w:rsid w:val="0096383C"/>
    <w:rsid w:val="00967097"/>
    <w:rsid w:val="00971A11"/>
    <w:rsid w:val="009742C8"/>
    <w:rsid w:val="00974934"/>
    <w:rsid w:val="0098251F"/>
    <w:rsid w:val="00984EAC"/>
    <w:rsid w:val="0098644B"/>
    <w:rsid w:val="0098666A"/>
    <w:rsid w:val="00992308"/>
    <w:rsid w:val="00993C7D"/>
    <w:rsid w:val="00995959"/>
    <w:rsid w:val="00996ED6"/>
    <w:rsid w:val="009A19FD"/>
    <w:rsid w:val="009A3692"/>
    <w:rsid w:val="009A6487"/>
    <w:rsid w:val="009A6965"/>
    <w:rsid w:val="009B0751"/>
    <w:rsid w:val="009B169D"/>
    <w:rsid w:val="009B33E1"/>
    <w:rsid w:val="009B3ACF"/>
    <w:rsid w:val="009B7853"/>
    <w:rsid w:val="009C1856"/>
    <w:rsid w:val="009C3403"/>
    <w:rsid w:val="009C43C7"/>
    <w:rsid w:val="009C4471"/>
    <w:rsid w:val="009C6801"/>
    <w:rsid w:val="009C7BAA"/>
    <w:rsid w:val="009C7E4A"/>
    <w:rsid w:val="009D080F"/>
    <w:rsid w:val="009D1B11"/>
    <w:rsid w:val="009D5A14"/>
    <w:rsid w:val="009D7046"/>
    <w:rsid w:val="009E0B21"/>
    <w:rsid w:val="009E3ADD"/>
    <w:rsid w:val="009E4BE7"/>
    <w:rsid w:val="009E5618"/>
    <w:rsid w:val="009E7EB0"/>
    <w:rsid w:val="009F2496"/>
    <w:rsid w:val="009F43A4"/>
    <w:rsid w:val="00A00DC7"/>
    <w:rsid w:val="00A02FBF"/>
    <w:rsid w:val="00A03D43"/>
    <w:rsid w:val="00A05F5A"/>
    <w:rsid w:val="00A06CF0"/>
    <w:rsid w:val="00A1069C"/>
    <w:rsid w:val="00A146A2"/>
    <w:rsid w:val="00A15023"/>
    <w:rsid w:val="00A20C23"/>
    <w:rsid w:val="00A22628"/>
    <w:rsid w:val="00A23415"/>
    <w:rsid w:val="00A2459C"/>
    <w:rsid w:val="00A253FC"/>
    <w:rsid w:val="00A31E07"/>
    <w:rsid w:val="00A3247F"/>
    <w:rsid w:val="00A3331C"/>
    <w:rsid w:val="00A334EB"/>
    <w:rsid w:val="00A33C0F"/>
    <w:rsid w:val="00A33DFF"/>
    <w:rsid w:val="00A353D4"/>
    <w:rsid w:val="00A36A26"/>
    <w:rsid w:val="00A40189"/>
    <w:rsid w:val="00A4035F"/>
    <w:rsid w:val="00A4174D"/>
    <w:rsid w:val="00A43A22"/>
    <w:rsid w:val="00A44228"/>
    <w:rsid w:val="00A45235"/>
    <w:rsid w:val="00A47EFE"/>
    <w:rsid w:val="00A514EA"/>
    <w:rsid w:val="00A55097"/>
    <w:rsid w:val="00A55759"/>
    <w:rsid w:val="00A55A89"/>
    <w:rsid w:val="00A5663A"/>
    <w:rsid w:val="00A577DB"/>
    <w:rsid w:val="00A61558"/>
    <w:rsid w:val="00A62799"/>
    <w:rsid w:val="00A62DE6"/>
    <w:rsid w:val="00A63368"/>
    <w:rsid w:val="00A641CF"/>
    <w:rsid w:val="00A644E2"/>
    <w:rsid w:val="00A65C3A"/>
    <w:rsid w:val="00A67E6E"/>
    <w:rsid w:val="00A71D11"/>
    <w:rsid w:val="00A72050"/>
    <w:rsid w:val="00A77676"/>
    <w:rsid w:val="00A778CC"/>
    <w:rsid w:val="00A8024E"/>
    <w:rsid w:val="00A80955"/>
    <w:rsid w:val="00A81BF1"/>
    <w:rsid w:val="00A84493"/>
    <w:rsid w:val="00A876F6"/>
    <w:rsid w:val="00A87C97"/>
    <w:rsid w:val="00A90E31"/>
    <w:rsid w:val="00A91724"/>
    <w:rsid w:val="00A95FB2"/>
    <w:rsid w:val="00A962C6"/>
    <w:rsid w:val="00A977F1"/>
    <w:rsid w:val="00AA1A34"/>
    <w:rsid w:val="00AA3B54"/>
    <w:rsid w:val="00AB0E4F"/>
    <w:rsid w:val="00AB10BC"/>
    <w:rsid w:val="00AB6E56"/>
    <w:rsid w:val="00AC6447"/>
    <w:rsid w:val="00AD32B8"/>
    <w:rsid w:val="00AD406B"/>
    <w:rsid w:val="00AD432E"/>
    <w:rsid w:val="00AD5A9C"/>
    <w:rsid w:val="00AD5E89"/>
    <w:rsid w:val="00AE15F7"/>
    <w:rsid w:val="00AE366C"/>
    <w:rsid w:val="00AE5A57"/>
    <w:rsid w:val="00AF3BC5"/>
    <w:rsid w:val="00AF5452"/>
    <w:rsid w:val="00B02E97"/>
    <w:rsid w:val="00B032BA"/>
    <w:rsid w:val="00B0557E"/>
    <w:rsid w:val="00B06C44"/>
    <w:rsid w:val="00B10985"/>
    <w:rsid w:val="00B10C1A"/>
    <w:rsid w:val="00B1126F"/>
    <w:rsid w:val="00B115CC"/>
    <w:rsid w:val="00B15256"/>
    <w:rsid w:val="00B15822"/>
    <w:rsid w:val="00B168F3"/>
    <w:rsid w:val="00B20AF1"/>
    <w:rsid w:val="00B2206F"/>
    <w:rsid w:val="00B30B6D"/>
    <w:rsid w:val="00B32FEB"/>
    <w:rsid w:val="00B332F0"/>
    <w:rsid w:val="00B34683"/>
    <w:rsid w:val="00B400F4"/>
    <w:rsid w:val="00B401D3"/>
    <w:rsid w:val="00B41552"/>
    <w:rsid w:val="00B416FE"/>
    <w:rsid w:val="00B42715"/>
    <w:rsid w:val="00B43015"/>
    <w:rsid w:val="00B508C3"/>
    <w:rsid w:val="00B55326"/>
    <w:rsid w:val="00B55618"/>
    <w:rsid w:val="00B607D7"/>
    <w:rsid w:val="00B61BD0"/>
    <w:rsid w:val="00B644D7"/>
    <w:rsid w:val="00B65182"/>
    <w:rsid w:val="00B65B36"/>
    <w:rsid w:val="00B676E4"/>
    <w:rsid w:val="00B70144"/>
    <w:rsid w:val="00B71575"/>
    <w:rsid w:val="00B74815"/>
    <w:rsid w:val="00B74F0B"/>
    <w:rsid w:val="00B81116"/>
    <w:rsid w:val="00B8179F"/>
    <w:rsid w:val="00B83E49"/>
    <w:rsid w:val="00B862B7"/>
    <w:rsid w:val="00B91B54"/>
    <w:rsid w:val="00B933D7"/>
    <w:rsid w:val="00B95775"/>
    <w:rsid w:val="00B9722F"/>
    <w:rsid w:val="00B97B65"/>
    <w:rsid w:val="00BA1773"/>
    <w:rsid w:val="00BA1EF9"/>
    <w:rsid w:val="00BA3045"/>
    <w:rsid w:val="00BB1752"/>
    <w:rsid w:val="00BB3F60"/>
    <w:rsid w:val="00BB54B2"/>
    <w:rsid w:val="00BB68E1"/>
    <w:rsid w:val="00BB732C"/>
    <w:rsid w:val="00BC7B55"/>
    <w:rsid w:val="00BD40AE"/>
    <w:rsid w:val="00BD56C0"/>
    <w:rsid w:val="00BD7841"/>
    <w:rsid w:val="00BD7AAC"/>
    <w:rsid w:val="00BE04BC"/>
    <w:rsid w:val="00BE1A40"/>
    <w:rsid w:val="00BE22AD"/>
    <w:rsid w:val="00BF0858"/>
    <w:rsid w:val="00BF09CF"/>
    <w:rsid w:val="00BF18C9"/>
    <w:rsid w:val="00BF504C"/>
    <w:rsid w:val="00BF5350"/>
    <w:rsid w:val="00C02AB1"/>
    <w:rsid w:val="00C02C63"/>
    <w:rsid w:val="00C12168"/>
    <w:rsid w:val="00C13D81"/>
    <w:rsid w:val="00C2361C"/>
    <w:rsid w:val="00C26F63"/>
    <w:rsid w:val="00C278EE"/>
    <w:rsid w:val="00C303C3"/>
    <w:rsid w:val="00C32CC4"/>
    <w:rsid w:val="00C33830"/>
    <w:rsid w:val="00C36A78"/>
    <w:rsid w:val="00C41764"/>
    <w:rsid w:val="00C41974"/>
    <w:rsid w:val="00C44919"/>
    <w:rsid w:val="00C45E45"/>
    <w:rsid w:val="00C45F5D"/>
    <w:rsid w:val="00C46AFB"/>
    <w:rsid w:val="00C52DD3"/>
    <w:rsid w:val="00C55880"/>
    <w:rsid w:val="00C6343D"/>
    <w:rsid w:val="00C63D23"/>
    <w:rsid w:val="00C70CF5"/>
    <w:rsid w:val="00C71701"/>
    <w:rsid w:val="00C73F08"/>
    <w:rsid w:val="00C77D59"/>
    <w:rsid w:val="00C81EDA"/>
    <w:rsid w:val="00C81F1B"/>
    <w:rsid w:val="00C8204E"/>
    <w:rsid w:val="00C83388"/>
    <w:rsid w:val="00C87CD6"/>
    <w:rsid w:val="00C90550"/>
    <w:rsid w:val="00C90E2E"/>
    <w:rsid w:val="00C92ED2"/>
    <w:rsid w:val="00C933BD"/>
    <w:rsid w:val="00C93DBF"/>
    <w:rsid w:val="00C94156"/>
    <w:rsid w:val="00C94DC2"/>
    <w:rsid w:val="00C975E2"/>
    <w:rsid w:val="00C977FD"/>
    <w:rsid w:val="00CA1D8B"/>
    <w:rsid w:val="00CA1E55"/>
    <w:rsid w:val="00CA2CBC"/>
    <w:rsid w:val="00CA436A"/>
    <w:rsid w:val="00CA58D5"/>
    <w:rsid w:val="00CA5BB2"/>
    <w:rsid w:val="00CA666C"/>
    <w:rsid w:val="00CA7D29"/>
    <w:rsid w:val="00CB0F10"/>
    <w:rsid w:val="00CB159B"/>
    <w:rsid w:val="00CB4E00"/>
    <w:rsid w:val="00CB517D"/>
    <w:rsid w:val="00CB5871"/>
    <w:rsid w:val="00CB5B17"/>
    <w:rsid w:val="00CC1194"/>
    <w:rsid w:val="00CC2BF5"/>
    <w:rsid w:val="00CC35CB"/>
    <w:rsid w:val="00CC3BB5"/>
    <w:rsid w:val="00CC7ABD"/>
    <w:rsid w:val="00CD2DE1"/>
    <w:rsid w:val="00CE008F"/>
    <w:rsid w:val="00CF1002"/>
    <w:rsid w:val="00CF396D"/>
    <w:rsid w:val="00CF48DA"/>
    <w:rsid w:val="00CF7B7B"/>
    <w:rsid w:val="00D04439"/>
    <w:rsid w:val="00D04E5E"/>
    <w:rsid w:val="00D122B8"/>
    <w:rsid w:val="00D139B3"/>
    <w:rsid w:val="00D13A2C"/>
    <w:rsid w:val="00D1432A"/>
    <w:rsid w:val="00D160EC"/>
    <w:rsid w:val="00D17C6A"/>
    <w:rsid w:val="00D364D2"/>
    <w:rsid w:val="00D36FDF"/>
    <w:rsid w:val="00D52846"/>
    <w:rsid w:val="00D52EAF"/>
    <w:rsid w:val="00D54158"/>
    <w:rsid w:val="00D5521C"/>
    <w:rsid w:val="00D614F0"/>
    <w:rsid w:val="00D620A3"/>
    <w:rsid w:val="00D623F7"/>
    <w:rsid w:val="00D651FE"/>
    <w:rsid w:val="00D72F7D"/>
    <w:rsid w:val="00D75AB9"/>
    <w:rsid w:val="00D75CB5"/>
    <w:rsid w:val="00D75FB1"/>
    <w:rsid w:val="00D75FC0"/>
    <w:rsid w:val="00D766AD"/>
    <w:rsid w:val="00D77740"/>
    <w:rsid w:val="00D80B99"/>
    <w:rsid w:val="00D8526A"/>
    <w:rsid w:val="00D86FBC"/>
    <w:rsid w:val="00D92C8D"/>
    <w:rsid w:val="00DA1484"/>
    <w:rsid w:val="00DA185C"/>
    <w:rsid w:val="00DA393F"/>
    <w:rsid w:val="00DA6811"/>
    <w:rsid w:val="00DA6C7F"/>
    <w:rsid w:val="00DB6FD4"/>
    <w:rsid w:val="00DB7D3D"/>
    <w:rsid w:val="00DB7D67"/>
    <w:rsid w:val="00DC0C25"/>
    <w:rsid w:val="00DC1433"/>
    <w:rsid w:val="00DC1435"/>
    <w:rsid w:val="00DC4513"/>
    <w:rsid w:val="00DC50F7"/>
    <w:rsid w:val="00DC55FC"/>
    <w:rsid w:val="00DD026E"/>
    <w:rsid w:val="00DD0B47"/>
    <w:rsid w:val="00DD3152"/>
    <w:rsid w:val="00DD3372"/>
    <w:rsid w:val="00DD7C4B"/>
    <w:rsid w:val="00DE15CA"/>
    <w:rsid w:val="00DE5683"/>
    <w:rsid w:val="00DE582A"/>
    <w:rsid w:val="00DF0EFD"/>
    <w:rsid w:val="00DF4BCF"/>
    <w:rsid w:val="00DF4D25"/>
    <w:rsid w:val="00DF6500"/>
    <w:rsid w:val="00DF76CD"/>
    <w:rsid w:val="00E0268E"/>
    <w:rsid w:val="00E02AE6"/>
    <w:rsid w:val="00E0608E"/>
    <w:rsid w:val="00E11A2E"/>
    <w:rsid w:val="00E1231E"/>
    <w:rsid w:val="00E13105"/>
    <w:rsid w:val="00E140C9"/>
    <w:rsid w:val="00E21432"/>
    <w:rsid w:val="00E2501B"/>
    <w:rsid w:val="00E2607D"/>
    <w:rsid w:val="00E2727D"/>
    <w:rsid w:val="00E27343"/>
    <w:rsid w:val="00E27B20"/>
    <w:rsid w:val="00E31F8A"/>
    <w:rsid w:val="00E33504"/>
    <w:rsid w:val="00E400EF"/>
    <w:rsid w:val="00E40550"/>
    <w:rsid w:val="00E4455D"/>
    <w:rsid w:val="00E44D38"/>
    <w:rsid w:val="00E45FCF"/>
    <w:rsid w:val="00E479C5"/>
    <w:rsid w:val="00E53A12"/>
    <w:rsid w:val="00E56945"/>
    <w:rsid w:val="00E56F9E"/>
    <w:rsid w:val="00E60098"/>
    <w:rsid w:val="00E6589F"/>
    <w:rsid w:val="00E66AC3"/>
    <w:rsid w:val="00E673F4"/>
    <w:rsid w:val="00E70BD2"/>
    <w:rsid w:val="00E75D2C"/>
    <w:rsid w:val="00E76DA1"/>
    <w:rsid w:val="00E775AE"/>
    <w:rsid w:val="00E82F01"/>
    <w:rsid w:val="00E9304E"/>
    <w:rsid w:val="00EB25BD"/>
    <w:rsid w:val="00EB4AFD"/>
    <w:rsid w:val="00EB59AF"/>
    <w:rsid w:val="00EB6DFA"/>
    <w:rsid w:val="00EC3A8A"/>
    <w:rsid w:val="00EC4511"/>
    <w:rsid w:val="00EC7191"/>
    <w:rsid w:val="00ED0652"/>
    <w:rsid w:val="00ED411E"/>
    <w:rsid w:val="00ED62E7"/>
    <w:rsid w:val="00ED7532"/>
    <w:rsid w:val="00EE211A"/>
    <w:rsid w:val="00EE5E76"/>
    <w:rsid w:val="00EE6F64"/>
    <w:rsid w:val="00EF4785"/>
    <w:rsid w:val="00EF5425"/>
    <w:rsid w:val="00F00C2A"/>
    <w:rsid w:val="00F017C0"/>
    <w:rsid w:val="00F03C68"/>
    <w:rsid w:val="00F11473"/>
    <w:rsid w:val="00F12C7B"/>
    <w:rsid w:val="00F12E34"/>
    <w:rsid w:val="00F1374B"/>
    <w:rsid w:val="00F1391D"/>
    <w:rsid w:val="00F13E28"/>
    <w:rsid w:val="00F2169D"/>
    <w:rsid w:val="00F235B6"/>
    <w:rsid w:val="00F263DE"/>
    <w:rsid w:val="00F30C5D"/>
    <w:rsid w:val="00F31B61"/>
    <w:rsid w:val="00F32648"/>
    <w:rsid w:val="00F349E9"/>
    <w:rsid w:val="00F36449"/>
    <w:rsid w:val="00F369F1"/>
    <w:rsid w:val="00F3725A"/>
    <w:rsid w:val="00F43CFF"/>
    <w:rsid w:val="00F44A3B"/>
    <w:rsid w:val="00F467C3"/>
    <w:rsid w:val="00F470A5"/>
    <w:rsid w:val="00F54944"/>
    <w:rsid w:val="00F552AC"/>
    <w:rsid w:val="00F56034"/>
    <w:rsid w:val="00F6348F"/>
    <w:rsid w:val="00F647B6"/>
    <w:rsid w:val="00F649E3"/>
    <w:rsid w:val="00F64CE6"/>
    <w:rsid w:val="00F74689"/>
    <w:rsid w:val="00F7547C"/>
    <w:rsid w:val="00F80274"/>
    <w:rsid w:val="00F936AA"/>
    <w:rsid w:val="00FA1237"/>
    <w:rsid w:val="00FA1BA1"/>
    <w:rsid w:val="00FA3371"/>
    <w:rsid w:val="00FA4E2F"/>
    <w:rsid w:val="00FB2111"/>
    <w:rsid w:val="00FC739F"/>
    <w:rsid w:val="00FC7C9D"/>
    <w:rsid w:val="00FD1296"/>
    <w:rsid w:val="00FD2CD0"/>
    <w:rsid w:val="00FD4CD4"/>
    <w:rsid w:val="00FD6499"/>
    <w:rsid w:val="00FD7568"/>
    <w:rsid w:val="00FE5D2C"/>
    <w:rsid w:val="00FE6957"/>
    <w:rsid w:val="00FF2895"/>
    <w:rsid w:val="00FF29DC"/>
    <w:rsid w:val="00FF61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 style="mso-width-relative:margin;mso-height-relative:bottom-margin-area" fillcolor="white">
      <v:fill color="white"/>
    </o:shapedefaults>
    <o:shapelayout v:ext="edit">
      <o:idmap v:ext="edit" data="1"/>
    </o:shapelayout>
  </w:shapeDefaults>
  <w:decimalSymbol w:val="."/>
  <w:listSeparator w:val=","/>
  <w14:docId w14:val="2EC18FB0"/>
  <w15:docId w15:val="{00631954-19B1-4B23-AB8E-C7D443FB27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5B3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2283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283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02A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2AB1"/>
  </w:style>
  <w:style w:type="paragraph" w:styleId="Footer">
    <w:name w:val="footer"/>
    <w:basedOn w:val="Normal"/>
    <w:link w:val="FooterChar"/>
    <w:uiPriority w:val="99"/>
    <w:unhideWhenUsed/>
    <w:rsid w:val="00C02A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2AB1"/>
  </w:style>
  <w:style w:type="paragraph" w:styleId="ListParagraph">
    <w:name w:val="List Paragraph"/>
    <w:basedOn w:val="Normal"/>
    <w:uiPriority w:val="34"/>
    <w:qFormat/>
    <w:rsid w:val="001339A8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461C6A"/>
    <w:pPr>
      <w:spacing w:line="240" w:lineRule="auto"/>
    </w:pPr>
    <w:rPr>
      <w:b/>
      <w:bCs/>
      <w:color w:val="4F81BD" w:themeColor="accent1"/>
      <w:sz w:val="18"/>
      <w:szCs w:val="18"/>
    </w:rPr>
  </w:style>
  <w:style w:type="table" w:styleId="TableGrid">
    <w:name w:val="Table Grid"/>
    <w:basedOn w:val="TableNormal"/>
    <w:uiPriority w:val="59"/>
    <w:rsid w:val="00F552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Normal"/>
    <w:uiPriority w:val="99"/>
    <w:unhideWhenUsed/>
    <w:rsid w:val="005E6A23"/>
    <w:pPr>
      <w:numPr>
        <w:numId w:val="5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107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4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50.wmf"/><Relationship Id="rId1" Type="http://schemas.openxmlformats.org/officeDocument/2006/relationships/image" Target="media/image5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EC5F727-D565-48BB-B2A8-052C6AF4ED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</Words>
  <Characters>42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osenfeld</dc:creator>
  <cp:lastModifiedBy>Julie Yapoujian</cp:lastModifiedBy>
  <cp:revision>2</cp:revision>
  <cp:lastPrinted>2016-07-26T13:16:00Z</cp:lastPrinted>
  <dcterms:created xsi:type="dcterms:W3CDTF">2019-08-01T21:37:00Z</dcterms:created>
  <dcterms:modified xsi:type="dcterms:W3CDTF">2019-08-01T2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/04/12</vt:lpwstr>
  </property>
  <property fmtid="{D5CDD505-2E9C-101B-9397-08002B2CF9AE}" pid="3" name="Project Name">
    <vt:lpwstr>
    </vt:lpwstr>
  </property>
  <property fmtid="{D5CDD505-2E9C-101B-9397-08002B2CF9AE}" pid="4" name="ProjectNumber">
    <vt:lpwstr> </vt:lpwstr>
  </property>
</Properties>
</file>